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90645" w14:textId="4F0E2101" w:rsidR="00933ECC" w:rsidRPr="007A24A1" w:rsidRDefault="00F608D7" w:rsidP="00933ECC">
      <w:pPr>
        <w:pStyle w:val="Title"/>
        <w:jc w:val="center"/>
        <w:rPr>
          <w:b/>
        </w:rPr>
      </w:pPr>
      <w:r>
        <w:rPr>
          <w:b/>
        </w:rPr>
        <w:t xml:space="preserve">New </w:t>
      </w:r>
      <w:r w:rsidR="00187834">
        <w:rPr>
          <w:b/>
        </w:rPr>
        <w:t xml:space="preserve">Work </w:t>
      </w:r>
      <w:r w:rsidR="00BB2D86">
        <w:rPr>
          <w:b/>
        </w:rPr>
        <w:t>Team</w:t>
      </w:r>
      <w:r>
        <w:rPr>
          <w:b/>
        </w:rPr>
        <w:t xml:space="preserve"> Proposal</w:t>
      </w:r>
    </w:p>
    <w:p w14:paraId="76324E58" w14:textId="77777777" w:rsidR="00451D82" w:rsidRPr="00451D82" w:rsidRDefault="00451D82" w:rsidP="00451D82">
      <w:pPr>
        <w:jc w:val="right"/>
      </w:pPr>
    </w:p>
    <w:p w14:paraId="02F4788A" w14:textId="77777777" w:rsidR="00933ECC" w:rsidRPr="005D61FC" w:rsidRDefault="00933ECC" w:rsidP="00933ECC"/>
    <w:p w14:paraId="77C0EF44" w14:textId="1327A581" w:rsidR="00F608D7" w:rsidRDefault="00F608D7" w:rsidP="00F608D7">
      <w:pPr>
        <w:rPr>
          <w:sz w:val="20"/>
          <w:szCs w:val="20"/>
          <w:lang w:val="en-US" w:eastAsia="en-CA"/>
        </w:rPr>
      </w:pPr>
      <w:bookmarkStart w:id="0" w:name="_Hlk506469955"/>
      <w:r>
        <w:t xml:space="preserve">The ACCMBC is always open to new </w:t>
      </w:r>
      <w:r w:rsidR="00BB34E0">
        <w:t>work teams</w:t>
      </w:r>
      <w:r>
        <w:t xml:space="preserve"> that fall within the Charitable Objectives registered with the Canadian Government. </w:t>
      </w:r>
      <w:r w:rsidR="00BB34E0">
        <w:t>The</w:t>
      </w:r>
      <w:r>
        <w:t xml:space="preserve"> </w:t>
      </w:r>
      <w:r w:rsidR="00BB34E0">
        <w:t>work team proposal</w:t>
      </w:r>
      <w:r>
        <w:t xml:space="preserve"> </w:t>
      </w:r>
      <w:r w:rsidRPr="004271ED">
        <w:rPr>
          <w:u w:val="single"/>
        </w:rPr>
        <w:t>must be approved</w:t>
      </w:r>
      <w:r>
        <w:t xml:space="preserve"> by the </w:t>
      </w:r>
      <w:r w:rsidR="004271ED">
        <w:t xml:space="preserve">ACCMBC </w:t>
      </w:r>
      <w:r>
        <w:t xml:space="preserve">Trustees prior to the acceptance of donations and paying of expenses. This form is to be filled out to ensure that the required aspects of any new </w:t>
      </w:r>
      <w:r w:rsidR="00BB34E0">
        <w:t>work team</w:t>
      </w:r>
      <w:r>
        <w:t xml:space="preserve"> have been considered and is used as the proposal to the ACCMBC Trustees</w:t>
      </w:r>
      <w:r w:rsidR="004271ED">
        <w:t>.</w:t>
      </w:r>
    </w:p>
    <w:p w14:paraId="3FA7F932" w14:textId="77777777" w:rsidR="00F608D7" w:rsidRDefault="00F608D7" w:rsidP="00C5402E">
      <w:pPr>
        <w:rPr>
          <w:b/>
        </w:rPr>
      </w:pPr>
    </w:p>
    <w:p w14:paraId="2A0FB687" w14:textId="77777777" w:rsidR="00C5402E" w:rsidRDefault="00F608D7" w:rsidP="00C5402E">
      <w:r>
        <w:rPr>
          <w:b/>
        </w:rPr>
        <w:t xml:space="preserve">Submitter </w:t>
      </w:r>
      <w:r w:rsidR="00C5402E">
        <w:rPr>
          <w:b/>
        </w:rPr>
        <w:t xml:space="preserve">Name(s): </w:t>
      </w:r>
      <w:sdt>
        <w:sdtPr>
          <w:alias w:val="Name"/>
          <w:tag w:val="Name"/>
          <w:id w:val="-1710257187"/>
          <w:placeholder>
            <w:docPart w:val="C9A620F20F3F4321973ADE85D2342A9B"/>
          </w:placeholder>
          <w:showingPlcHdr/>
        </w:sdtPr>
        <w:sdtEndPr/>
        <w:sdtContent>
          <w:bookmarkStart w:id="1" w:name="_GoBack"/>
          <w:r w:rsidR="00C5402E" w:rsidRPr="00670C56">
            <w:rPr>
              <w:rStyle w:val="PlaceholderText"/>
            </w:rPr>
            <w:t xml:space="preserve">Click or tap here to enter </w:t>
          </w:r>
          <w:r w:rsidR="00C5402E">
            <w:rPr>
              <w:rStyle w:val="PlaceholderText"/>
            </w:rPr>
            <w:t>name</w:t>
          </w:r>
          <w:r>
            <w:rPr>
              <w:rStyle w:val="PlaceholderText"/>
            </w:rPr>
            <w:t>(s)</w:t>
          </w:r>
          <w:r w:rsidR="00C5402E" w:rsidRPr="00670C56">
            <w:rPr>
              <w:rStyle w:val="PlaceholderText"/>
            </w:rPr>
            <w:t>.</w:t>
          </w:r>
          <w:bookmarkEnd w:id="1"/>
        </w:sdtContent>
      </w:sdt>
    </w:p>
    <w:p w14:paraId="37DA17D5" w14:textId="6A62F21A" w:rsidR="00C5402E" w:rsidRDefault="00F608D7" w:rsidP="00C5402E">
      <w:pPr>
        <w:rPr>
          <w:rStyle w:val="PlaceholderText"/>
        </w:rPr>
      </w:pPr>
      <w:r>
        <w:rPr>
          <w:b/>
        </w:rPr>
        <w:t>Date</w:t>
      </w:r>
      <w:r w:rsidR="00C5402E">
        <w:rPr>
          <w:b/>
        </w:rPr>
        <w:t>:</w:t>
      </w:r>
      <w:r w:rsidR="00C5402E" w:rsidRPr="00C5402E">
        <w:t xml:space="preserve"> </w:t>
      </w:r>
      <w:sdt>
        <w:sdtPr>
          <w:alias w:val="Date"/>
          <w:tag w:val="Date"/>
          <w:id w:val="569308873"/>
          <w:placeholder>
            <w:docPart w:val="F2B08666786E4EB7BFD53BD6846D8304"/>
          </w:placeholder>
          <w:showingPlcHdr/>
          <w:date>
            <w:dateFormat w:val="MMMM d, yyyy"/>
            <w:lid w:val="en-CA"/>
            <w:storeMappedDataAs w:val="dateTime"/>
            <w:calendar w:val="gregorian"/>
          </w:date>
        </w:sdtPr>
        <w:sdtEndPr/>
        <w:sdtContent>
          <w:r w:rsidR="001775CC" w:rsidRPr="00D207E5">
            <w:rPr>
              <w:rStyle w:val="PlaceholderText"/>
            </w:rPr>
            <w:t>Click or tap to enter a date.</w:t>
          </w:r>
        </w:sdtContent>
      </w:sdt>
    </w:p>
    <w:bookmarkEnd w:id="0"/>
    <w:p w14:paraId="270A07CB" w14:textId="4589362B" w:rsidR="002C242C" w:rsidRPr="00F608D7" w:rsidRDefault="00C35CA8" w:rsidP="002C242C">
      <w:pPr>
        <w:pStyle w:val="Heading1"/>
        <w:rPr>
          <w:rStyle w:val="IntenseEmphasis"/>
        </w:rPr>
      </w:pPr>
      <w:r>
        <w:t>Work Team Details</w:t>
      </w:r>
    </w:p>
    <w:p w14:paraId="28611300" w14:textId="6E78C931" w:rsidR="00933ECC" w:rsidRDefault="001775CC" w:rsidP="00933ECC">
      <w:r>
        <w:rPr>
          <w:b/>
        </w:rPr>
        <w:t xml:space="preserve">Mission Destination: </w:t>
      </w:r>
      <w:sdt>
        <w:sdtPr>
          <w:alias w:val="Destination"/>
          <w:tag w:val="Destination"/>
          <w:id w:val="-1195221641"/>
          <w:placeholder>
            <w:docPart w:val="E3AE78325B944411860EB329A6C926F6"/>
          </w:placeholder>
          <w:showingPlcHdr/>
        </w:sdtPr>
        <w:sdtEndPr/>
        <w:sdtContent>
          <w:r w:rsidR="001A58B8" w:rsidRPr="00670C56">
            <w:rPr>
              <w:rStyle w:val="PlaceholderText"/>
            </w:rPr>
            <w:t>Click or tap here to enter text.</w:t>
          </w:r>
        </w:sdtContent>
      </w:sdt>
    </w:p>
    <w:p w14:paraId="2F22AF02" w14:textId="16CB2CBD" w:rsidR="00933ECC" w:rsidRDefault="001775CC" w:rsidP="00933ECC">
      <w:pPr>
        <w:rPr>
          <w:rStyle w:val="PlaceholderText"/>
        </w:rPr>
      </w:pPr>
      <w:r>
        <w:rPr>
          <w:b/>
        </w:rPr>
        <w:t xml:space="preserve">Mission Trip Dates: </w:t>
      </w:r>
      <w:sdt>
        <w:sdtPr>
          <w:alias w:val="Trip Dates"/>
          <w:tag w:val="Trip Dates"/>
          <w:id w:val="-1402124502"/>
          <w:placeholder>
            <w:docPart w:val="6A7C32020F5F41DA81387F9F2A78079A"/>
          </w:placeholder>
          <w:showingPlcHdr/>
        </w:sdtPr>
        <w:sdtEndPr/>
        <w:sdtContent>
          <w:r w:rsidRPr="00670C56">
            <w:rPr>
              <w:rStyle w:val="PlaceholderText"/>
            </w:rPr>
            <w:t>Click or tap here to enter text.</w:t>
          </w:r>
        </w:sdtContent>
      </w:sdt>
    </w:p>
    <w:p w14:paraId="16247835" w14:textId="5CE729DF" w:rsidR="001775CC" w:rsidRDefault="001775CC" w:rsidP="00933ECC">
      <w:r>
        <w:rPr>
          <w:b/>
        </w:rPr>
        <w:t xml:space="preserve">Mission Contact: </w:t>
      </w:r>
      <w:sdt>
        <w:sdtPr>
          <w:alias w:val="Mission Contact"/>
          <w:tag w:val="Mission Contact"/>
          <w:id w:val="-489713947"/>
          <w:placeholder>
            <w:docPart w:val="8C93879B7E874288906632D68A2FB3B1"/>
          </w:placeholder>
          <w:showingPlcHdr/>
        </w:sdtPr>
        <w:sdtEndPr/>
        <w:sdtContent>
          <w:r w:rsidRPr="00670C56">
            <w:rPr>
              <w:rStyle w:val="PlaceholderText"/>
            </w:rPr>
            <w:t>Click or tap here to enter text.</w:t>
          </w:r>
        </w:sdtContent>
      </w:sdt>
    </w:p>
    <w:p w14:paraId="38BA1AD7" w14:textId="77777777" w:rsidR="001775CC" w:rsidRPr="001775CC" w:rsidRDefault="001775CC" w:rsidP="00933ECC">
      <w:pPr>
        <w:rPr>
          <w:b/>
        </w:rPr>
      </w:pPr>
      <w:r w:rsidRPr="001775CC">
        <w:rPr>
          <w:b/>
        </w:rPr>
        <w:t xml:space="preserve">Please provide details on what projects will be done on this trip: </w:t>
      </w:r>
    </w:p>
    <w:p w14:paraId="5079393F" w14:textId="42DD23FB" w:rsidR="001775CC" w:rsidRDefault="00F47E0B" w:rsidP="00933ECC">
      <w:sdt>
        <w:sdtPr>
          <w:alias w:val="Project Work"/>
          <w:tag w:val="Project Work"/>
          <w:id w:val="1957445302"/>
          <w:placeholder>
            <w:docPart w:val="8C32C8C8E5954F04B3C09066540020ED"/>
          </w:placeholder>
          <w:showingPlcHdr/>
        </w:sdtPr>
        <w:sdtEndPr/>
        <w:sdtContent>
          <w:r w:rsidR="001775CC" w:rsidRPr="00670C56">
            <w:rPr>
              <w:rStyle w:val="PlaceholderText"/>
            </w:rPr>
            <w:t>Click or tap here to enter text.</w:t>
          </w:r>
        </w:sdtContent>
      </w:sdt>
    </w:p>
    <w:p w14:paraId="205C7984" w14:textId="77777777" w:rsidR="001775CC" w:rsidRDefault="001775CC" w:rsidP="00933ECC">
      <w:pPr>
        <w:rPr>
          <w:b/>
        </w:rPr>
      </w:pPr>
      <w:r w:rsidRPr="001775CC">
        <w:rPr>
          <w:b/>
        </w:rPr>
        <w:t xml:space="preserve">If part of the work will be done by an Agent, provide details </w:t>
      </w:r>
      <w:r>
        <w:rPr>
          <w:b/>
        </w:rPr>
        <w:t>for</w:t>
      </w:r>
      <w:r w:rsidRPr="001775CC">
        <w:rPr>
          <w:b/>
        </w:rPr>
        <w:t xml:space="preserve"> that part of the work:</w:t>
      </w:r>
    </w:p>
    <w:p w14:paraId="0E6F3EB5" w14:textId="6EF75928" w:rsidR="00933ECC" w:rsidRDefault="00F47E0B" w:rsidP="00933ECC">
      <w:sdt>
        <w:sdtPr>
          <w:alias w:val="Agent Work"/>
          <w:tag w:val="Agent Work"/>
          <w:id w:val="188117043"/>
          <w:lock w:val="sdtLocked"/>
          <w:placeholder>
            <w:docPart w:val="A566FB3B430440DFA8D738437AD95620"/>
          </w:placeholder>
          <w:showingPlcHdr/>
        </w:sdtPr>
        <w:sdtEndPr/>
        <w:sdtContent>
          <w:r w:rsidR="001A58B8" w:rsidRPr="00670C56">
            <w:rPr>
              <w:rStyle w:val="PlaceholderText"/>
            </w:rPr>
            <w:t>Click or tap here to enter text.</w:t>
          </w:r>
        </w:sdtContent>
      </w:sdt>
    </w:p>
    <w:p w14:paraId="5CC5678A" w14:textId="77777777" w:rsidR="002C242C" w:rsidRPr="00F608D7" w:rsidRDefault="002C242C" w:rsidP="002C242C">
      <w:pPr>
        <w:pStyle w:val="Heading1"/>
        <w:rPr>
          <w:rStyle w:val="IntenseEmphasis"/>
        </w:rPr>
      </w:pPr>
      <w:r>
        <w:t>Object</w:t>
      </w:r>
    </w:p>
    <w:p w14:paraId="1C220568" w14:textId="4BED4D65" w:rsidR="00933ECC" w:rsidRDefault="001775CC" w:rsidP="00933ECC">
      <w:pPr>
        <w:rPr>
          <w:b/>
        </w:rPr>
      </w:pPr>
      <w:r>
        <w:rPr>
          <w:b/>
        </w:rPr>
        <w:t xml:space="preserve">Work teams </w:t>
      </w:r>
      <w:r w:rsidR="000B22DE">
        <w:rPr>
          <w:b/>
        </w:rPr>
        <w:t>must fall within the charitable objectives that ACCMBC has registered with the government.  Please pick at least one of the following that would apply to this project proposal:</w:t>
      </w:r>
    </w:p>
    <w:p w14:paraId="60362C50" w14:textId="77777777" w:rsidR="000B22DE" w:rsidRPr="00010B1F" w:rsidRDefault="00F47E0B" w:rsidP="000B22DE">
      <w:pPr>
        <w:rPr>
          <w:sz w:val="22"/>
        </w:rPr>
      </w:pPr>
      <w:sdt>
        <w:sdtPr>
          <w:rPr>
            <w:sz w:val="22"/>
          </w:rPr>
          <w:alias w:val="Objective A"/>
          <w:tag w:val="Objective A"/>
          <w:id w:val="1638146707"/>
          <w:lock w:val="sdtLocked"/>
          <w14:checkbox>
            <w14:checked w14:val="0"/>
            <w14:checkedState w14:val="2612" w14:font="MS Gothic"/>
            <w14:uncheckedState w14:val="2610" w14:font="MS Gothic"/>
          </w14:checkbox>
        </w:sdtPr>
        <w:sdtEndPr/>
        <w:sdtContent>
          <w:r w:rsidR="002F6E2D">
            <w:rPr>
              <w:rFonts w:ascii="MS Gothic" w:eastAsia="MS Gothic" w:hAnsi="MS Gothic" w:hint="eastAsia"/>
              <w:sz w:val="22"/>
            </w:rPr>
            <w:t>☐</w:t>
          </w:r>
        </w:sdtContent>
      </w:sdt>
      <w:r w:rsidR="006051EC" w:rsidRPr="00010B1F">
        <w:rPr>
          <w:sz w:val="22"/>
        </w:rPr>
        <w:t xml:space="preserve"> </w:t>
      </w:r>
      <w:r w:rsidR="000B22DE" w:rsidRPr="00010B1F">
        <w:rPr>
          <w:sz w:val="22"/>
        </w:rPr>
        <w:t xml:space="preserve">(a) To share the gospel of Jesus Christ and to encourage people to accept Jesus Christ as their personal Saviour by communicating the gospel through various means such as music, preaching, teaching and literature. </w:t>
      </w:r>
    </w:p>
    <w:p w14:paraId="194EE87C" w14:textId="30D0E41F" w:rsidR="000B22DE" w:rsidRPr="00010B1F" w:rsidRDefault="00F47E0B" w:rsidP="000B22DE">
      <w:pPr>
        <w:rPr>
          <w:sz w:val="22"/>
        </w:rPr>
      </w:pPr>
      <w:sdt>
        <w:sdtPr>
          <w:rPr>
            <w:sz w:val="22"/>
          </w:rPr>
          <w:alias w:val="Objective B"/>
          <w:tag w:val="Objective B"/>
          <w:id w:val="387155681"/>
          <w:lock w:val="sdtLocked"/>
          <w14:checkbox>
            <w14:checked w14:val="0"/>
            <w14:checkedState w14:val="2612" w14:font="MS Gothic"/>
            <w14:uncheckedState w14:val="2610" w14:font="MS Gothic"/>
          </w14:checkbox>
        </w:sdtPr>
        <w:sdtEndPr/>
        <w:sdtContent>
          <w:r w:rsidR="006A2624">
            <w:rPr>
              <w:rFonts w:ascii="MS Gothic" w:eastAsia="MS Gothic" w:hAnsi="MS Gothic" w:hint="eastAsia"/>
              <w:sz w:val="22"/>
            </w:rPr>
            <w:t>☐</w:t>
          </w:r>
        </w:sdtContent>
      </w:sdt>
      <w:r w:rsidR="006051EC" w:rsidRPr="00010B1F">
        <w:rPr>
          <w:sz w:val="22"/>
        </w:rPr>
        <w:t xml:space="preserve"> </w:t>
      </w:r>
      <w:r w:rsidR="000B22DE" w:rsidRPr="00010B1F">
        <w:rPr>
          <w:sz w:val="22"/>
        </w:rPr>
        <w:t xml:space="preserve">(b) To organize short term mission trips for volunteers of various churches as a means of sharing the message of Jesus Christ as Saviour and Lord. </w:t>
      </w:r>
    </w:p>
    <w:p w14:paraId="03399459" w14:textId="3FD47B49" w:rsidR="000B22DE" w:rsidRPr="00010B1F" w:rsidRDefault="00F47E0B" w:rsidP="000B22DE">
      <w:pPr>
        <w:rPr>
          <w:sz w:val="22"/>
        </w:rPr>
      </w:pPr>
      <w:sdt>
        <w:sdtPr>
          <w:rPr>
            <w:sz w:val="22"/>
          </w:rPr>
          <w:alias w:val="Objective C"/>
          <w:tag w:val="Objective C"/>
          <w:id w:val="-978228345"/>
          <w:lock w:val="sdtLocked"/>
          <w14:checkbox>
            <w14:checked w14:val="0"/>
            <w14:checkedState w14:val="2612" w14:font="MS Gothic"/>
            <w14:uncheckedState w14:val="2610" w14:font="MS Gothic"/>
          </w14:checkbox>
        </w:sdtPr>
        <w:sdtEndPr/>
        <w:sdtContent>
          <w:r w:rsidR="006A2624">
            <w:rPr>
              <w:rFonts w:ascii="MS Gothic" w:eastAsia="MS Gothic" w:hAnsi="MS Gothic" w:hint="eastAsia"/>
              <w:sz w:val="22"/>
            </w:rPr>
            <w:t>☐</w:t>
          </w:r>
        </w:sdtContent>
      </w:sdt>
      <w:r w:rsidR="006051EC" w:rsidRPr="00010B1F">
        <w:rPr>
          <w:sz w:val="22"/>
        </w:rPr>
        <w:t xml:space="preserve"> </w:t>
      </w:r>
      <w:r w:rsidR="000B22DE" w:rsidRPr="00010B1F">
        <w:rPr>
          <w:sz w:val="22"/>
        </w:rPr>
        <w:t xml:space="preserve">(c) To conduct evangelistic meetings and events, </w:t>
      </w:r>
    </w:p>
    <w:p w14:paraId="52FCCFC1" w14:textId="77777777" w:rsidR="000B22DE" w:rsidRPr="00010B1F" w:rsidRDefault="00F47E0B" w:rsidP="000B22DE">
      <w:pPr>
        <w:rPr>
          <w:sz w:val="22"/>
        </w:rPr>
      </w:pPr>
      <w:sdt>
        <w:sdtPr>
          <w:rPr>
            <w:sz w:val="22"/>
          </w:rPr>
          <w:alias w:val="Objective D"/>
          <w:tag w:val="Objective D"/>
          <w:id w:val="1863696459"/>
          <w:lock w:val="sdtLocked"/>
          <w14:checkbox>
            <w14:checked w14:val="0"/>
            <w14:checkedState w14:val="2612" w14:font="MS Gothic"/>
            <w14:uncheckedState w14:val="2610" w14:font="MS Gothic"/>
          </w14:checkbox>
        </w:sdtPr>
        <w:sdtEndPr/>
        <w:sdtContent>
          <w:r w:rsidR="002F6E2D">
            <w:rPr>
              <w:rFonts w:ascii="MS Gothic" w:eastAsia="MS Gothic" w:hAnsi="MS Gothic" w:hint="eastAsia"/>
              <w:sz w:val="22"/>
            </w:rPr>
            <w:t>☐</w:t>
          </w:r>
        </w:sdtContent>
      </w:sdt>
      <w:r w:rsidR="006051EC" w:rsidRPr="00010B1F">
        <w:rPr>
          <w:sz w:val="22"/>
        </w:rPr>
        <w:t xml:space="preserve"> </w:t>
      </w:r>
      <w:r w:rsidR="000B22DE" w:rsidRPr="00010B1F">
        <w:rPr>
          <w:sz w:val="22"/>
        </w:rPr>
        <w:t xml:space="preserve">(d) To provide humanitarian aid and relief to the needy </w:t>
      </w:r>
    </w:p>
    <w:p w14:paraId="47BB0C83" w14:textId="77777777" w:rsidR="000B22DE" w:rsidRPr="00010B1F" w:rsidRDefault="00F47E0B" w:rsidP="000B22DE">
      <w:pPr>
        <w:rPr>
          <w:sz w:val="22"/>
        </w:rPr>
      </w:pPr>
      <w:sdt>
        <w:sdtPr>
          <w:rPr>
            <w:sz w:val="22"/>
          </w:rPr>
          <w:alias w:val="Objective E"/>
          <w:tag w:val="Objective E"/>
          <w:id w:val="1699743435"/>
          <w:lock w:val="sdtLocked"/>
          <w14:checkbox>
            <w14:checked w14:val="0"/>
            <w14:checkedState w14:val="2612" w14:font="MS Gothic"/>
            <w14:uncheckedState w14:val="2610" w14:font="MS Gothic"/>
          </w14:checkbox>
        </w:sdtPr>
        <w:sdtEndPr/>
        <w:sdtContent>
          <w:r w:rsidR="002F6E2D">
            <w:rPr>
              <w:rFonts w:ascii="MS Gothic" w:eastAsia="MS Gothic" w:hAnsi="MS Gothic" w:hint="eastAsia"/>
              <w:sz w:val="22"/>
            </w:rPr>
            <w:t>☐</w:t>
          </w:r>
        </w:sdtContent>
      </w:sdt>
      <w:r w:rsidR="006051EC" w:rsidRPr="00010B1F">
        <w:rPr>
          <w:sz w:val="22"/>
        </w:rPr>
        <w:t xml:space="preserve"> </w:t>
      </w:r>
      <w:r w:rsidR="000B22DE" w:rsidRPr="00010B1F">
        <w:rPr>
          <w:sz w:val="22"/>
        </w:rPr>
        <w:t xml:space="preserve">(e) To provide scholarships and bursaries for eligible students attending Christian Schools </w:t>
      </w:r>
    </w:p>
    <w:p w14:paraId="6DDBCF8F" w14:textId="77777777" w:rsidR="000B22DE" w:rsidRPr="00010B1F" w:rsidRDefault="00F47E0B" w:rsidP="000B22DE">
      <w:pPr>
        <w:rPr>
          <w:sz w:val="22"/>
        </w:rPr>
      </w:pPr>
      <w:sdt>
        <w:sdtPr>
          <w:rPr>
            <w:sz w:val="22"/>
          </w:rPr>
          <w:alias w:val="Objective F"/>
          <w:tag w:val="Objective F"/>
          <w:id w:val="-349948517"/>
          <w:lock w:val="sdtLocked"/>
          <w14:checkbox>
            <w14:checked w14:val="0"/>
            <w14:checkedState w14:val="2612" w14:font="MS Gothic"/>
            <w14:uncheckedState w14:val="2610" w14:font="MS Gothic"/>
          </w14:checkbox>
        </w:sdtPr>
        <w:sdtEndPr/>
        <w:sdtContent>
          <w:r w:rsidR="002F6E2D">
            <w:rPr>
              <w:rFonts w:ascii="MS Gothic" w:eastAsia="MS Gothic" w:hAnsi="MS Gothic" w:hint="eastAsia"/>
              <w:sz w:val="22"/>
            </w:rPr>
            <w:t>☐</w:t>
          </w:r>
        </w:sdtContent>
      </w:sdt>
      <w:r w:rsidR="006051EC" w:rsidRPr="00010B1F">
        <w:rPr>
          <w:sz w:val="22"/>
        </w:rPr>
        <w:t xml:space="preserve"> </w:t>
      </w:r>
      <w:r w:rsidR="000B22DE" w:rsidRPr="00010B1F">
        <w:rPr>
          <w:sz w:val="22"/>
        </w:rPr>
        <w:t>(f) To provide the means for skills necessary for eligible individuals to sustain themselves through a vocation.</w:t>
      </w:r>
    </w:p>
    <w:p w14:paraId="1CBD2F6D" w14:textId="557DA58A" w:rsidR="006A2624" w:rsidRDefault="006A2624" w:rsidP="006A2624">
      <w:pPr>
        <w:pStyle w:val="Heading1"/>
      </w:pPr>
      <w:r>
        <w:t>Team Members</w:t>
      </w:r>
    </w:p>
    <w:p w14:paraId="20D12990" w14:textId="69176D42" w:rsidR="006A2624" w:rsidRDefault="006A2624" w:rsidP="006A2624">
      <w:pPr>
        <w:rPr>
          <w:b/>
        </w:rPr>
      </w:pPr>
      <w:r>
        <w:rPr>
          <w:b/>
        </w:rPr>
        <w:t>Please provide a list of the expected team members and their ages.  Please note that each approved team member is required to fill out the ACCMBC application and this application must be submitted prior to work starting.</w:t>
      </w:r>
    </w:p>
    <w:sdt>
      <w:sdtPr>
        <w:alias w:val="Team List"/>
        <w:tag w:val="Team List"/>
        <w:id w:val="-918248277"/>
        <w:lock w:val="sdtLocked"/>
        <w:placeholder>
          <w:docPart w:val="0AA7D2B6894B415F88D58676088FABD9"/>
        </w:placeholder>
        <w:showingPlcHdr/>
      </w:sdtPr>
      <w:sdtEndPr/>
      <w:sdtContent>
        <w:p w14:paraId="28991603" w14:textId="77777777" w:rsidR="005F453E" w:rsidRDefault="005F453E" w:rsidP="006A2624">
          <w:pPr>
            <w:rPr>
              <w:rStyle w:val="PlaceholderText"/>
            </w:rPr>
          </w:pPr>
          <w:r w:rsidRPr="00670C56">
            <w:rPr>
              <w:rStyle w:val="PlaceholderText"/>
            </w:rPr>
            <w:t>Click or tap here to enter text.</w:t>
          </w:r>
          <w:r>
            <w:rPr>
              <w:rStyle w:val="PlaceholderText"/>
            </w:rPr>
            <w:t xml:space="preserve"> See example below. </w:t>
          </w:r>
        </w:p>
        <w:p w14:paraId="13EE29F7" w14:textId="77777777" w:rsidR="005F453E" w:rsidRDefault="005F453E" w:rsidP="006A2624">
          <w:pPr>
            <w:rPr>
              <w:rStyle w:val="PlaceholderText"/>
            </w:rPr>
          </w:pPr>
          <w:r>
            <w:rPr>
              <w:rStyle w:val="PlaceholderText"/>
            </w:rPr>
            <w:t xml:space="preserve">Mike – 32 </w:t>
          </w:r>
        </w:p>
        <w:p w14:paraId="13343F4C" w14:textId="32CC970A" w:rsidR="006A2624" w:rsidRPr="005F453E" w:rsidRDefault="005F453E" w:rsidP="005F453E">
          <w:r>
            <w:rPr>
              <w:rStyle w:val="PlaceholderText"/>
            </w:rPr>
            <w:t>John – 35</w:t>
          </w:r>
        </w:p>
      </w:sdtContent>
    </w:sdt>
    <w:p w14:paraId="3235FAF8" w14:textId="77777777" w:rsidR="00586B31" w:rsidRDefault="00586B31" w:rsidP="006A2624">
      <w:pPr>
        <w:pStyle w:val="Heading1"/>
      </w:pPr>
    </w:p>
    <w:p w14:paraId="2D3E1E93" w14:textId="7F0F0267" w:rsidR="00586B31" w:rsidRDefault="00586B31" w:rsidP="00586B31">
      <w:pPr>
        <w:pStyle w:val="Heading1"/>
      </w:pPr>
      <w:bookmarkStart w:id="2" w:name="_Hlk506586784"/>
      <w:r>
        <w:t>Budget</w:t>
      </w:r>
    </w:p>
    <w:p w14:paraId="4327AD17" w14:textId="04B165A9" w:rsidR="00586B31" w:rsidRDefault="00586B31" w:rsidP="00586B31">
      <w:pPr>
        <w:rPr>
          <w:b/>
        </w:rPr>
      </w:pPr>
      <w:r w:rsidRPr="006051EC">
        <w:rPr>
          <w:b/>
        </w:rPr>
        <w:t xml:space="preserve">Describe the types of expenses that will be incurred by this </w:t>
      </w:r>
      <w:r>
        <w:rPr>
          <w:b/>
        </w:rPr>
        <w:t>work team</w:t>
      </w:r>
      <w:r w:rsidRPr="006051EC">
        <w:rPr>
          <w:b/>
        </w:rPr>
        <w:t xml:space="preserve">. </w:t>
      </w:r>
      <w:r>
        <w:rPr>
          <w:b/>
        </w:rPr>
        <w:t xml:space="preserve">For each of the </w:t>
      </w:r>
      <w:r w:rsidR="005F13ED">
        <w:rPr>
          <w:b/>
        </w:rPr>
        <w:t>sections</w:t>
      </w:r>
      <w:r>
        <w:rPr>
          <w:b/>
        </w:rPr>
        <w:t xml:space="preserve"> below, please provide a brief description and an amount.</w:t>
      </w:r>
    </w:p>
    <w:p w14:paraId="2495AA4F" w14:textId="77777777" w:rsidR="00BB592B" w:rsidRDefault="00BB592B" w:rsidP="00586B31">
      <w:pPr>
        <w:rPr>
          <w:b/>
        </w:rPr>
      </w:pPr>
    </w:p>
    <w:tbl>
      <w:tblPr>
        <w:tblStyle w:val="TableGrid"/>
        <w:tblW w:w="0" w:type="auto"/>
        <w:tblLook w:val="04A0" w:firstRow="1" w:lastRow="0" w:firstColumn="1" w:lastColumn="0" w:noHBand="0" w:noVBand="1"/>
      </w:tblPr>
      <w:tblGrid>
        <w:gridCol w:w="2972"/>
        <w:gridCol w:w="7556"/>
      </w:tblGrid>
      <w:tr w:rsidR="00910720" w14:paraId="73186C19" w14:textId="77777777" w:rsidTr="005F453E">
        <w:tc>
          <w:tcPr>
            <w:tcW w:w="10528" w:type="dxa"/>
            <w:gridSpan w:val="2"/>
          </w:tcPr>
          <w:p w14:paraId="550D1CD8" w14:textId="229EA860" w:rsidR="00910720" w:rsidRPr="005F453E" w:rsidRDefault="00910720" w:rsidP="00910720">
            <w:pPr>
              <w:jc w:val="center"/>
              <w:rPr>
                <w:rFonts w:ascii="Arial" w:hAnsi="Arial" w:cs="Arial"/>
                <w:b/>
              </w:rPr>
            </w:pPr>
            <w:r w:rsidRPr="005F453E">
              <w:rPr>
                <w:rFonts w:ascii="Arial" w:hAnsi="Arial" w:cs="Arial"/>
                <w:b/>
                <w:sz w:val="28"/>
              </w:rPr>
              <w:t>Travel Cost Estimate</w:t>
            </w:r>
          </w:p>
        </w:tc>
      </w:tr>
      <w:tr w:rsidR="005F13ED" w14:paraId="10D1D16A" w14:textId="77777777" w:rsidTr="005F13ED">
        <w:tc>
          <w:tcPr>
            <w:tcW w:w="2972" w:type="dxa"/>
            <w:vAlign w:val="center"/>
          </w:tcPr>
          <w:p w14:paraId="3B6963AE" w14:textId="38CDAEF0" w:rsidR="005F13ED" w:rsidRDefault="005F13ED" w:rsidP="005F13ED">
            <w:pPr>
              <w:jc w:val="right"/>
            </w:pPr>
            <w:r>
              <w:t>Describe any values below:</w:t>
            </w:r>
          </w:p>
        </w:tc>
        <w:tc>
          <w:tcPr>
            <w:tcW w:w="7556" w:type="dxa"/>
            <w:vAlign w:val="center"/>
          </w:tcPr>
          <w:p w14:paraId="5521E818" w14:textId="5BE8499C" w:rsidR="005F13ED" w:rsidRDefault="00F47E0B" w:rsidP="005F13ED">
            <w:sdt>
              <w:sdtPr>
                <w:alias w:val="Travel Expenses"/>
                <w:tag w:val="Travel Expenses"/>
                <w:id w:val="-1755497662"/>
                <w:lock w:val="sdtLocked"/>
                <w:placeholder>
                  <w:docPart w:val="0F2C808B4D634F3FB8E4DDCA4D6CA33E"/>
                </w:placeholder>
                <w:showingPlcHdr/>
              </w:sdtPr>
              <w:sdtEndPr/>
              <w:sdtContent>
                <w:r w:rsidR="005F13ED" w:rsidRPr="00670C56">
                  <w:rPr>
                    <w:rStyle w:val="PlaceholderText"/>
                  </w:rPr>
                  <w:t>Click or tap here to enter text.</w:t>
                </w:r>
              </w:sdtContent>
            </w:sdt>
          </w:p>
        </w:tc>
      </w:tr>
      <w:tr w:rsidR="005F13ED" w14:paraId="5B736D51" w14:textId="77777777" w:rsidTr="005F13ED">
        <w:tc>
          <w:tcPr>
            <w:tcW w:w="2972" w:type="dxa"/>
            <w:vAlign w:val="center"/>
          </w:tcPr>
          <w:p w14:paraId="2A96243E" w14:textId="75CF13E4" w:rsidR="005F13ED" w:rsidRDefault="005F13ED" w:rsidP="005F13ED">
            <w:pPr>
              <w:jc w:val="right"/>
              <w:rPr>
                <w:b/>
              </w:rPr>
            </w:pPr>
            <w:r>
              <w:t>Transportation:</w:t>
            </w:r>
          </w:p>
        </w:tc>
        <w:tc>
          <w:tcPr>
            <w:tcW w:w="7556" w:type="dxa"/>
            <w:vAlign w:val="center"/>
          </w:tcPr>
          <w:sdt>
            <w:sdtPr>
              <w:alias w:val="Travel Expenses"/>
              <w:tag w:val="Travel Expenses"/>
              <w:id w:val="-1251506300"/>
              <w:lock w:val="sdtLocked"/>
              <w:placeholder>
                <w:docPart w:val="9DD26907783F472E9576BEF90B57190B"/>
              </w:placeholder>
              <w:showingPlcHdr/>
            </w:sdtPr>
            <w:sdtEndPr/>
            <w:sdtContent>
              <w:p w14:paraId="5CF91A51" w14:textId="5389DD21" w:rsidR="005F13ED" w:rsidRPr="006C22D4" w:rsidRDefault="006C22D4" w:rsidP="005F13ED">
                <w:r w:rsidRPr="00670C56">
                  <w:rPr>
                    <w:rStyle w:val="PlaceholderText"/>
                  </w:rPr>
                  <w:t>Click or tap he</w:t>
                </w:r>
                <w:r w:rsidR="005F453E">
                  <w:rPr>
                    <w:rStyle w:val="PlaceholderText"/>
                  </w:rPr>
                  <w:t>re</w:t>
                </w:r>
                <w:r w:rsidRPr="00670C56">
                  <w:rPr>
                    <w:rStyle w:val="PlaceholderText"/>
                  </w:rPr>
                  <w:t xml:space="preserve"> to enter </w:t>
                </w:r>
                <w:r>
                  <w:rPr>
                    <w:rStyle w:val="PlaceholderText"/>
                  </w:rPr>
                  <w:t>values</w:t>
                </w:r>
                <w:r w:rsidRPr="00670C56">
                  <w:rPr>
                    <w:rStyle w:val="PlaceholderText"/>
                  </w:rPr>
                  <w:t>.</w:t>
                </w:r>
              </w:p>
            </w:sdtContent>
          </w:sdt>
        </w:tc>
      </w:tr>
      <w:tr w:rsidR="005F13ED" w14:paraId="5DA762BB" w14:textId="77777777" w:rsidTr="005F13ED">
        <w:tc>
          <w:tcPr>
            <w:tcW w:w="2972" w:type="dxa"/>
            <w:vAlign w:val="center"/>
          </w:tcPr>
          <w:p w14:paraId="763598BC" w14:textId="5136A22F" w:rsidR="005F13ED" w:rsidRDefault="005F13ED" w:rsidP="005F13ED">
            <w:pPr>
              <w:jc w:val="right"/>
              <w:rPr>
                <w:b/>
              </w:rPr>
            </w:pPr>
            <w:r>
              <w:t>Accommodations:</w:t>
            </w:r>
          </w:p>
        </w:tc>
        <w:tc>
          <w:tcPr>
            <w:tcW w:w="7556" w:type="dxa"/>
            <w:vAlign w:val="center"/>
          </w:tcPr>
          <w:sdt>
            <w:sdtPr>
              <w:alias w:val="Travel Expenses"/>
              <w:tag w:val="Travel Expenses"/>
              <w:id w:val="2080791330"/>
              <w:lock w:val="sdtLocked"/>
              <w:placeholder>
                <w:docPart w:val="483E418620614B58A5B1E9E9746BA784"/>
              </w:placeholder>
              <w:showingPlcHdr/>
            </w:sdtPr>
            <w:sdtEndPr/>
            <w:sdtContent>
              <w:p w14:paraId="01315C1D" w14:textId="41714ADB" w:rsidR="005F13ED" w:rsidRPr="006C22D4" w:rsidRDefault="006C22D4" w:rsidP="005F13ED">
                <w:r w:rsidRPr="00670C56">
                  <w:rPr>
                    <w:rStyle w:val="PlaceholderText"/>
                  </w:rPr>
                  <w:t xml:space="preserve">Click or tap here to enter </w:t>
                </w:r>
                <w:r>
                  <w:rPr>
                    <w:rStyle w:val="PlaceholderText"/>
                  </w:rPr>
                  <w:t>values</w:t>
                </w:r>
                <w:r w:rsidRPr="00670C56">
                  <w:rPr>
                    <w:rStyle w:val="PlaceholderText"/>
                  </w:rPr>
                  <w:t>.</w:t>
                </w:r>
              </w:p>
            </w:sdtContent>
          </w:sdt>
        </w:tc>
      </w:tr>
      <w:tr w:rsidR="005F13ED" w14:paraId="67BCBE6F" w14:textId="77777777" w:rsidTr="005F13ED">
        <w:tc>
          <w:tcPr>
            <w:tcW w:w="2972" w:type="dxa"/>
            <w:vAlign w:val="center"/>
          </w:tcPr>
          <w:p w14:paraId="7983817D" w14:textId="6B02C1D1" w:rsidR="005F13ED" w:rsidRDefault="005F13ED" w:rsidP="005F13ED">
            <w:pPr>
              <w:jc w:val="right"/>
              <w:rPr>
                <w:b/>
              </w:rPr>
            </w:pPr>
            <w:r>
              <w:t>Other:</w:t>
            </w:r>
          </w:p>
        </w:tc>
        <w:tc>
          <w:tcPr>
            <w:tcW w:w="7556" w:type="dxa"/>
            <w:vAlign w:val="center"/>
          </w:tcPr>
          <w:sdt>
            <w:sdtPr>
              <w:alias w:val="Travel Expenses"/>
              <w:tag w:val="Travel Expenses"/>
              <w:id w:val="-2091833789"/>
              <w:lock w:val="sdtLocked"/>
              <w:placeholder>
                <w:docPart w:val="861496D752FA4021AC64F2E487E32A52"/>
              </w:placeholder>
              <w:showingPlcHdr/>
            </w:sdtPr>
            <w:sdtEndPr/>
            <w:sdtContent>
              <w:p w14:paraId="450B90BF" w14:textId="5046FD29" w:rsidR="005F13ED" w:rsidRPr="006C22D4" w:rsidRDefault="006C22D4" w:rsidP="005F13ED">
                <w:r w:rsidRPr="00670C56">
                  <w:rPr>
                    <w:rStyle w:val="PlaceholderText"/>
                  </w:rPr>
                  <w:t xml:space="preserve">Click or tap here to enter </w:t>
                </w:r>
                <w:r>
                  <w:rPr>
                    <w:rStyle w:val="PlaceholderText"/>
                  </w:rPr>
                  <w:t>values</w:t>
                </w:r>
                <w:r w:rsidRPr="00670C56">
                  <w:rPr>
                    <w:rStyle w:val="PlaceholderText"/>
                  </w:rPr>
                  <w:t>.</w:t>
                </w:r>
              </w:p>
            </w:sdtContent>
          </w:sdt>
        </w:tc>
      </w:tr>
      <w:tr w:rsidR="001443E3" w14:paraId="11F35C8A" w14:textId="77777777" w:rsidTr="009A2584">
        <w:tc>
          <w:tcPr>
            <w:tcW w:w="2972" w:type="dxa"/>
            <w:vAlign w:val="center"/>
          </w:tcPr>
          <w:p w14:paraId="4EE29A5D" w14:textId="7138AD31" w:rsidR="001443E3" w:rsidRDefault="001443E3" w:rsidP="005F13ED">
            <w:pPr>
              <w:jc w:val="right"/>
              <w:rPr>
                <w:b/>
              </w:rPr>
            </w:pPr>
            <w:r>
              <w:t>Total:</w:t>
            </w:r>
          </w:p>
        </w:tc>
        <w:tc>
          <w:tcPr>
            <w:tcW w:w="7556" w:type="dxa"/>
            <w:vAlign w:val="center"/>
          </w:tcPr>
          <w:sdt>
            <w:sdtPr>
              <w:alias w:val="Travel Expenses"/>
              <w:tag w:val="Travel Expenses"/>
              <w:id w:val="1905174850"/>
              <w:placeholder>
                <w:docPart w:val="F4BC9CDD504E40C495C3D384EEB441EB"/>
              </w:placeholder>
              <w:showingPlcHdr/>
            </w:sdtPr>
            <w:sdtEndPr/>
            <w:sdtContent>
              <w:p w14:paraId="6648CD28" w14:textId="5DA9EBC5" w:rsidR="001443E3" w:rsidRPr="001443E3" w:rsidRDefault="001443E3" w:rsidP="001443E3">
                <w:r w:rsidRPr="00670C56">
                  <w:rPr>
                    <w:rStyle w:val="PlaceholderText"/>
                  </w:rPr>
                  <w:t xml:space="preserve">Click or tap here to enter </w:t>
                </w:r>
                <w:r>
                  <w:rPr>
                    <w:rStyle w:val="PlaceholderText"/>
                  </w:rPr>
                  <w:t>values</w:t>
                </w:r>
                <w:r w:rsidRPr="00670C56">
                  <w:rPr>
                    <w:rStyle w:val="PlaceholderText"/>
                  </w:rPr>
                  <w:t>.</w:t>
                </w:r>
              </w:p>
            </w:sdtContent>
          </w:sdt>
        </w:tc>
      </w:tr>
      <w:tr w:rsidR="005F13ED" w14:paraId="7FF06815" w14:textId="77777777" w:rsidTr="005F453E">
        <w:tc>
          <w:tcPr>
            <w:tcW w:w="10528" w:type="dxa"/>
            <w:gridSpan w:val="2"/>
          </w:tcPr>
          <w:p w14:paraId="7B9E38A7" w14:textId="46BDD600" w:rsidR="005F13ED" w:rsidRPr="005F453E" w:rsidRDefault="005F13ED" w:rsidP="005F13ED">
            <w:pPr>
              <w:jc w:val="center"/>
              <w:rPr>
                <w:rFonts w:ascii="Arial" w:hAnsi="Arial" w:cs="Arial"/>
                <w:b/>
              </w:rPr>
            </w:pPr>
            <w:r w:rsidRPr="005F453E">
              <w:rPr>
                <w:rFonts w:ascii="Arial" w:hAnsi="Arial" w:cs="Arial"/>
                <w:b/>
                <w:sz w:val="28"/>
              </w:rPr>
              <w:t xml:space="preserve">Work Team </w:t>
            </w:r>
            <w:r w:rsidR="006C22D4" w:rsidRPr="005F453E">
              <w:rPr>
                <w:rFonts w:ascii="Arial" w:hAnsi="Arial" w:cs="Arial"/>
                <w:b/>
                <w:sz w:val="28"/>
              </w:rPr>
              <w:t xml:space="preserve">/ Project </w:t>
            </w:r>
            <w:r w:rsidRPr="005F453E">
              <w:rPr>
                <w:rFonts w:ascii="Arial" w:hAnsi="Arial" w:cs="Arial"/>
                <w:b/>
                <w:sz w:val="28"/>
              </w:rPr>
              <w:t>Estimate</w:t>
            </w:r>
          </w:p>
        </w:tc>
      </w:tr>
      <w:tr w:rsidR="005F13ED" w14:paraId="37E650C9" w14:textId="77777777" w:rsidTr="005F13ED">
        <w:tc>
          <w:tcPr>
            <w:tcW w:w="2972" w:type="dxa"/>
            <w:vAlign w:val="center"/>
          </w:tcPr>
          <w:p w14:paraId="00EADCC4" w14:textId="7E5719FB" w:rsidR="005F13ED" w:rsidRPr="00910720" w:rsidRDefault="005F13ED" w:rsidP="005F13ED">
            <w:pPr>
              <w:jc w:val="right"/>
              <w:rPr>
                <w:b/>
                <w:sz w:val="28"/>
              </w:rPr>
            </w:pPr>
            <w:r>
              <w:t>Describe any values below:</w:t>
            </w:r>
          </w:p>
        </w:tc>
        <w:tc>
          <w:tcPr>
            <w:tcW w:w="7556" w:type="dxa"/>
            <w:vAlign w:val="center"/>
          </w:tcPr>
          <w:p w14:paraId="58AE75B4" w14:textId="2D2D8B8B" w:rsidR="005F13ED" w:rsidRPr="00910720" w:rsidRDefault="00F47E0B" w:rsidP="005F13ED">
            <w:pPr>
              <w:rPr>
                <w:b/>
                <w:sz w:val="28"/>
              </w:rPr>
            </w:pPr>
            <w:sdt>
              <w:sdtPr>
                <w:alias w:val="Work Team Expenses"/>
                <w:tag w:val="Work Team Expenses"/>
                <w:id w:val="-1001741376"/>
                <w:lock w:val="sdtLocked"/>
                <w:placeholder>
                  <w:docPart w:val="D23BA02CE6094915A2A01CB17606F903"/>
                </w:placeholder>
                <w:showingPlcHdr/>
              </w:sdtPr>
              <w:sdtEndPr/>
              <w:sdtContent>
                <w:r w:rsidR="005F13ED" w:rsidRPr="00670C56">
                  <w:rPr>
                    <w:rStyle w:val="PlaceholderText"/>
                  </w:rPr>
                  <w:t>Click or tap here to enter text.</w:t>
                </w:r>
              </w:sdtContent>
            </w:sdt>
          </w:p>
        </w:tc>
      </w:tr>
      <w:tr w:rsidR="005F13ED" w14:paraId="4BB5904E" w14:textId="77777777" w:rsidTr="005F13ED">
        <w:tc>
          <w:tcPr>
            <w:tcW w:w="2972" w:type="dxa"/>
            <w:vAlign w:val="center"/>
          </w:tcPr>
          <w:p w14:paraId="352FACA5" w14:textId="4AAA77C6" w:rsidR="005F13ED" w:rsidRDefault="005F13ED" w:rsidP="005F13ED">
            <w:pPr>
              <w:jc w:val="right"/>
            </w:pPr>
            <w:r>
              <w:t>Equipment:</w:t>
            </w:r>
          </w:p>
        </w:tc>
        <w:tc>
          <w:tcPr>
            <w:tcW w:w="7556" w:type="dxa"/>
            <w:vAlign w:val="center"/>
          </w:tcPr>
          <w:p w14:paraId="05DEB43F" w14:textId="4F8515D6" w:rsidR="005F13ED" w:rsidRDefault="00F47E0B" w:rsidP="005F13ED">
            <w:sdt>
              <w:sdtPr>
                <w:alias w:val="Work Team Expenses"/>
                <w:tag w:val="Work Team Expenses"/>
                <w:id w:val="-664090090"/>
                <w:placeholder>
                  <w:docPart w:val="5D27853453C34BF79BECA6816F6639F9"/>
                </w:placeholder>
                <w:temporary/>
                <w:showingPlcHdr/>
              </w:sdtPr>
              <w:sdtEndPr/>
              <w:sdtContent>
                <w:r w:rsidR="005F13ED" w:rsidRPr="00670C56">
                  <w:rPr>
                    <w:rStyle w:val="PlaceholderText"/>
                  </w:rPr>
                  <w:t xml:space="preserve">Click or tap here to enter </w:t>
                </w:r>
                <w:r w:rsidR="005F13ED">
                  <w:rPr>
                    <w:rStyle w:val="PlaceholderText"/>
                  </w:rPr>
                  <w:t>values</w:t>
                </w:r>
                <w:r w:rsidR="005F13ED" w:rsidRPr="00670C56">
                  <w:rPr>
                    <w:rStyle w:val="PlaceholderText"/>
                  </w:rPr>
                  <w:t>.</w:t>
                </w:r>
              </w:sdtContent>
            </w:sdt>
          </w:p>
        </w:tc>
      </w:tr>
      <w:tr w:rsidR="005F13ED" w14:paraId="3DD5A70E" w14:textId="77777777" w:rsidTr="005F13ED">
        <w:tc>
          <w:tcPr>
            <w:tcW w:w="2972" w:type="dxa"/>
            <w:vAlign w:val="center"/>
          </w:tcPr>
          <w:p w14:paraId="12452B40" w14:textId="505A76E9" w:rsidR="005F13ED" w:rsidRDefault="005F13ED" w:rsidP="005F13ED">
            <w:pPr>
              <w:jc w:val="right"/>
            </w:pPr>
            <w:r>
              <w:t>Supplies:</w:t>
            </w:r>
          </w:p>
        </w:tc>
        <w:tc>
          <w:tcPr>
            <w:tcW w:w="7556" w:type="dxa"/>
            <w:vAlign w:val="center"/>
          </w:tcPr>
          <w:p w14:paraId="0298DFFD" w14:textId="5A61BD5D" w:rsidR="005F13ED" w:rsidRDefault="00F47E0B" w:rsidP="005F13ED">
            <w:sdt>
              <w:sdtPr>
                <w:alias w:val="Work Team Expenses"/>
                <w:tag w:val="Work Team Expenses"/>
                <w:id w:val="698740989"/>
                <w:lock w:val="sdtLocked"/>
                <w:placeholder>
                  <w:docPart w:val="BB88C0D07570480BBFA8434B9C1196F6"/>
                </w:placeholder>
                <w:showingPlcHdr/>
              </w:sdtPr>
              <w:sdtEndPr/>
              <w:sdtContent>
                <w:r w:rsidR="005F13ED" w:rsidRPr="00670C56">
                  <w:rPr>
                    <w:rStyle w:val="PlaceholderText"/>
                  </w:rPr>
                  <w:t xml:space="preserve">Click or tap here to enter </w:t>
                </w:r>
                <w:r w:rsidR="005F13ED">
                  <w:rPr>
                    <w:rStyle w:val="PlaceholderText"/>
                  </w:rPr>
                  <w:t>values</w:t>
                </w:r>
                <w:r w:rsidR="005F13ED" w:rsidRPr="00670C56">
                  <w:rPr>
                    <w:rStyle w:val="PlaceholderText"/>
                  </w:rPr>
                  <w:t>.</w:t>
                </w:r>
              </w:sdtContent>
            </w:sdt>
          </w:p>
        </w:tc>
      </w:tr>
      <w:tr w:rsidR="005F13ED" w14:paraId="6B07638E" w14:textId="77777777" w:rsidTr="005F13ED">
        <w:tc>
          <w:tcPr>
            <w:tcW w:w="2972" w:type="dxa"/>
            <w:vAlign w:val="center"/>
          </w:tcPr>
          <w:p w14:paraId="68D3DCA5" w14:textId="37EFF374" w:rsidR="005F13ED" w:rsidRDefault="005F13ED" w:rsidP="005F13ED">
            <w:pPr>
              <w:jc w:val="right"/>
            </w:pPr>
            <w:r>
              <w:t>Other:</w:t>
            </w:r>
          </w:p>
        </w:tc>
        <w:tc>
          <w:tcPr>
            <w:tcW w:w="7556" w:type="dxa"/>
            <w:vAlign w:val="center"/>
          </w:tcPr>
          <w:p w14:paraId="22C497FC" w14:textId="578FAB83" w:rsidR="005F13ED" w:rsidRDefault="00F47E0B" w:rsidP="005F13ED">
            <w:sdt>
              <w:sdtPr>
                <w:alias w:val="Work Team Expenses"/>
                <w:tag w:val="Work Team Expenses"/>
                <w:id w:val="355704593"/>
                <w:lock w:val="sdtLocked"/>
                <w:placeholder>
                  <w:docPart w:val="FA0D1C2A36E74B43BBA8ABD927D8BC98"/>
                </w:placeholder>
                <w:showingPlcHdr/>
              </w:sdtPr>
              <w:sdtEndPr/>
              <w:sdtContent>
                <w:r w:rsidR="005F13ED" w:rsidRPr="00670C56">
                  <w:rPr>
                    <w:rStyle w:val="PlaceholderText"/>
                  </w:rPr>
                  <w:t xml:space="preserve">Click or tap here to enter </w:t>
                </w:r>
                <w:r w:rsidR="005F13ED">
                  <w:rPr>
                    <w:rStyle w:val="PlaceholderText"/>
                  </w:rPr>
                  <w:t>values</w:t>
                </w:r>
                <w:r w:rsidR="005F13ED" w:rsidRPr="00670C56">
                  <w:rPr>
                    <w:rStyle w:val="PlaceholderText"/>
                  </w:rPr>
                  <w:t>.</w:t>
                </w:r>
              </w:sdtContent>
            </w:sdt>
          </w:p>
        </w:tc>
      </w:tr>
      <w:tr w:rsidR="001443E3" w14:paraId="2D04A5CC" w14:textId="77777777" w:rsidTr="00FC2E5B">
        <w:tc>
          <w:tcPr>
            <w:tcW w:w="2972" w:type="dxa"/>
            <w:vAlign w:val="center"/>
          </w:tcPr>
          <w:p w14:paraId="2C82F398" w14:textId="0B5B69BB" w:rsidR="001443E3" w:rsidRDefault="001443E3" w:rsidP="00DF6218">
            <w:pPr>
              <w:jc w:val="right"/>
            </w:pPr>
            <w:r>
              <w:t>Total:</w:t>
            </w:r>
          </w:p>
        </w:tc>
        <w:tc>
          <w:tcPr>
            <w:tcW w:w="7556" w:type="dxa"/>
            <w:vAlign w:val="center"/>
          </w:tcPr>
          <w:p w14:paraId="36C7E0B7" w14:textId="43EA0A67" w:rsidR="001443E3" w:rsidRPr="001443E3" w:rsidRDefault="00F47E0B" w:rsidP="001443E3">
            <w:sdt>
              <w:sdtPr>
                <w:alias w:val="Work Team Expenses"/>
                <w:tag w:val="Work Team Expenses"/>
                <w:id w:val="168763423"/>
                <w:placeholder>
                  <w:docPart w:val="1B194BFBC8EF402DACCBAEF50DF71D59"/>
                </w:placeholder>
                <w:showingPlcHdr/>
              </w:sdtPr>
              <w:sdtEndPr/>
              <w:sdtContent>
                <w:r w:rsidR="001443E3" w:rsidRPr="00670C56">
                  <w:rPr>
                    <w:rStyle w:val="PlaceholderText"/>
                  </w:rPr>
                  <w:t xml:space="preserve">Click or tap here to enter </w:t>
                </w:r>
                <w:r w:rsidR="001443E3">
                  <w:rPr>
                    <w:rStyle w:val="PlaceholderText"/>
                  </w:rPr>
                  <w:t>values</w:t>
                </w:r>
                <w:r w:rsidR="001443E3" w:rsidRPr="00670C56">
                  <w:rPr>
                    <w:rStyle w:val="PlaceholderText"/>
                  </w:rPr>
                  <w:t>.</w:t>
                </w:r>
              </w:sdtContent>
            </w:sdt>
          </w:p>
        </w:tc>
      </w:tr>
      <w:bookmarkEnd w:id="2"/>
    </w:tbl>
    <w:p w14:paraId="640F29D3" w14:textId="77777777" w:rsidR="00586B31" w:rsidRPr="007A24A1" w:rsidRDefault="00586B31" w:rsidP="00586B31">
      <w:pPr>
        <w:rPr>
          <w:b/>
        </w:rPr>
      </w:pPr>
    </w:p>
    <w:p w14:paraId="24B69637" w14:textId="1FB0A35E" w:rsidR="006051EC" w:rsidRDefault="006051EC" w:rsidP="006A2624">
      <w:pPr>
        <w:pStyle w:val="Heading1"/>
      </w:pPr>
      <w:r>
        <w:t>Fundraising</w:t>
      </w:r>
    </w:p>
    <w:p w14:paraId="29FED748" w14:textId="30965276" w:rsidR="0019711B" w:rsidRDefault="0019711B" w:rsidP="00933ECC">
      <w:pPr>
        <w:rPr>
          <w:b/>
        </w:rPr>
      </w:pPr>
      <w:r w:rsidRPr="0019711B">
        <w:rPr>
          <w:b/>
        </w:rPr>
        <w:t xml:space="preserve">The ACCMBC does not typically have funds set aside for work </w:t>
      </w:r>
      <w:r>
        <w:rPr>
          <w:b/>
        </w:rPr>
        <w:t>teams</w:t>
      </w:r>
      <w:r w:rsidRPr="0019711B">
        <w:rPr>
          <w:b/>
        </w:rPr>
        <w:t xml:space="preserve">. Funds must be raised for both the travel and project costs. We encourage the work </w:t>
      </w:r>
      <w:r w:rsidR="00BB34E0">
        <w:rPr>
          <w:b/>
        </w:rPr>
        <w:t>team</w:t>
      </w:r>
      <w:r w:rsidRPr="0019711B">
        <w:rPr>
          <w:b/>
        </w:rPr>
        <w:t xml:space="preserve"> participants to carry out fund raising activities to raise the funds.</w:t>
      </w:r>
      <w:r w:rsidR="006C22D4">
        <w:rPr>
          <w:b/>
        </w:rPr>
        <w:t xml:space="preserve">  Additionally, you may as a work team leader, choose to require that team members contribute funds to join the team to assist in the costs.</w:t>
      </w:r>
    </w:p>
    <w:p w14:paraId="7D473E5F" w14:textId="51A7F7C9" w:rsidR="006C22D4" w:rsidRDefault="006C22D4" w:rsidP="00933ECC">
      <w:pPr>
        <w:rPr>
          <w:b/>
        </w:rPr>
      </w:pPr>
    </w:p>
    <w:p w14:paraId="6BBED419" w14:textId="782532B3" w:rsidR="006C22D4" w:rsidRPr="006C22D4" w:rsidRDefault="006C22D4" w:rsidP="006C22D4">
      <w:pPr>
        <w:rPr>
          <w:b/>
        </w:rPr>
      </w:pPr>
      <w:r w:rsidRPr="006C22D4">
        <w:rPr>
          <w:b/>
        </w:rPr>
        <w:t xml:space="preserve">Are you willing to raise the funds for travel costs? </w:t>
      </w:r>
      <w:sdt>
        <w:sdtPr>
          <w:alias w:val="Raise Funds for Travel"/>
          <w:tag w:val="Raise Funds for Travel"/>
          <w:id w:val="73480454"/>
          <w:lock w:val="sdtLocked"/>
          <w:placeholder>
            <w:docPart w:val="37459BD3E3B44016A917A9D8372BD237"/>
          </w:placeholder>
          <w:showingPlcHdr/>
          <w:comboBox>
            <w:listItem w:value="Choose an item."/>
            <w:listItem w:displayText="Yes" w:value="Yes"/>
            <w:listItem w:displayText="No" w:value="No"/>
          </w:comboBox>
        </w:sdtPr>
        <w:sdtEndPr/>
        <w:sdtContent>
          <w:r w:rsidR="005F453E" w:rsidRPr="00142B4E">
            <w:rPr>
              <w:rStyle w:val="PlaceholderText"/>
            </w:rPr>
            <w:t>Choose an item.</w:t>
          </w:r>
        </w:sdtContent>
      </w:sdt>
    </w:p>
    <w:p w14:paraId="33D9C132" w14:textId="6D0F29D4" w:rsidR="006C22D4" w:rsidRDefault="006C22D4" w:rsidP="006C22D4">
      <w:pPr>
        <w:rPr>
          <w:b/>
        </w:rPr>
      </w:pPr>
      <w:r w:rsidRPr="006C22D4">
        <w:rPr>
          <w:b/>
        </w:rPr>
        <w:t>Are you willing to raise the funds for project costs?</w:t>
      </w:r>
      <w:r w:rsidR="00BB592B">
        <w:rPr>
          <w:b/>
        </w:rPr>
        <w:t xml:space="preserve"> </w:t>
      </w:r>
      <w:sdt>
        <w:sdtPr>
          <w:alias w:val="Raise Funds for Project"/>
          <w:tag w:val="Raise Funds for Project"/>
          <w:id w:val="671379119"/>
          <w:lock w:val="sdtLocked"/>
          <w:placeholder>
            <w:docPart w:val="5DB0DB7DE94246E9A602D9410A5F499F"/>
          </w:placeholder>
          <w:showingPlcHdr/>
          <w:comboBox>
            <w:listItem w:value="Choose an item."/>
            <w:listItem w:displayText="Yes" w:value="Yes"/>
            <w:listItem w:displayText="No" w:value="No"/>
          </w:comboBox>
        </w:sdtPr>
        <w:sdtEndPr/>
        <w:sdtContent>
          <w:r w:rsidR="005F453E" w:rsidRPr="00142B4E">
            <w:rPr>
              <w:rStyle w:val="PlaceholderText"/>
            </w:rPr>
            <w:t>Choose an item.</w:t>
          </w:r>
        </w:sdtContent>
      </w:sdt>
    </w:p>
    <w:p w14:paraId="5FD63564" w14:textId="77777777" w:rsidR="006C22D4" w:rsidRDefault="006C22D4" w:rsidP="00933ECC">
      <w:pPr>
        <w:rPr>
          <w:b/>
        </w:rPr>
      </w:pPr>
    </w:p>
    <w:p w14:paraId="6CF06656" w14:textId="3DB2DFED" w:rsidR="006C22D4" w:rsidRDefault="006C22D4" w:rsidP="00933ECC">
      <w:pPr>
        <w:rPr>
          <w:b/>
        </w:rPr>
      </w:pPr>
      <w:r>
        <w:rPr>
          <w:b/>
        </w:rPr>
        <w:t>If you answered no to any of the above questions, please provide an explanation:</w:t>
      </w:r>
    </w:p>
    <w:p w14:paraId="19265B55" w14:textId="68CA0A6D" w:rsidR="00933ECC" w:rsidRDefault="00F47E0B" w:rsidP="00933ECC">
      <w:sdt>
        <w:sdtPr>
          <w:alias w:val="Work Team Fundraising"/>
          <w:tag w:val="Work Team Fundraising"/>
          <w:id w:val="-1474760428"/>
          <w:lock w:val="sdtLocked"/>
          <w:placeholder>
            <w:docPart w:val="F8EE17C924C04F5BB0C8F4B6AFF4C673"/>
          </w:placeholder>
          <w:showingPlcHdr/>
        </w:sdtPr>
        <w:sdtEndPr/>
        <w:sdtContent>
          <w:r w:rsidR="001A58B8" w:rsidRPr="00670C56">
            <w:rPr>
              <w:rStyle w:val="PlaceholderText"/>
            </w:rPr>
            <w:t>Click or tap here to enter text.</w:t>
          </w:r>
        </w:sdtContent>
      </w:sdt>
    </w:p>
    <w:sectPr w:rsidR="00933ECC" w:rsidSect="00B4761A">
      <w:headerReference w:type="default" r:id="rId8"/>
      <w:footerReference w:type="default" r:id="rId9"/>
      <w:pgSz w:w="12240" w:h="15840" w:code="1"/>
      <w:pgMar w:top="1134" w:right="851" w:bottom="1134" w:left="851" w:header="0"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48AA8" w14:textId="77777777" w:rsidR="00F47E0B" w:rsidRDefault="00F47E0B">
      <w:r>
        <w:separator/>
      </w:r>
    </w:p>
  </w:endnote>
  <w:endnote w:type="continuationSeparator" w:id="0">
    <w:p w14:paraId="34E6C8A8" w14:textId="77777777" w:rsidR="00F47E0B" w:rsidRDefault="00F47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018C" w14:textId="63F820D0" w:rsidR="005F453E" w:rsidRPr="008A63B4" w:rsidRDefault="002B31BA" w:rsidP="002B31BA">
    <w:pPr>
      <w:pStyle w:val="Footer"/>
      <w:tabs>
        <w:tab w:val="left" w:pos="255"/>
        <w:tab w:val="right" w:pos="10538"/>
      </w:tabs>
    </w:pPr>
    <w:r>
      <w:tab/>
    </w:r>
    <w:r w:rsidRPr="002B31BA">
      <w:rPr>
        <w:b/>
      </w:rPr>
      <w:t>Revision Date</w:t>
    </w:r>
    <w:r>
      <w:t>: March 4, 2018</w:t>
    </w:r>
    <w:r>
      <w:tab/>
    </w:r>
    <w:r>
      <w:tab/>
    </w:r>
    <w:r>
      <w:tab/>
    </w:r>
    <w:r w:rsidR="005F453E">
      <w:t xml:space="preserve">Page </w:t>
    </w:r>
    <w:r w:rsidR="005F453E" w:rsidRPr="008A63B4">
      <w:fldChar w:fldCharType="begin"/>
    </w:r>
    <w:r w:rsidR="005F453E" w:rsidRPr="008A63B4">
      <w:instrText xml:space="preserve"> PAGE   \* MERGEFORMAT </w:instrText>
    </w:r>
    <w:r w:rsidR="005F453E" w:rsidRPr="008A63B4">
      <w:fldChar w:fldCharType="separate"/>
    </w:r>
    <w:r w:rsidR="00FD6A00">
      <w:rPr>
        <w:noProof/>
      </w:rPr>
      <w:t>2</w:t>
    </w:r>
    <w:r w:rsidR="005F453E" w:rsidRPr="008A63B4">
      <w:rPr>
        <w:noProof/>
      </w:rPr>
      <w:fldChar w:fldCharType="end"/>
    </w:r>
    <w:r w:rsidR="005F453E">
      <w:rPr>
        <w:noProof/>
      </w:rPr>
      <w:t xml:space="preserve"> of </w:t>
    </w:r>
    <w:r w:rsidR="005F453E">
      <w:rPr>
        <w:noProof/>
      </w:rPr>
      <w:fldChar w:fldCharType="begin"/>
    </w:r>
    <w:r w:rsidR="005F453E">
      <w:rPr>
        <w:noProof/>
      </w:rPr>
      <w:instrText xml:space="preserve"> NUMPAGES  \* Arabic  \* MERGEFORMAT </w:instrText>
    </w:r>
    <w:r w:rsidR="005F453E">
      <w:rPr>
        <w:noProof/>
      </w:rPr>
      <w:fldChar w:fldCharType="separate"/>
    </w:r>
    <w:r w:rsidR="00FD6A00">
      <w:rPr>
        <w:noProof/>
      </w:rPr>
      <w:t>2</w:t>
    </w:r>
    <w:r w:rsidR="005F453E">
      <w:rPr>
        <w:noProof/>
      </w:rPr>
      <w:fldChar w:fldCharType="end"/>
    </w:r>
    <w:r w:rsidR="005F453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3F3D8" w14:textId="77777777" w:rsidR="00F47E0B" w:rsidRDefault="00F47E0B">
      <w:r>
        <w:separator/>
      </w:r>
    </w:p>
  </w:footnote>
  <w:footnote w:type="continuationSeparator" w:id="0">
    <w:p w14:paraId="72B5E32A" w14:textId="77777777" w:rsidR="00F47E0B" w:rsidRDefault="00F47E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4E1F0" w14:textId="77777777" w:rsidR="005F453E" w:rsidRDefault="005F453E" w:rsidP="00E15D44">
    <w:pPr>
      <w:pStyle w:val="Header"/>
      <w:jc w:val="right"/>
    </w:pPr>
    <w:r>
      <w:rPr>
        <w:noProof/>
        <w:lang w:eastAsia="en-CA"/>
      </w:rPr>
      <mc:AlternateContent>
        <mc:Choice Requires="wps">
          <w:drawing>
            <wp:anchor distT="0" distB="0" distL="114300" distR="114300" simplePos="0" relativeHeight="251657728" behindDoc="1" locked="0" layoutInCell="1" allowOverlap="1" wp14:anchorId="569299EA" wp14:editId="512781A5">
              <wp:simplePos x="0" y="0"/>
              <wp:positionH relativeFrom="column">
                <wp:posOffset>-374650</wp:posOffset>
              </wp:positionH>
              <wp:positionV relativeFrom="paragraph">
                <wp:posOffset>116840</wp:posOffset>
              </wp:positionV>
              <wp:extent cx="4457065" cy="1187450"/>
              <wp:effectExtent l="6350" t="2540" r="6985"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065" cy="11874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A57666" w14:textId="77777777" w:rsidR="005F453E" w:rsidRPr="007517D4" w:rsidRDefault="005F453E" w:rsidP="008B5E7B">
                          <w:pPr>
                            <w:pStyle w:val="Header"/>
                          </w:pPr>
                          <w:r>
                            <w:rPr>
                              <w:noProof/>
                              <w:lang w:eastAsia="en-CA"/>
                            </w:rPr>
                            <w:drawing>
                              <wp:inline distT="0" distB="0" distL="0" distR="0" wp14:anchorId="24BB0E96" wp14:editId="372B5C8C">
                                <wp:extent cx="4254500" cy="1096010"/>
                                <wp:effectExtent l="19050" t="0" r="0" b="0"/>
                                <wp:docPr id="1" name="Picture 1" descr="ACCMBC_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BC_Masthead"/>
                                        <pic:cNvPicPr>
                                          <a:picLocks noChangeAspect="1" noChangeArrowheads="1"/>
                                        </pic:cNvPicPr>
                                      </pic:nvPicPr>
                                      <pic:blipFill>
                                        <a:blip r:embed="rId1"/>
                                        <a:srcRect/>
                                        <a:stretch>
                                          <a:fillRect/>
                                        </a:stretch>
                                      </pic:blipFill>
                                      <pic:spPr bwMode="auto">
                                        <a:xfrm>
                                          <a:off x="0" y="0"/>
                                          <a:ext cx="4254500" cy="1096010"/>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69299EA" id="_x0000_t202" coordsize="21600,21600" o:spt="202" path="m,l,21600r21600,l21600,xe">
              <v:stroke joinstyle="miter"/>
              <v:path gradientshapeok="t" o:connecttype="rect"/>
            </v:shapetype>
            <v:shape id="Text Box 1" o:spid="_x0000_s1026" type="#_x0000_t202" style="position:absolute;left:0;text-align:left;margin-left:-29.5pt;margin-top:9.2pt;width:350.95pt;height:93.5pt;z-index:-25165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" stroked="f">
              <v:fill opacity="0"/>
              <v:textbox style="mso-fit-shape-to-text:t">
                <w:txbxContent>
                  <w:p w14:paraId="73A57666" w14:textId="77777777" w:rsidR="005F453E" w:rsidRPr="007517D4" w:rsidRDefault="005F453E" w:rsidP="008B5E7B">
                    <w:pPr>
                      <w:pStyle w:val="Header"/>
                    </w:pPr>
                    <w:r>
                      <w:rPr>
                        <w:noProof/>
                        <w:lang w:eastAsia="en-CA"/>
                      </w:rPr>
                      <w:drawing>
                        <wp:inline distT="0" distB="0" distL="0" distR="0" wp14:anchorId="24BB0E96" wp14:editId="372B5C8C">
                          <wp:extent cx="4254500" cy="1096010"/>
                          <wp:effectExtent l="19050" t="0" r="0" b="0"/>
                          <wp:docPr id="1" name="Picture 1" descr="ACCMBC_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BC_Masthead"/>
                                  <pic:cNvPicPr>
                                    <a:picLocks noChangeAspect="1" noChangeArrowheads="1"/>
                                  </pic:cNvPicPr>
                                </pic:nvPicPr>
                                <pic:blipFill>
                                  <a:blip r:embed="rId1"/>
                                  <a:srcRect/>
                                  <a:stretch>
                                    <a:fillRect/>
                                  </a:stretch>
                                </pic:blipFill>
                                <pic:spPr bwMode="auto">
                                  <a:xfrm>
                                    <a:off x="0" y="0"/>
                                    <a:ext cx="4254500" cy="1096010"/>
                                  </a:xfrm>
                                  <a:prstGeom prst="rect">
                                    <a:avLst/>
                                  </a:prstGeom>
                                  <a:noFill/>
                                  <a:ln w="9525">
                                    <a:noFill/>
                                    <a:miter lim="800000"/>
                                    <a:headEnd/>
                                    <a:tailEnd/>
                                  </a:ln>
                                </pic:spPr>
                              </pic:pic>
                            </a:graphicData>
                          </a:graphic>
                        </wp:inline>
                      </w:drawing>
                    </w:r>
                  </w:p>
                </w:txbxContent>
              </v:textbox>
            </v:shape>
          </w:pict>
        </mc:Fallback>
      </mc:AlternateContent>
    </w:r>
  </w:p>
  <w:p w14:paraId="7C1C966A" w14:textId="77777777" w:rsidR="005F453E" w:rsidRPr="007C1C73" w:rsidRDefault="005F453E" w:rsidP="00E15D44">
    <w:pPr>
      <w:pStyle w:val="Header"/>
      <w:jc w:val="right"/>
      <w:rPr>
        <w:lang w:val="pt-BR"/>
      </w:rPr>
    </w:pPr>
    <w:r w:rsidRPr="007C1C73">
      <w:rPr>
        <w:lang w:val="pt-BR"/>
      </w:rPr>
      <w:t>1880 Strasburg Rd</w:t>
    </w:r>
  </w:p>
  <w:p w14:paraId="6FC365BA" w14:textId="77777777" w:rsidR="005F453E" w:rsidRPr="007C1C73" w:rsidRDefault="005F453E" w:rsidP="00E15D44">
    <w:pPr>
      <w:pStyle w:val="Header"/>
      <w:jc w:val="right"/>
      <w:rPr>
        <w:lang w:val="pt-BR"/>
      </w:rPr>
    </w:pPr>
    <w:r w:rsidRPr="007C1C73">
      <w:rPr>
        <w:lang w:val="pt-BR"/>
      </w:rPr>
      <w:t>Kitchener, Ontario, Canada</w:t>
    </w:r>
  </w:p>
  <w:p w14:paraId="36228F46" w14:textId="77777777" w:rsidR="005F453E" w:rsidRDefault="005F453E" w:rsidP="00E15D44">
    <w:pPr>
      <w:pStyle w:val="Header"/>
      <w:jc w:val="right"/>
      <w:rPr>
        <w:lang w:val="pt-BR"/>
      </w:rPr>
    </w:pPr>
    <w:r w:rsidRPr="007C1C73">
      <w:rPr>
        <w:lang w:val="pt-BR"/>
      </w:rPr>
      <w:t>N2R 1Y3</w:t>
    </w:r>
  </w:p>
  <w:p w14:paraId="66DF5043" w14:textId="77777777" w:rsidR="005F453E" w:rsidRDefault="005F453E" w:rsidP="00E15D44">
    <w:pPr>
      <w:pStyle w:val="Header"/>
      <w:jc w:val="right"/>
      <w:rPr>
        <w:lang w:val="pt-BR"/>
      </w:rPr>
    </w:pPr>
  </w:p>
  <w:p w14:paraId="20170065" w14:textId="77777777" w:rsidR="005F453E" w:rsidRDefault="005F453E" w:rsidP="00E15D44">
    <w:pPr>
      <w:pStyle w:val="Header"/>
      <w:jc w:val="right"/>
      <w:rPr>
        <w:lang w:val="pt-BR"/>
      </w:rPr>
    </w:pPr>
  </w:p>
  <w:p w14:paraId="2D76E54E" w14:textId="77777777" w:rsidR="005F453E" w:rsidRPr="007C1C73" w:rsidRDefault="005F453E" w:rsidP="00E15D44">
    <w:pPr>
      <w:pStyle w:val="Header"/>
      <w:jc w:val="right"/>
      <w:rPr>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C940B3"/>
    <w:multiLevelType w:val="hybridMultilevel"/>
    <w:tmpl w:val="BD363C52"/>
    <w:lvl w:ilvl="0" w:tplc="EE082A4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hFFngXJGnP6CVsbA8oxQxgNSrLwSrvOfnoM/mZsZz1a/3c0SGwjSAYv1OyfBGZr3YucXNrC06s+AWa/Q7U0ziA==" w:salt="YblEON/5uEktZY1oKf2rcA=="/>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O2NDMxMDcyNzQzNDRT0lEKTi0uzszPAykwNK4FAPfRlAktAAAA"/>
  </w:docVars>
  <w:rsids>
    <w:rsidRoot w:val="007C67F1"/>
    <w:rsid w:val="00010B1F"/>
    <w:rsid w:val="00017E57"/>
    <w:rsid w:val="0006703F"/>
    <w:rsid w:val="00072365"/>
    <w:rsid w:val="00082F43"/>
    <w:rsid w:val="0009392B"/>
    <w:rsid w:val="000B22DE"/>
    <w:rsid w:val="000C6A02"/>
    <w:rsid w:val="000F77E3"/>
    <w:rsid w:val="00102317"/>
    <w:rsid w:val="00104D32"/>
    <w:rsid w:val="00110A9F"/>
    <w:rsid w:val="00127F5C"/>
    <w:rsid w:val="001443E3"/>
    <w:rsid w:val="00145969"/>
    <w:rsid w:val="0015223D"/>
    <w:rsid w:val="00153945"/>
    <w:rsid w:val="001577EA"/>
    <w:rsid w:val="00161DAA"/>
    <w:rsid w:val="00166F0F"/>
    <w:rsid w:val="00175469"/>
    <w:rsid w:val="001775CC"/>
    <w:rsid w:val="00187834"/>
    <w:rsid w:val="00190709"/>
    <w:rsid w:val="00191198"/>
    <w:rsid w:val="0019711B"/>
    <w:rsid w:val="001A10AF"/>
    <w:rsid w:val="001A58B8"/>
    <w:rsid w:val="001C0B69"/>
    <w:rsid w:val="00200383"/>
    <w:rsid w:val="00211F93"/>
    <w:rsid w:val="00223724"/>
    <w:rsid w:val="0024266B"/>
    <w:rsid w:val="00262E45"/>
    <w:rsid w:val="002B31BA"/>
    <w:rsid w:val="002C242C"/>
    <w:rsid w:val="002C2869"/>
    <w:rsid w:val="002E359F"/>
    <w:rsid w:val="002F0957"/>
    <w:rsid w:val="002F3A4E"/>
    <w:rsid w:val="002F6E2D"/>
    <w:rsid w:val="003372F5"/>
    <w:rsid w:val="00341F31"/>
    <w:rsid w:val="003533D3"/>
    <w:rsid w:val="0039323E"/>
    <w:rsid w:val="003B4814"/>
    <w:rsid w:val="003C2BBE"/>
    <w:rsid w:val="003C33A4"/>
    <w:rsid w:val="003C634A"/>
    <w:rsid w:val="003D72B3"/>
    <w:rsid w:val="004271ED"/>
    <w:rsid w:val="0044348F"/>
    <w:rsid w:val="0044459D"/>
    <w:rsid w:val="00451D82"/>
    <w:rsid w:val="00460D64"/>
    <w:rsid w:val="004623FC"/>
    <w:rsid w:val="00470A5A"/>
    <w:rsid w:val="00470A95"/>
    <w:rsid w:val="00470F75"/>
    <w:rsid w:val="004716F6"/>
    <w:rsid w:val="004746C9"/>
    <w:rsid w:val="00485921"/>
    <w:rsid w:val="004C365C"/>
    <w:rsid w:val="004E3C1F"/>
    <w:rsid w:val="00502CCE"/>
    <w:rsid w:val="00511645"/>
    <w:rsid w:val="00517AD6"/>
    <w:rsid w:val="005366C9"/>
    <w:rsid w:val="00586B31"/>
    <w:rsid w:val="005B277C"/>
    <w:rsid w:val="005B5CD4"/>
    <w:rsid w:val="005D3B85"/>
    <w:rsid w:val="005E0615"/>
    <w:rsid w:val="005F13ED"/>
    <w:rsid w:val="005F453E"/>
    <w:rsid w:val="006051EC"/>
    <w:rsid w:val="00605B48"/>
    <w:rsid w:val="0062396D"/>
    <w:rsid w:val="00656634"/>
    <w:rsid w:val="006706FA"/>
    <w:rsid w:val="006863E4"/>
    <w:rsid w:val="006A2624"/>
    <w:rsid w:val="006B4BED"/>
    <w:rsid w:val="006B7EE4"/>
    <w:rsid w:val="006C22D4"/>
    <w:rsid w:val="006E7220"/>
    <w:rsid w:val="00700901"/>
    <w:rsid w:val="007148F5"/>
    <w:rsid w:val="007218B4"/>
    <w:rsid w:val="00744BA6"/>
    <w:rsid w:val="00772493"/>
    <w:rsid w:val="007A24A1"/>
    <w:rsid w:val="007B571C"/>
    <w:rsid w:val="007C1C73"/>
    <w:rsid w:val="007C67F1"/>
    <w:rsid w:val="007D0E59"/>
    <w:rsid w:val="007D2974"/>
    <w:rsid w:val="007E1D6A"/>
    <w:rsid w:val="00813F30"/>
    <w:rsid w:val="00814E7C"/>
    <w:rsid w:val="00823A61"/>
    <w:rsid w:val="00833AC5"/>
    <w:rsid w:val="00837EBF"/>
    <w:rsid w:val="00844A7D"/>
    <w:rsid w:val="008815A6"/>
    <w:rsid w:val="00886A1F"/>
    <w:rsid w:val="008A3F86"/>
    <w:rsid w:val="008A63B4"/>
    <w:rsid w:val="008B5E7B"/>
    <w:rsid w:val="008C7490"/>
    <w:rsid w:val="00904A4B"/>
    <w:rsid w:val="00910720"/>
    <w:rsid w:val="00914000"/>
    <w:rsid w:val="00922FE1"/>
    <w:rsid w:val="00933ECC"/>
    <w:rsid w:val="009570DB"/>
    <w:rsid w:val="0096689F"/>
    <w:rsid w:val="0097015F"/>
    <w:rsid w:val="0097703D"/>
    <w:rsid w:val="00977288"/>
    <w:rsid w:val="00985647"/>
    <w:rsid w:val="009A3D5B"/>
    <w:rsid w:val="009D4456"/>
    <w:rsid w:val="009F4A79"/>
    <w:rsid w:val="009F687D"/>
    <w:rsid w:val="00A23EE6"/>
    <w:rsid w:val="00A63BFA"/>
    <w:rsid w:val="00A76160"/>
    <w:rsid w:val="00A91E13"/>
    <w:rsid w:val="00A96F57"/>
    <w:rsid w:val="00AA5004"/>
    <w:rsid w:val="00AC2CAB"/>
    <w:rsid w:val="00AD050F"/>
    <w:rsid w:val="00AD5140"/>
    <w:rsid w:val="00AD6994"/>
    <w:rsid w:val="00AF3389"/>
    <w:rsid w:val="00B0447E"/>
    <w:rsid w:val="00B110E9"/>
    <w:rsid w:val="00B4761A"/>
    <w:rsid w:val="00B7444E"/>
    <w:rsid w:val="00B92F9B"/>
    <w:rsid w:val="00BB2D86"/>
    <w:rsid w:val="00BB34E0"/>
    <w:rsid w:val="00BB592B"/>
    <w:rsid w:val="00BC4F6C"/>
    <w:rsid w:val="00BD45C7"/>
    <w:rsid w:val="00C0655B"/>
    <w:rsid w:val="00C12B80"/>
    <w:rsid w:val="00C357F6"/>
    <w:rsid w:val="00C35CA8"/>
    <w:rsid w:val="00C428BD"/>
    <w:rsid w:val="00C5402E"/>
    <w:rsid w:val="00CA288E"/>
    <w:rsid w:val="00CC4209"/>
    <w:rsid w:val="00CC4475"/>
    <w:rsid w:val="00CD4928"/>
    <w:rsid w:val="00CE3060"/>
    <w:rsid w:val="00CF2E18"/>
    <w:rsid w:val="00D177B4"/>
    <w:rsid w:val="00D26BB0"/>
    <w:rsid w:val="00D33B97"/>
    <w:rsid w:val="00D51052"/>
    <w:rsid w:val="00D60540"/>
    <w:rsid w:val="00D70C69"/>
    <w:rsid w:val="00D72524"/>
    <w:rsid w:val="00DA58F4"/>
    <w:rsid w:val="00DF6218"/>
    <w:rsid w:val="00DF66BD"/>
    <w:rsid w:val="00E15D44"/>
    <w:rsid w:val="00E162BC"/>
    <w:rsid w:val="00E16418"/>
    <w:rsid w:val="00E17A5B"/>
    <w:rsid w:val="00E216E4"/>
    <w:rsid w:val="00E22604"/>
    <w:rsid w:val="00E55471"/>
    <w:rsid w:val="00E64413"/>
    <w:rsid w:val="00EF1371"/>
    <w:rsid w:val="00F118E7"/>
    <w:rsid w:val="00F1767F"/>
    <w:rsid w:val="00F3116B"/>
    <w:rsid w:val="00F31C20"/>
    <w:rsid w:val="00F37FB1"/>
    <w:rsid w:val="00F47E0B"/>
    <w:rsid w:val="00F608D7"/>
    <w:rsid w:val="00F6093E"/>
    <w:rsid w:val="00F756C1"/>
    <w:rsid w:val="00F85DC6"/>
    <w:rsid w:val="00F9128E"/>
    <w:rsid w:val="00F92309"/>
    <w:rsid w:val="00F96978"/>
    <w:rsid w:val="00FD6A00"/>
    <w:rsid w:val="00FE3FB6"/>
    <w:rsid w:val="00FF17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3AAEBA"/>
  <w15:docId w15:val="{A1F0E612-1B1A-4E84-9D6A-F596F18FF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05B48"/>
    <w:rPr>
      <w:sz w:val="24"/>
      <w:szCs w:val="24"/>
      <w:lang w:eastAsia="en-US"/>
    </w:rPr>
  </w:style>
  <w:style w:type="paragraph" w:styleId="Heading1">
    <w:name w:val="heading 1"/>
    <w:basedOn w:val="Normal"/>
    <w:next w:val="Normal"/>
    <w:qFormat/>
    <w:rsid w:val="00605B48"/>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216E4"/>
    <w:pPr>
      <w:tabs>
        <w:tab w:val="center" w:pos="4320"/>
        <w:tab w:val="right" w:pos="8640"/>
      </w:tabs>
    </w:pPr>
  </w:style>
  <w:style w:type="paragraph" w:styleId="Footer">
    <w:name w:val="footer"/>
    <w:basedOn w:val="Normal"/>
    <w:rsid w:val="00E216E4"/>
    <w:pPr>
      <w:tabs>
        <w:tab w:val="center" w:pos="4320"/>
        <w:tab w:val="right" w:pos="8640"/>
      </w:tabs>
    </w:pPr>
  </w:style>
  <w:style w:type="paragraph" w:styleId="BalloonText">
    <w:name w:val="Balloon Text"/>
    <w:basedOn w:val="Normal"/>
    <w:link w:val="BalloonTextChar"/>
    <w:rsid w:val="00DA58F4"/>
    <w:rPr>
      <w:rFonts w:ascii="Tahoma" w:hAnsi="Tahoma" w:cs="Tahoma"/>
      <w:sz w:val="16"/>
      <w:szCs w:val="16"/>
    </w:rPr>
  </w:style>
  <w:style w:type="character" w:customStyle="1" w:styleId="BalloonTextChar">
    <w:name w:val="Balloon Text Char"/>
    <w:basedOn w:val="DefaultParagraphFont"/>
    <w:link w:val="BalloonText"/>
    <w:rsid w:val="00DA58F4"/>
    <w:rPr>
      <w:rFonts w:ascii="Tahoma" w:hAnsi="Tahoma" w:cs="Tahoma"/>
      <w:sz w:val="16"/>
      <w:szCs w:val="16"/>
      <w:lang w:val="en-US" w:eastAsia="en-US"/>
    </w:rPr>
  </w:style>
  <w:style w:type="paragraph" w:styleId="Title">
    <w:name w:val="Title"/>
    <w:basedOn w:val="Normal"/>
    <w:next w:val="Normal"/>
    <w:link w:val="TitleChar"/>
    <w:uiPriority w:val="10"/>
    <w:qFormat/>
    <w:rsid w:val="00933EC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3ECC"/>
    <w:rPr>
      <w:rFonts w:asciiTheme="majorHAnsi" w:eastAsiaTheme="majorEastAsia" w:hAnsiTheme="majorHAnsi" w:cstheme="majorBidi"/>
      <w:spacing w:val="-10"/>
      <w:kern w:val="28"/>
      <w:sz w:val="56"/>
      <w:szCs w:val="56"/>
      <w:lang w:eastAsia="en-US"/>
    </w:rPr>
  </w:style>
  <w:style w:type="character" w:styleId="PlaceholderText">
    <w:name w:val="Placeholder Text"/>
    <w:basedOn w:val="DefaultParagraphFont"/>
    <w:uiPriority w:val="99"/>
    <w:semiHidden/>
    <w:rsid w:val="001A58B8"/>
    <w:rPr>
      <w:color w:val="808080"/>
    </w:rPr>
  </w:style>
  <w:style w:type="character" w:styleId="IntenseEmphasis">
    <w:name w:val="Intense Emphasis"/>
    <w:basedOn w:val="DefaultParagraphFont"/>
    <w:uiPriority w:val="21"/>
    <w:qFormat/>
    <w:rsid w:val="00F608D7"/>
    <w:rPr>
      <w:i/>
      <w:iCs/>
      <w:color w:val="4F81BD" w:themeColor="accent1"/>
    </w:rPr>
  </w:style>
  <w:style w:type="table" w:styleId="TableGrid">
    <w:name w:val="Table Grid"/>
    <w:basedOn w:val="TableNormal"/>
    <w:rsid w:val="00586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677142">
      <w:bodyDiv w:val="1"/>
      <w:marLeft w:val="0"/>
      <w:marRight w:val="0"/>
      <w:marTop w:val="0"/>
      <w:marBottom w:val="0"/>
      <w:divBdr>
        <w:top w:val="none" w:sz="0" w:space="0" w:color="auto"/>
        <w:left w:val="none" w:sz="0" w:space="0" w:color="auto"/>
        <w:bottom w:val="none" w:sz="0" w:space="0" w:color="auto"/>
        <w:right w:val="none" w:sz="0" w:space="0" w:color="auto"/>
      </w:divBdr>
    </w:div>
    <w:div w:id="477041539">
      <w:bodyDiv w:val="1"/>
      <w:marLeft w:val="0"/>
      <w:marRight w:val="0"/>
      <w:marTop w:val="0"/>
      <w:marBottom w:val="0"/>
      <w:divBdr>
        <w:top w:val="none" w:sz="0" w:space="0" w:color="auto"/>
        <w:left w:val="none" w:sz="0" w:space="0" w:color="auto"/>
        <w:bottom w:val="none" w:sz="0" w:space="0" w:color="auto"/>
        <w:right w:val="none" w:sz="0" w:space="0" w:color="auto"/>
      </w:divBdr>
    </w:div>
    <w:div w:id="920791798">
      <w:bodyDiv w:val="1"/>
      <w:marLeft w:val="0"/>
      <w:marRight w:val="0"/>
      <w:marTop w:val="0"/>
      <w:marBottom w:val="0"/>
      <w:divBdr>
        <w:top w:val="none" w:sz="0" w:space="0" w:color="auto"/>
        <w:left w:val="none" w:sz="0" w:space="0" w:color="auto"/>
        <w:bottom w:val="none" w:sz="0" w:space="0" w:color="auto"/>
        <w:right w:val="none" w:sz="0" w:space="0" w:color="auto"/>
      </w:divBdr>
    </w:div>
    <w:div w:id="1351377057">
      <w:bodyDiv w:val="1"/>
      <w:marLeft w:val="0"/>
      <w:marRight w:val="0"/>
      <w:marTop w:val="0"/>
      <w:marBottom w:val="0"/>
      <w:divBdr>
        <w:top w:val="none" w:sz="0" w:space="0" w:color="auto"/>
        <w:left w:val="none" w:sz="0" w:space="0" w:color="auto"/>
        <w:bottom w:val="none" w:sz="0" w:space="0" w:color="auto"/>
        <w:right w:val="none" w:sz="0" w:space="0" w:color="auto"/>
      </w:divBdr>
    </w:div>
    <w:div w:id="1537230160">
      <w:bodyDiv w:val="1"/>
      <w:marLeft w:val="0"/>
      <w:marRight w:val="0"/>
      <w:marTop w:val="0"/>
      <w:marBottom w:val="0"/>
      <w:divBdr>
        <w:top w:val="none" w:sz="0" w:space="0" w:color="auto"/>
        <w:left w:val="none" w:sz="0" w:space="0" w:color="auto"/>
        <w:bottom w:val="none" w:sz="0" w:space="0" w:color="auto"/>
        <w:right w:val="none" w:sz="0" w:space="0" w:color="auto"/>
      </w:divBdr>
    </w:div>
    <w:div w:id="1594704164">
      <w:bodyDiv w:val="1"/>
      <w:marLeft w:val="0"/>
      <w:marRight w:val="0"/>
      <w:marTop w:val="0"/>
      <w:marBottom w:val="0"/>
      <w:divBdr>
        <w:top w:val="none" w:sz="0" w:space="0" w:color="auto"/>
        <w:left w:val="none" w:sz="0" w:space="0" w:color="auto"/>
        <w:bottom w:val="none" w:sz="0" w:space="0" w:color="auto"/>
        <w:right w:val="none" w:sz="0" w:space="0" w:color="auto"/>
      </w:divBdr>
      <w:divsChild>
        <w:div w:id="1851214498">
          <w:marLeft w:val="3150"/>
          <w:marRight w:val="0"/>
          <w:marTop w:val="0"/>
          <w:marBottom w:val="0"/>
          <w:divBdr>
            <w:top w:val="none" w:sz="0" w:space="0" w:color="auto"/>
            <w:left w:val="none" w:sz="0" w:space="0" w:color="auto"/>
            <w:bottom w:val="none" w:sz="0" w:space="0" w:color="auto"/>
            <w:right w:val="none" w:sz="0" w:space="0" w:color="auto"/>
          </w:divBdr>
          <w:divsChild>
            <w:div w:id="1215502080">
              <w:marLeft w:val="0"/>
              <w:marRight w:val="0"/>
              <w:marTop w:val="0"/>
              <w:marBottom w:val="0"/>
              <w:divBdr>
                <w:top w:val="none" w:sz="0" w:space="0" w:color="auto"/>
                <w:left w:val="none" w:sz="0" w:space="0" w:color="auto"/>
                <w:bottom w:val="none" w:sz="0" w:space="0" w:color="auto"/>
                <w:right w:val="none" w:sz="0" w:space="0" w:color="auto"/>
              </w:divBdr>
              <w:divsChild>
                <w:div w:id="19094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566FB3B430440DFA8D738437AD95620"/>
        <w:category>
          <w:name w:val="General"/>
          <w:gallery w:val="placeholder"/>
        </w:category>
        <w:types>
          <w:type w:val="bbPlcHdr"/>
        </w:types>
        <w:behaviors>
          <w:behavior w:val="content"/>
        </w:behaviors>
        <w:guid w:val="{29CC6F1B-3583-4742-A7DC-903E697E3C4A}"/>
      </w:docPartPr>
      <w:docPartBody>
        <w:p w:rsidR="00856C94" w:rsidRDefault="00D53347" w:rsidP="00D53347">
          <w:pPr>
            <w:pStyle w:val="A566FB3B430440DFA8D738437AD9562025"/>
          </w:pPr>
          <w:r w:rsidRPr="00670C56">
            <w:rPr>
              <w:rStyle w:val="PlaceholderText"/>
            </w:rPr>
            <w:t>Click or tap here to enter text.</w:t>
          </w:r>
        </w:p>
      </w:docPartBody>
    </w:docPart>
    <w:docPart>
      <w:docPartPr>
        <w:name w:val="F8EE17C924C04F5BB0C8F4B6AFF4C673"/>
        <w:category>
          <w:name w:val="General"/>
          <w:gallery w:val="placeholder"/>
        </w:category>
        <w:types>
          <w:type w:val="bbPlcHdr"/>
        </w:types>
        <w:behaviors>
          <w:behavior w:val="content"/>
        </w:behaviors>
        <w:guid w:val="{FB68891B-902D-45EF-B1FA-F492C1B961EF}"/>
      </w:docPartPr>
      <w:docPartBody>
        <w:p w:rsidR="00856C94" w:rsidRDefault="00D53347" w:rsidP="00D53347">
          <w:pPr>
            <w:pStyle w:val="F8EE17C924C04F5BB0C8F4B6AFF4C67325"/>
          </w:pPr>
          <w:r w:rsidRPr="00670C56">
            <w:rPr>
              <w:rStyle w:val="PlaceholderText"/>
            </w:rPr>
            <w:t>Click or tap here to enter text.</w:t>
          </w:r>
        </w:p>
      </w:docPartBody>
    </w:docPart>
    <w:docPart>
      <w:docPartPr>
        <w:name w:val="E3AE78325B944411860EB329A6C926F6"/>
        <w:category>
          <w:name w:val="General"/>
          <w:gallery w:val="placeholder"/>
        </w:category>
        <w:types>
          <w:type w:val="bbPlcHdr"/>
        </w:types>
        <w:behaviors>
          <w:behavior w:val="content"/>
        </w:behaviors>
        <w:guid w:val="{238142FA-B169-4DA8-954E-42CC591ACCE0}"/>
      </w:docPartPr>
      <w:docPartBody>
        <w:p w:rsidR="00856C94" w:rsidRDefault="00D53347" w:rsidP="00D53347">
          <w:pPr>
            <w:pStyle w:val="E3AE78325B944411860EB329A6C926F624"/>
          </w:pPr>
          <w:r w:rsidRPr="00670C56">
            <w:rPr>
              <w:rStyle w:val="PlaceholderText"/>
            </w:rPr>
            <w:t>Click or tap here to enter text.</w:t>
          </w:r>
        </w:p>
      </w:docPartBody>
    </w:docPart>
    <w:docPart>
      <w:docPartPr>
        <w:name w:val="C9A620F20F3F4321973ADE85D2342A9B"/>
        <w:category>
          <w:name w:val="General"/>
          <w:gallery w:val="placeholder"/>
        </w:category>
        <w:types>
          <w:type w:val="bbPlcHdr"/>
        </w:types>
        <w:behaviors>
          <w:behavior w:val="content"/>
        </w:behaviors>
        <w:guid w:val="{AA860C5E-5694-4407-A7DF-75A043B1FAE5}"/>
      </w:docPartPr>
      <w:docPartBody>
        <w:p w:rsidR="00880044" w:rsidRDefault="00D53347" w:rsidP="00D53347">
          <w:pPr>
            <w:pStyle w:val="C9A620F20F3F4321973ADE85D2342A9B22"/>
          </w:pPr>
          <w:r w:rsidRPr="00670C56">
            <w:rPr>
              <w:rStyle w:val="PlaceholderText"/>
            </w:rPr>
            <w:t xml:space="preserve">Click or tap here to enter </w:t>
          </w:r>
          <w:r>
            <w:rPr>
              <w:rStyle w:val="PlaceholderText"/>
            </w:rPr>
            <w:t>name(s)</w:t>
          </w:r>
          <w:r w:rsidRPr="00670C56">
            <w:rPr>
              <w:rStyle w:val="PlaceholderText"/>
            </w:rPr>
            <w:t>.</w:t>
          </w:r>
        </w:p>
      </w:docPartBody>
    </w:docPart>
    <w:docPart>
      <w:docPartPr>
        <w:name w:val="6A7C32020F5F41DA81387F9F2A78079A"/>
        <w:category>
          <w:name w:val="General"/>
          <w:gallery w:val="placeholder"/>
        </w:category>
        <w:types>
          <w:type w:val="bbPlcHdr"/>
        </w:types>
        <w:behaviors>
          <w:behavior w:val="content"/>
        </w:behaviors>
        <w:guid w:val="{53E39387-11C6-43D2-A8B6-B6A965715447}"/>
      </w:docPartPr>
      <w:docPartBody>
        <w:p w:rsidR="003D2F63" w:rsidRDefault="00D53347" w:rsidP="00D53347">
          <w:pPr>
            <w:pStyle w:val="6A7C32020F5F41DA81387F9F2A78079A14"/>
          </w:pPr>
          <w:r w:rsidRPr="00670C56">
            <w:rPr>
              <w:rStyle w:val="PlaceholderText"/>
            </w:rPr>
            <w:t>Click or tap here to enter text.</w:t>
          </w:r>
        </w:p>
      </w:docPartBody>
    </w:docPart>
    <w:docPart>
      <w:docPartPr>
        <w:name w:val="8C93879B7E874288906632D68A2FB3B1"/>
        <w:category>
          <w:name w:val="General"/>
          <w:gallery w:val="placeholder"/>
        </w:category>
        <w:types>
          <w:type w:val="bbPlcHdr"/>
        </w:types>
        <w:behaviors>
          <w:behavior w:val="content"/>
        </w:behaviors>
        <w:guid w:val="{3B1282DA-E090-4DB5-95F3-6D423ED54F8B}"/>
      </w:docPartPr>
      <w:docPartBody>
        <w:p w:rsidR="003D2F63" w:rsidRDefault="00D53347" w:rsidP="00D53347">
          <w:pPr>
            <w:pStyle w:val="8C93879B7E874288906632D68A2FB3B114"/>
          </w:pPr>
          <w:r w:rsidRPr="00670C56">
            <w:rPr>
              <w:rStyle w:val="PlaceholderText"/>
            </w:rPr>
            <w:t>Click or tap here to enter text.</w:t>
          </w:r>
        </w:p>
      </w:docPartBody>
    </w:docPart>
    <w:docPart>
      <w:docPartPr>
        <w:name w:val="8C32C8C8E5954F04B3C09066540020ED"/>
        <w:category>
          <w:name w:val="General"/>
          <w:gallery w:val="placeholder"/>
        </w:category>
        <w:types>
          <w:type w:val="bbPlcHdr"/>
        </w:types>
        <w:behaviors>
          <w:behavior w:val="content"/>
        </w:behaviors>
        <w:guid w:val="{464A0EB6-28D5-40CE-8708-58698AAD0F56}"/>
      </w:docPartPr>
      <w:docPartBody>
        <w:p w:rsidR="003D2F63" w:rsidRDefault="00D53347" w:rsidP="00D53347">
          <w:pPr>
            <w:pStyle w:val="8C32C8C8E5954F04B3C09066540020ED14"/>
          </w:pPr>
          <w:r w:rsidRPr="00670C56">
            <w:rPr>
              <w:rStyle w:val="PlaceholderText"/>
            </w:rPr>
            <w:t>Click or tap here to enter text.</w:t>
          </w:r>
        </w:p>
      </w:docPartBody>
    </w:docPart>
    <w:docPart>
      <w:docPartPr>
        <w:name w:val="0AA7D2B6894B415F88D58676088FABD9"/>
        <w:category>
          <w:name w:val="General"/>
          <w:gallery w:val="placeholder"/>
        </w:category>
        <w:types>
          <w:type w:val="bbPlcHdr"/>
        </w:types>
        <w:behaviors>
          <w:behavior w:val="content"/>
        </w:behaviors>
        <w:guid w:val="{3F01B86C-95FD-4C1E-BA1E-764D6B4B8D3D}"/>
      </w:docPartPr>
      <w:docPartBody>
        <w:p w:rsidR="00D53347" w:rsidRDefault="00D53347" w:rsidP="006A2624">
          <w:pPr>
            <w:rPr>
              <w:rStyle w:val="PlaceholderText"/>
            </w:rPr>
          </w:pPr>
          <w:r w:rsidRPr="00670C56">
            <w:rPr>
              <w:rStyle w:val="PlaceholderText"/>
            </w:rPr>
            <w:t>Click or tap here to enter text.</w:t>
          </w:r>
          <w:r>
            <w:rPr>
              <w:rStyle w:val="PlaceholderText"/>
            </w:rPr>
            <w:t xml:space="preserve"> See example below. </w:t>
          </w:r>
        </w:p>
        <w:p w:rsidR="00D53347" w:rsidRDefault="00D53347" w:rsidP="006A2624">
          <w:pPr>
            <w:rPr>
              <w:rStyle w:val="PlaceholderText"/>
            </w:rPr>
          </w:pPr>
          <w:r>
            <w:rPr>
              <w:rStyle w:val="PlaceholderText"/>
            </w:rPr>
            <w:t xml:space="preserve">Mike – 32 </w:t>
          </w:r>
        </w:p>
        <w:p w:rsidR="003D2F63" w:rsidRDefault="00D53347" w:rsidP="00D53347">
          <w:pPr>
            <w:pStyle w:val="0AA7D2B6894B415F88D58676088FABD914"/>
          </w:pPr>
          <w:r>
            <w:rPr>
              <w:rStyle w:val="PlaceholderText"/>
            </w:rPr>
            <w:t>John – 35</w:t>
          </w:r>
        </w:p>
      </w:docPartBody>
    </w:docPart>
    <w:docPart>
      <w:docPartPr>
        <w:name w:val="F2B08666786E4EB7BFD53BD6846D8304"/>
        <w:category>
          <w:name w:val="General"/>
          <w:gallery w:val="placeholder"/>
        </w:category>
        <w:types>
          <w:type w:val="bbPlcHdr"/>
        </w:types>
        <w:behaviors>
          <w:behavior w:val="content"/>
        </w:behaviors>
        <w:guid w:val="{9D881CA5-A4CA-41AF-82D3-F837D13BDB47}"/>
      </w:docPartPr>
      <w:docPartBody>
        <w:p w:rsidR="003D2F63" w:rsidRDefault="00D53347" w:rsidP="00D53347">
          <w:pPr>
            <w:pStyle w:val="F2B08666786E4EB7BFD53BD6846D830413"/>
          </w:pPr>
          <w:r w:rsidRPr="00D207E5">
            <w:rPr>
              <w:rStyle w:val="PlaceholderText"/>
            </w:rPr>
            <w:t>Click or tap to enter a date.</w:t>
          </w:r>
        </w:p>
      </w:docPartBody>
    </w:docPart>
    <w:docPart>
      <w:docPartPr>
        <w:name w:val="9DD26907783F472E9576BEF90B57190B"/>
        <w:category>
          <w:name w:val="General"/>
          <w:gallery w:val="placeholder"/>
        </w:category>
        <w:types>
          <w:type w:val="bbPlcHdr"/>
        </w:types>
        <w:behaviors>
          <w:behavior w:val="content"/>
        </w:behaviors>
        <w:guid w:val="{4F524825-E7FF-4A80-B980-840F3EA3504C}"/>
      </w:docPartPr>
      <w:docPartBody>
        <w:p w:rsidR="00F734EE" w:rsidRDefault="00D53347" w:rsidP="00D53347">
          <w:pPr>
            <w:pStyle w:val="9DD26907783F472E9576BEF90B57190B9"/>
          </w:pPr>
          <w:r w:rsidRPr="00670C56">
            <w:rPr>
              <w:rStyle w:val="PlaceholderText"/>
            </w:rPr>
            <w:t>Click or tap he</w:t>
          </w:r>
          <w:r>
            <w:rPr>
              <w:rStyle w:val="PlaceholderText"/>
            </w:rPr>
            <w:t>re</w:t>
          </w:r>
          <w:r w:rsidRPr="00670C56">
            <w:rPr>
              <w:rStyle w:val="PlaceholderText"/>
            </w:rPr>
            <w:t xml:space="preserve"> to enter </w:t>
          </w:r>
          <w:r>
            <w:rPr>
              <w:rStyle w:val="PlaceholderText"/>
            </w:rPr>
            <w:t>values</w:t>
          </w:r>
          <w:r w:rsidRPr="00670C56">
            <w:rPr>
              <w:rStyle w:val="PlaceholderText"/>
            </w:rPr>
            <w:t>.</w:t>
          </w:r>
        </w:p>
      </w:docPartBody>
    </w:docPart>
    <w:docPart>
      <w:docPartPr>
        <w:name w:val="5D27853453C34BF79BECA6816F6639F9"/>
        <w:category>
          <w:name w:val="General"/>
          <w:gallery w:val="placeholder"/>
        </w:category>
        <w:types>
          <w:type w:val="bbPlcHdr"/>
        </w:types>
        <w:behaviors>
          <w:behavior w:val="content"/>
        </w:behaviors>
        <w:guid w:val="{D075AE62-7AED-4640-82AE-6A584EA09970}"/>
      </w:docPartPr>
      <w:docPartBody>
        <w:p w:rsidR="00F734EE" w:rsidRDefault="00D53347" w:rsidP="00D53347">
          <w:pPr>
            <w:pStyle w:val="5D27853453C34BF79BECA6816F6639F99"/>
          </w:pPr>
          <w:r w:rsidRPr="00670C56">
            <w:rPr>
              <w:rStyle w:val="PlaceholderText"/>
            </w:rPr>
            <w:t xml:space="preserve">Click or tap here to enter </w:t>
          </w:r>
          <w:r>
            <w:rPr>
              <w:rStyle w:val="PlaceholderText"/>
            </w:rPr>
            <w:t>values</w:t>
          </w:r>
          <w:r w:rsidRPr="00670C56">
            <w:rPr>
              <w:rStyle w:val="PlaceholderText"/>
            </w:rPr>
            <w:t>.</w:t>
          </w:r>
        </w:p>
      </w:docPartBody>
    </w:docPart>
    <w:docPart>
      <w:docPartPr>
        <w:name w:val="BB88C0D07570480BBFA8434B9C1196F6"/>
        <w:category>
          <w:name w:val="General"/>
          <w:gallery w:val="placeholder"/>
        </w:category>
        <w:types>
          <w:type w:val="bbPlcHdr"/>
        </w:types>
        <w:behaviors>
          <w:behavior w:val="content"/>
        </w:behaviors>
        <w:guid w:val="{B5B137F9-1EE7-43D3-8091-9A69DF16E3A8}"/>
      </w:docPartPr>
      <w:docPartBody>
        <w:p w:rsidR="00F734EE" w:rsidRDefault="00D53347" w:rsidP="00D53347">
          <w:pPr>
            <w:pStyle w:val="BB88C0D07570480BBFA8434B9C1196F69"/>
          </w:pPr>
          <w:r w:rsidRPr="00670C56">
            <w:rPr>
              <w:rStyle w:val="PlaceholderText"/>
            </w:rPr>
            <w:t xml:space="preserve">Click or tap here to enter </w:t>
          </w:r>
          <w:r>
            <w:rPr>
              <w:rStyle w:val="PlaceholderText"/>
            </w:rPr>
            <w:t>values</w:t>
          </w:r>
          <w:r w:rsidRPr="00670C56">
            <w:rPr>
              <w:rStyle w:val="PlaceholderText"/>
            </w:rPr>
            <w:t>.</w:t>
          </w:r>
        </w:p>
      </w:docPartBody>
    </w:docPart>
    <w:docPart>
      <w:docPartPr>
        <w:name w:val="FA0D1C2A36E74B43BBA8ABD927D8BC98"/>
        <w:category>
          <w:name w:val="General"/>
          <w:gallery w:val="placeholder"/>
        </w:category>
        <w:types>
          <w:type w:val="bbPlcHdr"/>
        </w:types>
        <w:behaviors>
          <w:behavior w:val="content"/>
        </w:behaviors>
        <w:guid w:val="{76B3B418-2F10-4118-BC2E-944AEC014E2A}"/>
      </w:docPartPr>
      <w:docPartBody>
        <w:p w:rsidR="00F734EE" w:rsidRDefault="00D53347" w:rsidP="00D53347">
          <w:pPr>
            <w:pStyle w:val="FA0D1C2A36E74B43BBA8ABD927D8BC989"/>
          </w:pPr>
          <w:r w:rsidRPr="00670C56">
            <w:rPr>
              <w:rStyle w:val="PlaceholderText"/>
            </w:rPr>
            <w:t xml:space="preserve">Click or tap here to enter </w:t>
          </w:r>
          <w:r>
            <w:rPr>
              <w:rStyle w:val="PlaceholderText"/>
            </w:rPr>
            <w:t>values</w:t>
          </w:r>
          <w:r w:rsidRPr="00670C56">
            <w:rPr>
              <w:rStyle w:val="PlaceholderText"/>
            </w:rPr>
            <w:t>.</w:t>
          </w:r>
        </w:p>
      </w:docPartBody>
    </w:docPart>
    <w:docPart>
      <w:docPartPr>
        <w:name w:val="D23BA02CE6094915A2A01CB17606F903"/>
        <w:category>
          <w:name w:val="General"/>
          <w:gallery w:val="placeholder"/>
        </w:category>
        <w:types>
          <w:type w:val="bbPlcHdr"/>
        </w:types>
        <w:behaviors>
          <w:behavior w:val="content"/>
        </w:behaviors>
        <w:guid w:val="{DB396519-0191-418E-9896-2618FB2B8CB5}"/>
      </w:docPartPr>
      <w:docPartBody>
        <w:p w:rsidR="00F734EE" w:rsidRDefault="00D53347" w:rsidP="00D53347">
          <w:pPr>
            <w:pStyle w:val="D23BA02CE6094915A2A01CB17606F9039"/>
          </w:pPr>
          <w:r w:rsidRPr="00670C56">
            <w:rPr>
              <w:rStyle w:val="PlaceholderText"/>
            </w:rPr>
            <w:t>Click or tap here to enter text.</w:t>
          </w:r>
        </w:p>
      </w:docPartBody>
    </w:docPart>
    <w:docPart>
      <w:docPartPr>
        <w:name w:val="0F2C808B4D634F3FB8E4DDCA4D6CA33E"/>
        <w:category>
          <w:name w:val="General"/>
          <w:gallery w:val="placeholder"/>
        </w:category>
        <w:types>
          <w:type w:val="bbPlcHdr"/>
        </w:types>
        <w:behaviors>
          <w:behavior w:val="content"/>
        </w:behaviors>
        <w:guid w:val="{2A8428A5-D496-4C0F-B5EE-340BBB2F21E1}"/>
      </w:docPartPr>
      <w:docPartBody>
        <w:p w:rsidR="00F734EE" w:rsidRDefault="00D53347" w:rsidP="00D53347">
          <w:pPr>
            <w:pStyle w:val="0F2C808B4D634F3FB8E4DDCA4D6CA33E9"/>
          </w:pPr>
          <w:r w:rsidRPr="00670C56">
            <w:rPr>
              <w:rStyle w:val="PlaceholderText"/>
            </w:rPr>
            <w:t>Click or tap here to enter text.</w:t>
          </w:r>
        </w:p>
      </w:docPartBody>
    </w:docPart>
    <w:docPart>
      <w:docPartPr>
        <w:name w:val="483E418620614B58A5B1E9E9746BA784"/>
        <w:category>
          <w:name w:val="General"/>
          <w:gallery w:val="placeholder"/>
        </w:category>
        <w:types>
          <w:type w:val="bbPlcHdr"/>
        </w:types>
        <w:behaviors>
          <w:behavior w:val="content"/>
        </w:behaviors>
        <w:guid w:val="{F40F6346-231A-4AD2-AAE3-126034F8883E}"/>
      </w:docPartPr>
      <w:docPartBody>
        <w:p w:rsidR="00F734EE" w:rsidRDefault="00D53347" w:rsidP="00D53347">
          <w:pPr>
            <w:pStyle w:val="483E418620614B58A5B1E9E9746BA7847"/>
          </w:pPr>
          <w:r w:rsidRPr="00670C56">
            <w:rPr>
              <w:rStyle w:val="PlaceholderText"/>
            </w:rPr>
            <w:t xml:space="preserve">Click or tap here to enter </w:t>
          </w:r>
          <w:r>
            <w:rPr>
              <w:rStyle w:val="PlaceholderText"/>
            </w:rPr>
            <w:t>values</w:t>
          </w:r>
          <w:r w:rsidRPr="00670C56">
            <w:rPr>
              <w:rStyle w:val="PlaceholderText"/>
            </w:rPr>
            <w:t>.</w:t>
          </w:r>
        </w:p>
      </w:docPartBody>
    </w:docPart>
    <w:docPart>
      <w:docPartPr>
        <w:name w:val="861496D752FA4021AC64F2E487E32A52"/>
        <w:category>
          <w:name w:val="General"/>
          <w:gallery w:val="placeholder"/>
        </w:category>
        <w:types>
          <w:type w:val="bbPlcHdr"/>
        </w:types>
        <w:behaviors>
          <w:behavior w:val="content"/>
        </w:behaviors>
        <w:guid w:val="{1B7A019D-AF2C-4562-9125-6BC15E743E0E}"/>
      </w:docPartPr>
      <w:docPartBody>
        <w:p w:rsidR="00F734EE" w:rsidRDefault="00D53347" w:rsidP="00D53347">
          <w:pPr>
            <w:pStyle w:val="861496D752FA4021AC64F2E487E32A527"/>
          </w:pPr>
          <w:r w:rsidRPr="00670C56">
            <w:rPr>
              <w:rStyle w:val="PlaceholderText"/>
            </w:rPr>
            <w:t xml:space="preserve">Click or tap here to enter </w:t>
          </w:r>
          <w:r>
            <w:rPr>
              <w:rStyle w:val="PlaceholderText"/>
            </w:rPr>
            <w:t>values</w:t>
          </w:r>
          <w:r w:rsidRPr="00670C56">
            <w:rPr>
              <w:rStyle w:val="PlaceholderText"/>
            </w:rPr>
            <w:t>.</w:t>
          </w:r>
        </w:p>
      </w:docPartBody>
    </w:docPart>
    <w:docPart>
      <w:docPartPr>
        <w:name w:val="37459BD3E3B44016A917A9D8372BD237"/>
        <w:category>
          <w:name w:val="General"/>
          <w:gallery w:val="placeholder"/>
        </w:category>
        <w:types>
          <w:type w:val="bbPlcHdr"/>
        </w:types>
        <w:behaviors>
          <w:behavior w:val="content"/>
        </w:behaviors>
        <w:guid w:val="{5CD0AEB3-A37D-4982-82D6-1554B4E3D495}"/>
      </w:docPartPr>
      <w:docPartBody>
        <w:p w:rsidR="00F734EE" w:rsidRDefault="00D53347" w:rsidP="00D53347">
          <w:pPr>
            <w:pStyle w:val="37459BD3E3B44016A917A9D8372BD2375"/>
          </w:pPr>
          <w:r w:rsidRPr="00142B4E">
            <w:rPr>
              <w:rStyle w:val="PlaceholderText"/>
            </w:rPr>
            <w:t>Choose an item.</w:t>
          </w:r>
        </w:p>
      </w:docPartBody>
    </w:docPart>
    <w:docPart>
      <w:docPartPr>
        <w:name w:val="5DB0DB7DE94246E9A602D9410A5F499F"/>
        <w:category>
          <w:name w:val="General"/>
          <w:gallery w:val="placeholder"/>
        </w:category>
        <w:types>
          <w:type w:val="bbPlcHdr"/>
        </w:types>
        <w:behaviors>
          <w:behavior w:val="content"/>
        </w:behaviors>
        <w:guid w:val="{AC82236C-50C5-4C93-83AA-72D7A0A4051F}"/>
      </w:docPartPr>
      <w:docPartBody>
        <w:p w:rsidR="00F734EE" w:rsidRDefault="00D53347" w:rsidP="00D53347">
          <w:pPr>
            <w:pStyle w:val="5DB0DB7DE94246E9A602D9410A5F499F5"/>
          </w:pPr>
          <w:r w:rsidRPr="00142B4E">
            <w:rPr>
              <w:rStyle w:val="PlaceholderText"/>
            </w:rPr>
            <w:t>Choose an item.</w:t>
          </w:r>
        </w:p>
      </w:docPartBody>
    </w:docPart>
    <w:docPart>
      <w:docPartPr>
        <w:name w:val="F4BC9CDD504E40C495C3D384EEB441EB"/>
        <w:category>
          <w:name w:val="General"/>
          <w:gallery w:val="placeholder"/>
        </w:category>
        <w:types>
          <w:type w:val="bbPlcHdr"/>
        </w:types>
        <w:behaviors>
          <w:behavior w:val="content"/>
        </w:behaviors>
        <w:guid w:val="{00CA6B7F-2375-4A3E-AEA4-D69400811B25}"/>
      </w:docPartPr>
      <w:docPartBody>
        <w:p w:rsidR="00CB1724" w:rsidRDefault="00D53347" w:rsidP="00D53347">
          <w:pPr>
            <w:pStyle w:val="F4BC9CDD504E40C495C3D384EEB441EB1"/>
          </w:pPr>
          <w:r w:rsidRPr="00670C56">
            <w:rPr>
              <w:rStyle w:val="PlaceholderText"/>
            </w:rPr>
            <w:t xml:space="preserve">Click or tap here to enter </w:t>
          </w:r>
          <w:r>
            <w:rPr>
              <w:rStyle w:val="PlaceholderText"/>
            </w:rPr>
            <w:t>values</w:t>
          </w:r>
          <w:r w:rsidRPr="00670C56">
            <w:rPr>
              <w:rStyle w:val="PlaceholderText"/>
            </w:rPr>
            <w:t>.</w:t>
          </w:r>
        </w:p>
      </w:docPartBody>
    </w:docPart>
    <w:docPart>
      <w:docPartPr>
        <w:name w:val="1B194BFBC8EF402DACCBAEF50DF71D59"/>
        <w:category>
          <w:name w:val="General"/>
          <w:gallery w:val="placeholder"/>
        </w:category>
        <w:types>
          <w:type w:val="bbPlcHdr"/>
        </w:types>
        <w:behaviors>
          <w:behavior w:val="content"/>
        </w:behaviors>
        <w:guid w:val="{6A32AB74-63EB-48B3-8D8F-846AE01A8382}"/>
      </w:docPartPr>
      <w:docPartBody>
        <w:p w:rsidR="00CB1724" w:rsidRDefault="00D53347" w:rsidP="00D53347">
          <w:pPr>
            <w:pStyle w:val="1B194BFBC8EF402DACCBAEF50DF71D591"/>
          </w:pPr>
          <w:r w:rsidRPr="00670C56">
            <w:rPr>
              <w:rStyle w:val="PlaceholderText"/>
            </w:rPr>
            <w:t xml:space="preserve">Click or tap here to enter </w:t>
          </w:r>
          <w:r>
            <w:rPr>
              <w:rStyle w:val="PlaceholderText"/>
            </w:rPr>
            <w:t>values</w:t>
          </w:r>
          <w:r w:rsidRPr="00670C5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7C54"/>
    <w:rsid w:val="00080FA0"/>
    <w:rsid w:val="000E53E8"/>
    <w:rsid w:val="00223E54"/>
    <w:rsid w:val="00226547"/>
    <w:rsid w:val="003860B6"/>
    <w:rsid w:val="003D2F63"/>
    <w:rsid w:val="00415798"/>
    <w:rsid w:val="00564686"/>
    <w:rsid w:val="005C4F0C"/>
    <w:rsid w:val="006318D8"/>
    <w:rsid w:val="00796034"/>
    <w:rsid w:val="008460DB"/>
    <w:rsid w:val="00847C54"/>
    <w:rsid w:val="00856C94"/>
    <w:rsid w:val="00880044"/>
    <w:rsid w:val="00952D15"/>
    <w:rsid w:val="0096609D"/>
    <w:rsid w:val="009764A5"/>
    <w:rsid w:val="00981356"/>
    <w:rsid w:val="00A25958"/>
    <w:rsid w:val="00B80F1E"/>
    <w:rsid w:val="00CB1724"/>
    <w:rsid w:val="00D53347"/>
    <w:rsid w:val="00D62292"/>
    <w:rsid w:val="00E067B7"/>
    <w:rsid w:val="00EC7E46"/>
    <w:rsid w:val="00F734EE"/>
    <w:rsid w:val="00FC645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3347"/>
    <w:rPr>
      <w:color w:val="808080"/>
    </w:rPr>
  </w:style>
  <w:style w:type="paragraph" w:customStyle="1" w:styleId="9C8F08A845F44C65A11B486ECAAB3F07">
    <w:name w:val="9C8F08A845F44C65A11B486ECAAB3F07"/>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
    <w:name w:val="A566FB3B430440DFA8D738437AD95620"/>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
    <w:name w:val="F8EE17C924C04F5BB0C8F4B6AFF4C673"/>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
    <w:name w:val="F7399390F797439A9EBB591809F8F7E8"/>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
    <w:name w:val="E3AE78325B944411860EB329A6C926F6"/>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1">
    <w:name w:val="A566FB3B430440DFA8D738437AD956201"/>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1">
    <w:name w:val="F8EE17C924C04F5BB0C8F4B6AFF4C6731"/>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1">
    <w:name w:val="F7399390F797439A9EBB591809F8F7E81"/>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1">
    <w:name w:val="E3AE78325B944411860EB329A6C926F61"/>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2">
    <w:name w:val="A566FB3B430440DFA8D738437AD956202"/>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2">
    <w:name w:val="F8EE17C924C04F5BB0C8F4B6AFF4C6732"/>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2">
    <w:name w:val="F7399390F797439A9EBB591809F8F7E82"/>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7B5911AA7B01464C820657B788090B90">
    <w:name w:val="7B5911AA7B01464C820657B788090B90"/>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2">
    <w:name w:val="E3AE78325B944411860EB329A6C926F62"/>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3">
    <w:name w:val="A566FB3B430440DFA8D738437AD956203"/>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3">
    <w:name w:val="F8EE17C924C04F5BB0C8F4B6AFF4C6733"/>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3">
    <w:name w:val="F7399390F797439A9EBB591809F8F7E83"/>
    <w:rsid w:val="00847C54"/>
    <w:pPr>
      <w:spacing w:after="0" w:line="240" w:lineRule="auto"/>
    </w:pPr>
    <w:rPr>
      <w:rFonts w:ascii="Times New Roman" w:eastAsia="Times New Roman" w:hAnsi="Times New Roman" w:cs="Times New Roman"/>
      <w:sz w:val="24"/>
      <w:szCs w:val="24"/>
      <w:lang w:val="en-US" w:eastAsia="en-US"/>
    </w:rPr>
  </w:style>
  <w:style w:type="paragraph" w:customStyle="1" w:styleId="82E93BBAEFB14962BD69817EA5AC84CC">
    <w:name w:val="82E93BBAEFB14962BD69817EA5AC84CC"/>
    <w:rsid w:val="00FC645C"/>
  </w:style>
  <w:style w:type="paragraph" w:customStyle="1" w:styleId="C9A620F20F3F4321973ADE85D2342A9B">
    <w:name w:val="C9A620F20F3F4321973ADE85D2342A9B"/>
    <w:rsid w:val="00FC645C"/>
  </w:style>
  <w:style w:type="paragraph" w:customStyle="1" w:styleId="A2F8AA33CD1F434CB5BFB06DD08F6A0E">
    <w:name w:val="A2F8AA33CD1F434CB5BFB06DD08F6A0E"/>
    <w:rsid w:val="00FC645C"/>
  </w:style>
  <w:style w:type="paragraph" w:customStyle="1" w:styleId="62722B0744CE4604A5FD548301A603CD">
    <w:name w:val="62722B0744CE4604A5FD548301A603CD"/>
    <w:rsid w:val="00FC645C"/>
  </w:style>
  <w:style w:type="paragraph" w:customStyle="1" w:styleId="7B5911AA7B01464C820657B788090B901">
    <w:name w:val="7B5911AA7B01464C820657B788090B901"/>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1">
    <w:name w:val="C9A620F20F3F4321973ADE85D2342A9B1"/>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A2F8AA33CD1F434CB5BFB06DD08F6A0E1">
    <w:name w:val="A2F8AA33CD1F434CB5BFB06DD08F6A0E1"/>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62722B0744CE4604A5FD548301A603CD1">
    <w:name w:val="62722B0744CE4604A5FD548301A603CD1"/>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3">
    <w:name w:val="E3AE78325B944411860EB329A6C926F63"/>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4">
    <w:name w:val="A566FB3B430440DFA8D738437AD956204"/>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4">
    <w:name w:val="F8EE17C924C04F5BB0C8F4B6AFF4C6734"/>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4">
    <w:name w:val="F7399390F797439A9EBB591809F8F7E84"/>
    <w:rsid w:val="00FC645C"/>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2">
    <w:name w:val="C9A620F20F3F4321973ADE85D2342A9B2"/>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4">
    <w:name w:val="E3AE78325B944411860EB329A6C926F64"/>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5">
    <w:name w:val="A566FB3B430440DFA8D738437AD956205"/>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5">
    <w:name w:val="F8EE17C924C04F5BB0C8F4B6AFF4C6735"/>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5">
    <w:name w:val="F7399390F797439A9EBB591809F8F7E85"/>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3">
    <w:name w:val="C9A620F20F3F4321973ADE85D2342A9B3"/>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5">
    <w:name w:val="E3AE78325B944411860EB329A6C926F65"/>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6">
    <w:name w:val="A566FB3B430440DFA8D738437AD956206"/>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6">
    <w:name w:val="F8EE17C924C04F5BB0C8F4B6AFF4C6736"/>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6">
    <w:name w:val="F7399390F797439A9EBB591809F8F7E86"/>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4">
    <w:name w:val="C9A620F20F3F4321973ADE85D2342A9B4"/>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6">
    <w:name w:val="E3AE78325B944411860EB329A6C926F66"/>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7">
    <w:name w:val="A566FB3B430440DFA8D738437AD956207"/>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7">
    <w:name w:val="F8EE17C924C04F5BB0C8F4B6AFF4C6737"/>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7">
    <w:name w:val="F7399390F797439A9EBB591809F8F7E87"/>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5">
    <w:name w:val="C9A620F20F3F4321973ADE85D2342A9B5"/>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7">
    <w:name w:val="E3AE78325B944411860EB329A6C926F67"/>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8">
    <w:name w:val="A566FB3B430440DFA8D738437AD956208"/>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8">
    <w:name w:val="F8EE17C924C04F5BB0C8F4B6AFF4C6738"/>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8">
    <w:name w:val="F7399390F797439A9EBB591809F8F7E88"/>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3A6DA9067B9647F7BB4528421AA0A1BE">
    <w:name w:val="3A6DA9067B9647F7BB4528421AA0A1BE"/>
    <w:rsid w:val="00880044"/>
  </w:style>
  <w:style w:type="paragraph" w:customStyle="1" w:styleId="C9A620F20F3F4321973ADE85D2342A9B6">
    <w:name w:val="C9A620F20F3F4321973ADE85D2342A9B6"/>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8">
    <w:name w:val="E3AE78325B944411860EB329A6C926F68"/>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9">
    <w:name w:val="A566FB3B430440DFA8D738437AD956209"/>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9">
    <w:name w:val="F8EE17C924C04F5BB0C8F4B6AFF4C6739"/>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9">
    <w:name w:val="F7399390F797439A9EBB591809F8F7E89"/>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3A6DA9067B9647F7BB4528421AA0A1BE1">
    <w:name w:val="3A6DA9067B9647F7BB4528421AA0A1BE1"/>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7">
    <w:name w:val="C9A620F20F3F4321973ADE85D2342A9B7"/>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E3AE78325B944411860EB329A6C926F69">
    <w:name w:val="E3AE78325B944411860EB329A6C926F69"/>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A566FB3B430440DFA8D738437AD9562010">
    <w:name w:val="A566FB3B430440DFA8D738437AD9562010"/>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8EE17C924C04F5BB0C8F4B6AFF4C67310">
    <w:name w:val="F8EE17C924C04F5BB0C8F4B6AFF4C67310"/>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F7399390F797439A9EBB591809F8F7E810">
    <w:name w:val="F7399390F797439A9EBB591809F8F7E810"/>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3A6DA9067B9647F7BB4528421AA0A1BE2">
    <w:name w:val="3A6DA9067B9647F7BB4528421AA0A1BE2"/>
    <w:rsid w:val="00880044"/>
    <w:pPr>
      <w:spacing w:after="0" w:line="240" w:lineRule="auto"/>
    </w:pPr>
    <w:rPr>
      <w:rFonts w:ascii="Times New Roman" w:eastAsia="Times New Roman" w:hAnsi="Times New Roman" w:cs="Times New Roman"/>
      <w:sz w:val="24"/>
      <w:szCs w:val="24"/>
      <w:lang w:val="en-US" w:eastAsia="en-US"/>
    </w:rPr>
  </w:style>
  <w:style w:type="paragraph" w:customStyle="1" w:styleId="C9A620F20F3F4321973ADE85D2342A9B8">
    <w:name w:val="C9A620F20F3F4321973ADE85D2342A9B8"/>
    <w:rsid w:val="00226547"/>
    <w:pPr>
      <w:spacing w:after="0" w:line="240" w:lineRule="auto"/>
    </w:pPr>
    <w:rPr>
      <w:rFonts w:ascii="Times New Roman" w:eastAsia="Times New Roman" w:hAnsi="Times New Roman" w:cs="Times New Roman"/>
      <w:sz w:val="24"/>
      <w:szCs w:val="24"/>
      <w:lang w:eastAsia="en-US"/>
    </w:rPr>
  </w:style>
  <w:style w:type="paragraph" w:customStyle="1" w:styleId="1C74C9A08EF24A95997D9C47E4D4FDAD">
    <w:name w:val="1C74C9A08EF24A95997D9C47E4D4FDAD"/>
    <w:rsid w:val="00226547"/>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0">
    <w:name w:val="E3AE78325B944411860EB329A6C926F610"/>
    <w:rsid w:val="00226547"/>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11">
    <w:name w:val="A566FB3B430440DFA8D738437AD9562011"/>
    <w:rsid w:val="00226547"/>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11">
    <w:name w:val="F8EE17C924C04F5BB0C8F4B6AFF4C67311"/>
    <w:rsid w:val="00226547"/>
    <w:pPr>
      <w:spacing w:after="0" w:line="240" w:lineRule="auto"/>
    </w:pPr>
    <w:rPr>
      <w:rFonts w:ascii="Times New Roman" w:eastAsia="Times New Roman" w:hAnsi="Times New Roman" w:cs="Times New Roman"/>
      <w:sz w:val="24"/>
      <w:szCs w:val="24"/>
      <w:lang w:eastAsia="en-US"/>
    </w:rPr>
  </w:style>
  <w:style w:type="paragraph" w:customStyle="1" w:styleId="F7399390F797439A9EBB591809F8F7E811">
    <w:name w:val="F7399390F797439A9EBB591809F8F7E811"/>
    <w:rsid w:val="00226547"/>
    <w:pPr>
      <w:spacing w:after="0" w:line="240" w:lineRule="auto"/>
    </w:pPr>
    <w:rPr>
      <w:rFonts w:ascii="Times New Roman" w:eastAsia="Times New Roman" w:hAnsi="Times New Roman" w:cs="Times New Roman"/>
      <w:sz w:val="24"/>
      <w:szCs w:val="24"/>
      <w:lang w:eastAsia="en-US"/>
    </w:rPr>
  </w:style>
  <w:style w:type="paragraph" w:customStyle="1" w:styleId="3A6DA9067B9647F7BB4528421AA0A1BE3">
    <w:name w:val="3A6DA9067B9647F7BB4528421AA0A1BE3"/>
    <w:rsid w:val="00226547"/>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
    <w:name w:val="6A7C32020F5F41DA81387F9F2A78079A"/>
    <w:rsid w:val="000E53E8"/>
  </w:style>
  <w:style w:type="paragraph" w:customStyle="1" w:styleId="8C93879B7E874288906632D68A2FB3B1">
    <w:name w:val="8C93879B7E874288906632D68A2FB3B1"/>
    <w:rsid w:val="000E53E8"/>
  </w:style>
  <w:style w:type="paragraph" w:customStyle="1" w:styleId="8C32C8C8E5954F04B3C09066540020ED">
    <w:name w:val="8C32C8C8E5954F04B3C09066540020ED"/>
    <w:rsid w:val="000E53E8"/>
  </w:style>
  <w:style w:type="paragraph" w:customStyle="1" w:styleId="0AA7D2B6894B415F88D58676088FABD9">
    <w:name w:val="0AA7D2B6894B415F88D58676088FABD9"/>
    <w:rsid w:val="000E53E8"/>
  </w:style>
  <w:style w:type="paragraph" w:customStyle="1" w:styleId="C9A620F20F3F4321973ADE85D2342A9B9">
    <w:name w:val="C9A620F20F3F4321973ADE85D2342A9B9"/>
    <w:rsid w:val="000E53E8"/>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
    <w:name w:val="F2B08666786E4EB7BFD53BD6846D8304"/>
    <w:rsid w:val="000E53E8"/>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1">
    <w:name w:val="E3AE78325B944411860EB329A6C926F611"/>
    <w:rsid w:val="000E53E8"/>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1">
    <w:name w:val="6A7C32020F5F41DA81387F9F2A78079A1"/>
    <w:rsid w:val="000E53E8"/>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1">
    <w:name w:val="8C93879B7E874288906632D68A2FB3B11"/>
    <w:rsid w:val="000E53E8"/>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1">
    <w:name w:val="8C32C8C8E5954F04B3C09066540020ED1"/>
    <w:rsid w:val="000E53E8"/>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12">
    <w:name w:val="A566FB3B430440DFA8D738437AD9562012"/>
    <w:rsid w:val="000E53E8"/>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1">
    <w:name w:val="0AA7D2B6894B415F88D58676088FABD91"/>
    <w:rsid w:val="000E53E8"/>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12">
    <w:name w:val="F8EE17C924C04F5BB0C8F4B6AFF4C67312"/>
    <w:rsid w:val="000E53E8"/>
    <w:pPr>
      <w:spacing w:after="0" w:line="240" w:lineRule="auto"/>
    </w:pPr>
    <w:rPr>
      <w:rFonts w:ascii="Times New Roman" w:eastAsia="Times New Roman" w:hAnsi="Times New Roman" w:cs="Times New Roman"/>
      <w:sz w:val="24"/>
      <w:szCs w:val="24"/>
      <w:lang w:eastAsia="en-US"/>
    </w:rPr>
  </w:style>
  <w:style w:type="paragraph" w:customStyle="1" w:styleId="F7399390F797439A9EBB591809F8F7E812">
    <w:name w:val="F7399390F797439A9EBB591809F8F7E812"/>
    <w:rsid w:val="000E53E8"/>
    <w:pPr>
      <w:spacing w:after="0" w:line="240" w:lineRule="auto"/>
    </w:pPr>
    <w:rPr>
      <w:rFonts w:ascii="Times New Roman" w:eastAsia="Times New Roman" w:hAnsi="Times New Roman" w:cs="Times New Roman"/>
      <w:sz w:val="24"/>
      <w:szCs w:val="24"/>
      <w:lang w:eastAsia="en-US"/>
    </w:rPr>
  </w:style>
  <w:style w:type="paragraph" w:customStyle="1" w:styleId="C9A620F20F3F4321973ADE85D2342A9B10">
    <w:name w:val="C9A620F20F3F4321973ADE85D2342A9B10"/>
    <w:rsid w:val="003D2F63"/>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1">
    <w:name w:val="F2B08666786E4EB7BFD53BD6846D83041"/>
    <w:rsid w:val="003D2F63"/>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2">
    <w:name w:val="E3AE78325B944411860EB329A6C926F612"/>
    <w:rsid w:val="003D2F63"/>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2">
    <w:name w:val="6A7C32020F5F41DA81387F9F2A78079A2"/>
    <w:rsid w:val="003D2F63"/>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2">
    <w:name w:val="8C93879B7E874288906632D68A2FB3B12"/>
    <w:rsid w:val="003D2F63"/>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2">
    <w:name w:val="8C32C8C8E5954F04B3C09066540020ED2"/>
    <w:rsid w:val="003D2F63"/>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13">
    <w:name w:val="A566FB3B430440DFA8D738437AD9562013"/>
    <w:rsid w:val="003D2F63"/>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2">
    <w:name w:val="0AA7D2B6894B415F88D58676088FABD92"/>
    <w:rsid w:val="003D2F63"/>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13">
    <w:name w:val="F8EE17C924C04F5BB0C8F4B6AFF4C67313"/>
    <w:rsid w:val="003D2F63"/>
    <w:pPr>
      <w:spacing w:after="0" w:line="240" w:lineRule="auto"/>
    </w:pPr>
    <w:rPr>
      <w:rFonts w:ascii="Times New Roman" w:eastAsia="Times New Roman" w:hAnsi="Times New Roman" w:cs="Times New Roman"/>
      <w:sz w:val="24"/>
      <w:szCs w:val="24"/>
      <w:lang w:eastAsia="en-US"/>
    </w:rPr>
  </w:style>
  <w:style w:type="paragraph" w:customStyle="1" w:styleId="F7399390F797439A9EBB591809F8F7E813">
    <w:name w:val="F7399390F797439A9EBB591809F8F7E813"/>
    <w:rsid w:val="003D2F63"/>
    <w:pPr>
      <w:spacing w:after="0" w:line="240" w:lineRule="auto"/>
    </w:pPr>
    <w:rPr>
      <w:rFonts w:ascii="Times New Roman" w:eastAsia="Times New Roman" w:hAnsi="Times New Roman" w:cs="Times New Roman"/>
      <w:sz w:val="24"/>
      <w:szCs w:val="24"/>
      <w:lang w:eastAsia="en-US"/>
    </w:rPr>
  </w:style>
  <w:style w:type="paragraph" w:customStyle="1" w:styleId="128D670948E8462692E9BEC70078F210">
    <w:name w:val="128D670948E8462692E9BEC70078F210"/>
    <w:rsid w:val="003D2F63"/>
  </w:style>
  <w:style w:type="paragraph" w:customStyle="1" w:styleId="C9A620F20F3F4321973ADE85D2342A9B11">
    <w:name w:val="C9A620F20F3F4321973ADE85D2342A9B11"/>
    <w:rsid w:val="003D2F63"/>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2">
    <w:name w:val="F2B08666786E4EB7BFD53BD6846D83042"/>
    <w:rsid w:val="003D2F63"/>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3">
    <w:name w:val="E3AE78325B944411860EB329A6C926F613"/>
    <w:rsid w:val="003D2F63"/>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3">
    <w:name w:val="6A7C32020F5F41DA81387F9F2A78079A3"/>
    <w:rsid w:val="003D2F63"/>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3">
    <w:name w:val="8C93879B7E874288906632D68A2FB3B13"/>
    <w:rsid w:val="003D2F63"/>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3">
    <w:name w:val="8C32C8C8E5954F04B3C09066540020ED3"/>
    <w:rsid w:val="003D2F63"/>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14">
    <w:name w:val="A566FB3B430440DFA8D738437AD9562014"/>
    <w:rsid w:val="003D2F63"/>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3">
    <w:name w:val="0AA7D2B6894B415F88D58676088FABD93"/>
    <w:rsid w:val="003D2F63"/>
    <w:pPr>
      <w:spacing w:after="0" w:line="240" w:lineRule="auto"/>
    </w:pPr>
    <w:rPr>
      <w:rFonts w:ascii="Times New Roman" w:eastAsia="Times New Roman" w:hAnsi="Times New Roman" w:cs="Times New Roman"/>
      <w:sz w:val="24"/>
      <w:szCs w:val="24"/>
      <w:lang w:eastAsia="en-US"/>
    </w:rPr>
  </w:style>
  <w:style w:type="paragraph" w:customStyle="1" w:styleId="128D670948E8462692E9BEC70078F2101">
    <w:name w:val="128D670948E8462692E9BEC70078F2101"/>
    <w:rsid w:val="003D2F63"/>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14">
    <w:name w:val="F8EE17C924C04F5BB0C8F4B6AFF4C67314"/>
    <w:rsid w:val="003D2F63"/>
    <w:pPr>
      <w:spacing w:after="0" w:line="240" w:lineRule="auto"/>
    </w:pPr>
    <w:rPr>
      <w:rFonts w:ascii="Times New Roman" w:eastAsia="Times New Roman" w:hAnsi="Times New Roman" w:cs="Times New Roman"/>
      <w:sz w:val="24"/>
      <w:szCs w:val="24"/>
      <w:lang w:eastAsia="en-US"/>
    </w:rPr>
  </w:style>
  <w:style w:type="paragraph" w:customStyle="1" w:styleId="92BC1F5EAE6E45768F0369C41656942C">
    <w:name w:val="92BC1F5EAE6E45768F0369C41656942C"/>
    <w:rsid w:val="003D2F63"/>
  </w:style>
  <w:style w:type="paragraph" w:customStyle="1" w:styleId="EC81F5C49E7B40B29F18F9FE800AE226">
    <w:name w:val="EC81F5C49E7B40B29F18F9FE800AE226"/>
    <w:rsid w:val="003D2F63"/>
  </w:style>
  <w:style w:type="paragraph" w:customStyle="1" w:styleId="396777E7D368453AA2947FACA3C7A31E">
    <w:name w:val="396777E7D368453AA2947FACA3C7A31E"/>
    <w:rsid w:val="003D2F63"/>
  </w:style>
  <w:style w:type="paragraph" w:customStyle="1" w:styleId="7ADDB963316742E396561E7F63DBA31B">
    <w:name w:val="7ADDB963316742E396561E7F63DBA31B"/>
    <w:rsid w:val="003D2F63"/>
  </w:style>
  <w:style w:type="paragraph" w:customStyle="1" w:styleId="DD3EBF7EF92249CCAB9BB3EBB797279C">
    <w:name w:val="DD3EBF7EF92249CCAB9BB3EBB797279C"/>
    <w:rsid w:val="003D2F63"/>
  </w:style>
  <w:style w:type="paragraph" w:customStyle="1" w:styleId="97CBA55775E043DF94715219D045AEEF">
    <w:name w:val="97CBA55775E043DF94715219D045AEEF"/>
    <w:rsid w:val="003D2F63"/>
  </w:style>
  <w:style w:type="paragraph" w:customStyle="1" w:styleId="8FDF8623703B46FDAA55EE2E42D61444">
    <w:name w:val="8FDF8623703B46FDAA55EE2E42D61444"/>
    <w:rsid w:val="003D2F63"/>
  </w:style>
  <w:style w:type="paragraph" w:customStyle="1" w:styleId="621C8C54CBC14DA2A6242B568575A21E">
    <w:name w:val="621C8C54CBC14DA2A6242B568575A21E"/>
    <w:rsid w:val="003D2F63"/>
  </w:style>
  <w:style w:type="paragraph" w:customStyle="1" w:styleId="1A7861EAB4DE46599B6C8659FC937CB5">
    <w:name w:val="1A7861EAB4DE46599B6C8659FC937CB5"/>
    <w:rsid w:val="003D2F63"/>
  </w:style>
  <w:style w:type="paragraph" w:customStyle="1" w:styleId="E8224A62ED0D43BDA4FF353E66EB1ACD">
    <w:name w:val="E8224A62ED0D43BDA4FF353E66EB1ACD"/>
    <w:rsid w:val="003D2F63"/>
  </w:style>
  <w:style w:type="paragraph" w:customStyle="1" w:styleId="AD3FBB4252B04A04AAF2D3A0446BE3F1">
    <w:name w:val="AD3FBB4252B04A04AAF2D3A0446BE3F1"/>
    <w:rsid w:val="003D2F63"/>
  </w:style>
  <w:style w:type="paragraph" w:customStyle="1" w:styleId="AFD60CFE9E7A4643BDB0BE51EF1FC81B">
    <w:name w:val="AFD60CFE9E7A4643BDB0BE51EF1FC81B"/>
    <w:rsid w:val="003D2F63"/>
  </w:style>
  <w:style w:type="paragraph" w:customStyle="1" w:styleId="FEA63A24B67A45F1A1B63F580CC68A32">
    <w:name w:val="FEA63A24B67A45F1A1B63F580CC68A32"/>
    <w:rsid w:val="003D2F63"/>
  </w:style>
  <w:style w:type="paragraph" w:customStyle="1" w:styleId="4BCE8C4BFCF543D4B5DC9CA053F9F224">
    <w:name w:val="4BCE8C4BFCF543D4B5DC9CA053F9F224"/>
    <w:rsid w:val="003D2F63"/>
  </w:style>
  <w:style w:type="paragraph" w:customStyle="1" w:styleId="DC74ADAD47D04B7391377DC24CE56C14">
    <w:name w:val="DC74ADAD47D04B7391377DC24CE56C14"/>
    <w:rsid w:val="003D2F63"/>
  </w:style>
  <w:style w:type="paragraph" w:customStyle="1" w:styleId="5BF792F0A24340A4A5B628E40614855D">
    <w:name w:val="5BF792F0A24340A4A5B628E40614855D"/>
    <w:rsid w:val="003D2F63"/>
  </w:style>
  <w:style w:type="paragraph" w:customStyle="1" w:styleId="C9A620F20F3F4321973ADE85D2342A9B12">
    <w:name w:val="C9A620F20F3F4321973ADE85D2342A9B12"/>
    <w:rsid w:val="003D2F63"/>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3">
    <w:name w:val="F2B08666786E4EB7BFD53BD6846D83043"/>
    <w:rsid w:val="003D2F63"/>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4">
    <w:name w:val="E3AE78325B944411860EB329A6C926F614"/>
    <w:rsid w:val="003D2F63"/>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4">
    <w:name w:val="6A7C32020F5F41DA81387F9F2A78079A4"/>
    <w:rsid w:val="003D2F63"/>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4">
    <w:name w:val="8C93879B7E874288906632D68A2FB3B14"/>
    <w:rsid w:val="003D2F63"/>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4">
    <w:name w:val="8C32C8C8E5954F04B3C09066540020ED4"/>
    <w:rsid w:val="003D2F63"/>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15">
    <w:name w:val="A566FB3B430440DFA8D738437AD9562015"/>
    <w:rsid w:val="003D2F63"/>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4">
    <w:name w:val="0AA7D2B6894B415F88D58676088FABD94"/>
    <w:rsid w:val="003D2F63"/>
    <w:pPr>
      <w:spacing w:after="0" w:line="240" w:lineRule="auto"/>
    </w:pPr>
    <w:rPr>
      <w:rFonts w:ascii="Times New Roman" w:eastAsia="Times New Roman" w:hAnsi="Times New Roman" w:cs="Times New Roman"/>
      <w:sz w:val="24"/>
      <w:szCs w:val="24"/>
      <w:lang w:eastAsia="en-US"/>
    </w:rPr>
  </w:style>
  <w:style w:type="paragraph" w:customStyle="1" w:styleId="E8224A62ED0D43BDA4FF353E66EB1ACD1">
    <w:name w:val="E8224A62ED0D43BDA4FF353E66EB1ACD1"/>
    <w:rsid w:val="003D2F63"/>
    <w:pPr>
      <w:spacing w:after="0" w:line="240" w:lineRule="auto"/>
    </w:pPr>
    <w:rPr>
      <w:rFonts w:ascii="Times New Roman" w:eastAsia="Times New Roman" w:hAnsi="Times New Roman" w:cs="Times New Roman"/>
      <w:sz w:val="24"/>
      <w:szCs w:val="24"/>
      <w:lang w:eastAsia="en-US"/>
    </w:rPr>
  </w:style>
  <w:style w:type="paragraph" w:customStyle="1" w:styleId="AD3FBB4252B04A04AAF2D3A0446BE3F11">
    <w:name w:val="AD3FBB4252B04A04AAF2D3A0446BE3F11"/>
    <w:rsid w:val="003D2F63"/>
    <w:pPr>
      <w:spacing w:after="0" w:line="240" w:lineRule="auto"/>
    </w:pPr>
    <w:rPr>
      <w:rFonts w:ascii="Times New Roman" w:eastAsia="Times New Roman" w:hAnsi="Times New Roman" w:cs="Times New Roman"/>
      <w:sz w:val="24"/>
      <w:szCs w:val="24"/>
      <w:lang w:eastAsia="en-US"/>
    </w:rPr>
  </w:style>
  <w:style w:type="paragraph" w:customStyle="1" w:styleId="AFD60CFE9E7A4643BDB0BE51EF1FC81B1">
    <w:name w:val="AFD60CFE9E7A4643BDB0BE51EF1FC81B1"/>
    <w:rsid w:val="003D2F63"/>
    <w:pPr>
      <w:spacing w:after="0" w:line="240" w:lineRule="auto"/>
    </w:pPr>
    <w:rPr>
      <w:rFonts w:ascii="Times New Roman" w:eastAsia="Times New Roman" w:hAnsi="Times New Roman" w:cs="Times New Roman"/>
      <w:sz w:val="24"/>
      <w:szCs w:val="24"/>
      <w:lang w:eastAsia="en-US"/>
    </w:rPr>
  </w:style>
  <w:style w:type="paragraph" w:customStyle="1" w:styleId="FEA63A24B67A45F1A1B63F580CC68A321">
    <w:name w:val="FEA63A24B67A45F1A1B63F580CC68A321"/>
    <w:rsid w:val="003D2F63"/>
    <w:pPr>
      <w:spacing w:after="0" w:line="240" w:lineRule="auto"/>
    </w:pPr>
    <w:rPr>
      <w:rFonts w:ascii="Times New Roman" w:eastAsia="Times New Roman" w:hAnsi="Times New Roman" w:cs="Times New Roman"/>
      <w:sz w:val="24"/>
      <w:szCs w:val="24"/>
      <w:lang w:eastAsia="en-US"/>
    </w:rPr>
  </w:style>
  <w:style w:type="paragraph" w:customStyle="1" w:styleId="5BF792F0A24340A4A5B628E40614855D1">
    <w:name w:val="5BF792F0A24340A4A5B628E40614855D1"/>
    <w:rsid w:val="003D2F63"/>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15">
    <w:name w:val="F8EE17C924C04F5BB0C8F4B6AFF4C67315"/>
    <w:rsid w:val="003D2F63"/>
    <w:pPr>
      <w:spacing w:after="0" w:line="240" w:lineRule="auto"/>
    </w:pPr>
    <w:rPr>
      <w:rFonts w:ascii="Times New Roman" w:eastAsia="Times New Roman" w:hAnsi="Times New Roman" w:cs="Times New Roman"/>
      <w:sz w:val="24"/>
      <w:szCs w:val="24"/>
      <w:lang w:eastAsia="en-US"/>
    </w:rPr>
  </w:style>
  <w:style w:type="paragraph" w:customStyle="1" w:styleId="AA9D1B96E79E45108399078F5F391097">
    <w:name w:val="AA9D1B96E79E45108399078F5F391097"/>
    <w:rsid w:val="003D2F63"/>
  </w:style>
  <w:style w:type="paragraph" w:customStyle="1" w:styleId="FF4C869817744EE982DADB465EF54A2B">
    <w:name w:val="FF4C869817744EE982DADB465EF54A2B"/>
    <w:rsid w:val="003D2F63"/>
  </w:style>
  <w:style w:type="paragraph" w:customStyle="1" w:styleId="7332146665B0476789486613B2841E91">
    <w:name w:val="7332146665B0476789486613B2841E91"/>
    <w:rsid w:val="003D2F63"/>
  </w:style>
  <w:style w:type="paragraph" w:customStyle="1" w:styleId="C9A620F20F3F4321973ADE85D2342A9B13">
    <w:name w:val="C9A620F20F3F4321973ADE85D2342A9B13"/>
    <w:rsid w:val="003860B6"/>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4">
    <w:name w:val="F2B08666786E4EB7BFD53BD6846D83044"/>
    <w:rsid w:val="003860B6"/>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5">
    <w:name w:val="E3AE78325B944411860EB329A6C926F615"/>
    <w:rsid w:val="003860B6"/>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5">
    <w:name w:val="6A7C32020F5F41DA81387F9F2A78079A5"/>
    <w:rsid w:val="003860B6"/>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5">
    <w:name w:val="8C93879B7E874288906632D68A2FB3B15"/>
    <w:rsid w:val="003860B6"/>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5">
    <w:name w:val="8C32C8C8E5954F04B3C09066540020ED5"/>
    <w:rsid w:val="003860B6"/>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16">
    <w:name w:val="A566FB3B430440DFA8D738437AD9562016"/>
    <w:rsid w:val="003860B6"/>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5">
    <w:name w:val="0AA7D2B6894B415F88D58676088FABD95"/>
    <w:rsid w:val="003860B6"/>
    <w:pPr>
      <w:spacing w:after="0" w:line="240" w:lineRule="auto"/>
    </w:pPr>
    <w:rPr>
      <w:rFonts w:ascii="Times New Roman" w:eastAsia="Times New Roman" w:hAnsi="Times New Roman" w:cs="Times New Roman"/>
      <w:sz w:val="24"/>
      <w:szCs w:val="24"/>
      <w:lang w:eastAsia="en-US"/>
    </w:rPr>
  </w:style>
  <w:style w:type="paragraph" w:customStyle="1" w:styleId="E8224A62ED0D43BDA4FF353E66EB1ACD2">
    <w:name w:val="E8224A62ED0D43BDA4FF353E66EB1ACD2"/>
    <w:rsid w:val="003860B6"/>
    <w:pPr>
      <w:spacing w:after="0" w:line="240" w:lineRule="auto"/>
    </w:pPr>
    <w:rPr>
      <w:rFonts w:ascii="Times New Roman" w:eastAsia="Times New Roman" w:hAnsi="Times New Roman" w:cs="Times New Roman"/>
      <w:sz w:val="24"/>
      <w:szCs w:val="24"/>
      <w:lang w:eastAsia="en-US"/>
    </w:rPr>
  </w:style>
  <w:style w:type="paragraph" w:customStyle="1" w:styleId="AD3FBB4252B04A04AAF2D3A0446BE3F12">
    <w:name w:val="AD3FBB4252B04A04AAF2D3A0446BE3F12"/>
    <w:rsid w:val="003860B6"/>
    <w:pPr>
      <w:spacing w:after="0" w:line="240" w:lineRule="auto"/>
    </w:pPr>
    <w:rPr>
      <w:rFonts w:ascii="Times New Roman" w:eastAsia="Times New Roman" w:hAnsi="Times New Roman" w:cs="Times New Roman"/>
      <w:sz w:val="24"/>
      <w:szCs w:val="24"/>
      <w:lang w:eastAsia="en-US"/>
    </w:rPr>
  </w:style>
  <w:style w:type="paragraph" w:customStyle="1" w:styleId="AFD60CFE9E7A4643BDB0BE51EF1FC81B2">
    <w:name w:val="AFD60CFE9E7A4643BDB0BE51EF1FC81B2"/>
    <w:rsid w:val="003860B6"/>
    <w:pPr>
      <w:spacing w:after="0" w:line="240" w:lineRule="auto"/>
    </w:pPr>
    <w:rPr>
      <w:rFonts w:ascii="Times New Roman" w:eastAsia="Times New Roman" w:hAnsi="Times New Roman" w:cs="Times New Roman"/>
      <w:sz w:val="24"/>
      <w:szCs w:val="24"/>
      <w:lang w:eastAsia="en-US"/>
    </w:rPr>
  </w:style>
  <w:style w:type="paragraph" w:customStyle="1" w:styleId="FEA63A24B67A45F1A1B63F580CC68A322">
    <w:name w:val="FEA63A24B67A45F1A1B63F580CC68A322"/>
    <w:rsid w:val="003860B6"/>
    <w:pPr>
      <w:spacing w:after="0" w:line="240" w:lineRule="auto"/>
    </w:pPr>
    <w:rPr>
      <w:rFonts w:ascii="Times New Roman" w:eastAsia="Times New Roman" w:hAnsi="Times New Roman" w:cs="Times New Roman"/>
      <w:sz w:val="24"/>
      <w:szCs w:val="24"/>
      <w:lang w:eastAsia="en-US"/>
    </w:rPr>
  </w:style>
  <w:style w:type="paragraph" w:customStyle="1" w:styleId="5BF792F0A24340A4A5B628E40614855D2">
    <w:name w:val="5BF792F0A24340A4A5B628E40614855D2"/>
    <w:rsid w:val="003860B6"/>
    <w:pPr>
      <w:spacing w:after="0" w:line="240" w:lineRule="auto"/>
    </w:pPr>
    <w:rPr>
      <w:rFonts w:ascii="Times New Roman" w:eastAsia="Times New Roman" w:hAnsi="Times New Roman" w:cs="Times New Roman"/>
      <w:sz w:val="24"/>
      <w:szCs w:val="24"/>
      <w:lang w:eastAsia="en-US"/>
    </w:rPr>
  </w:style>
  <w:style w:type="paragraph" w:customStyle="1" w:styleId="AA9D1B96E79E45108399078F5F3910971">
    <w:name w:val="AA9D1B96E79E45108399078F5F3910971"/>
    <w:rsid w:val="003860B6"/>
    <w:pPr>
      <w:spacing w:after="0" w:line="240" w:lineRule="auto"/>
    </w:pPr>
    <w:rPr>
      <w:rFonts w:ascii="Times New Roman" w:eastAsia="Times New Roman" w:hAnsi="Times New Roman" w:cs="Times New Roman"/>
      <w:sz w:val="24"/>
      <w:szCs w:val="24"/>
      <w:lang w:eastAsia="en-US"/>
    </w:rPr>
  </w:style>
  <w:style w:type="paragraph" w:customStyle="1" w:styleId="FF4C869817744EE982DADB465EF54A2B1">
    <w:name w:val="FF4C869817744EE982DADB465EF54A2B1"/>
    <w:rsid w:val="003860B6"/>
    <w:pPr>
      <w:spacing w:after="0" w:line="240" w:lineRule="auto"/>
    </w:pPr>
    <w:rPr>
      <w:rFonts w:ascii="Times New Roman" w:eastAsia="Times New Roman" w:hAnsi="Times New Roman" w:cs="Times New Roman"/>
      <w:sz w:val="24"/>
      <w:szCs w:val="24"/>
      <w:lang w:eastAsia="en-US"/>
    </w:rPr>
  </w:style>
  <w:style w:type="paragraph" w:customStyle="1" w:styleId="7332146665B0476789486613B2841E911">
    <w:name w:val="7332146665B0476789486613B2841E911"/>
    <w:rsid w:val="003860B6"/>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16">
    <w:name w:val="F8EE17C924C04F5BB0C8F4B6AFF4C67316"/>
    <w:rsid w:val="003860B6"/>
    <w:pPr>
      <w:spacing w:after="0" w:line="240" w:lineRule="auto"/>
    </w:pPr>
    <w:rPr>
      <w:rFonts w:ascii="Times New Roman" w:eastAsia="Times New Roman" w:hAnsi="Times New Roman" w:cs="Times New Roman"/>
      <w:sz w:val="24"/>
      <w:szCs w:val="24"/>
      <w:lang w:eastAsia="en-US"/>
    </w:rPr>
  </w:style>
  <w:style w:type="paragraph" w:customStyle="1" w:styleId="9DD26907783F472E9576BEF90B57190B">
    <w:name w:val="9DD26907783F472E9576BEF90B57190B"/>
    <w:rsid w:val="003860B6"/>
  </w:style>
  <w:style w:type="paragraph" w:customStyle="1" w:styleId="44017646A8C9416FAA9508B7A4D6D572">
    <w:name w:val="44017646A8C9416FAA9508B7A4D6D572"/>
    <w:rsid w:val="003860B6"/>
  </w:style>
  <w:style w:type="paragraph" w:customStyle="1" w:styleId="D9BD891E8DB84ED2A4310826A3D9810D">
    <w:name w:val="D9BD891E8DB84ED2A4310826A3D9810D"/>
    <w:rsid w:val="003860B6"/>
  </w:style>
  <w:style w:type="paragraph" w:customStyle="1" w:styleId="E62B260294824CB6B439A4A35D252B2E">
    <w:name w:val="E62B260294824CB6B439A4A35D252B2E"/>
    <w:rsid w:val="003860B6"/>
  </w:style>
  <w:style w:type="paragraph" w:customStyle="1" w:styleId="5D27853453C34BF79BECA6816F6639F9">
    <w:name w:val="5D27853453C34BF79BECA6816F6639F9"/>
    <w:rsid w:val="003860B6"/>
  </w:style>
  <w:style w:type="paragraph" w:customStyle="1" w:styleId="BB88C0D07570480BBFA8434B9C1196F6">
    <w:name w:val="BB88C0D07570480BBFA8434B9C1196F6"/>
    <w:rsid w:val="003860B6"/>
  </w:style>
  <w:style w:type="paragraph" w:customStyle="1" w:styleId="FA0D1C2A36E74B43BBA8ABD927D8BC98">
    <w:name w:val="FA0D1C2A36E74B43BBA8ABD927D8BC98"/>
    <w:rsid w:val="003860B6"/>
  </w:style>
  <w:style w:type="paragraph" w:customStyle="1" w:styleId="C42CD0EEC4CE416EABE3BCB8298E1B66">
    <w:name w:val="C42CD0EEC4CE416EABE3BCB8298E1B66"/>
    <w:rsid w:val="003860B6"/>
  </w:style>
  <w:style w:type="paragraph" w:customStyle="1" w:styleId="D23BA02CE6094915A2A01CB17606F903">
    <w:name w:val="D23BA02CE6094915A2A01CB17606F903"/>
    <w:rsid w:val="003860B6"/>
  </w:style>
  <w:style w:type="paragraph" w:customStyle="1" w:styleId="0F2C808B4D634F3FB8E4DDCA4D6CA33E">
    <w:name w:val="0F2C808B4D634F3FB8E4DDCA4D6CA33E"/>
    <w:rsid w:val="003860B6"/>
  </w:style>
  <w:style w:type="paragraph" w:customStyle="1" w:styleId="C9A620F20F3F4321973ADE85D2342A9B14">
    <w:name w:val="C9A620F20F3F4321973ADE85D2342A9B14"/>
    <w:rsid w:val="003860B6"/>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5">
    <w:name w:val="F2B08666786E4EB7BFD53BD6846D83045"/>
    <w:rsid w:val="003860B6"/>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6">
    <w:name w:val="E3AE78325B944411860EB329A6C926F616"/>
    <w:rsid w:val="003860B6"/>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6">
    <w:name w:val="6A7C32020F5F41DA81387F9F2A78079A6"/>
    <w:rsid w:val="003860B6"/>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6">
    <w:name w:val="8C93879B7E874288906632D68A2FB3B16"/>
    <w:rsid w:val="003860B6"/>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6">
    <w:name w:val="8C32C8C8E5954F04B3C09066540020ED6"/>
    <w:rsid w:val="003860B6"/>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17">
    <w:name w:val="A566FB3B430440DFA8D738437AD9562017"/>
    <w:rsid w:val="003860B6"/>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6">
    <w:name w:val="0AA7D2B6894B415F88D58676088FABD96"/>
    <w:rsid w:val="003860B6"/>
    <w:pPr>
      <w:spacing w:after="0" w:line="240" w:lineRule="auto"/>
    </w:pPr>
    <w:rPr>
      <w:rFonts w:ascii="Times New Roman" w:eastAsia="Times New Roman" w:hAnsi="Times New Roman" w:cs="Times New Roman"/>
      <w:sz w:val="24"/>
      <w:szCs w:val="24"/>
      <w:lang w:eastAsia="en-US"/>
    </w:rPr>
  </w:style>
  <w:style w:type="paragraph" w:customStyle="1" w:styleId="0F2C808B4D634F3FB8E4DDCA4D6CA33E1">
    <w:name w:val="0F2C808B4D634F3FB8E4DDCA4D6CA33E1"/>
    <w:rsid w:val="003860B6"/>
    <w:pPr>
      <w:spacing w:after="0" w:line="240" w:lineRule="auto"/>
    </w:pPr>
    <w:rPr>
      <w:rFonts w:ascii="Times New Roman" w:eastAsia="Times New Roman" w:hAnsi="Times New Roman" w:cs="Times New Roman"/>
      <w:sz w:val="24"/>
      <w:szCs w:val="24"/>
      <w:lang w:eastAsia="en-US"/>
    </w:rPr>
  </w:style>
  <w:style w:type="paragraph" w:customStyle="1" w:styleId="9DD26907783F472E9576BEF90B57190B1">
    <w:name w:val="9DD26907783F472E9576BEF90B57190B1"/>
    <w:rsid w:val="003860B6"/>
    <w:pPr>
      <w:spacing w:after="0" w:line="240" w:lineRule="auto"/>
    </w:pPr>
    <w:rPr>
      <w:rFonts w:ascii="Times New Roman" w:eastAsia="Times New Roman" w:hAnsi="Times New Roman" w:cs="Times New Roman"/>
      <w:sz w:val="24"/>
      <w:szCs w:val="24"/>
      <w:lang w:eastAsia="en-US"/>
    </w:rPr>
  </w:style>
  <w:style w:type="paragraph" w:customStyle="1" w:styleId="44017646A8C9416FAA9508B7A4D6D5721">
    <w:name w:val="44017646A8C9416FAA9508B7A4D6D5721"/>
    <w:rsid w:val="003860B6"/>
    <w:pPr>
      <w:spacing w:after="0" w:line="240" w:lineRule="auto"/>
    </w:pPr>
    <w:rPr>
      <w:rFonts w:ascii="Times New Roman" w:eastAsia="Times New Roman" w:hAnsi="Times New Roman" w:cs="Times New Roman"/>
      <w:sz w:val="24"/>
      <w:szCs w:val="24"/>
      <w:lang w:eastAsia="en-US"/>
    </w:rPr>
  </w:style>
  <w:style w:type="paragraph" w:customStyle="1" w:styleId="D9BD891E8DB84ED2A4310826A3D9810D1">
    <w:name w:val="D9BD891E8DB84ED2A4310826A3D9810D1"/>
    <w:rsid w:val="003860B6"/>
    <w:pPr>
      <w:spacing w:after="0" w:line="240" w:lineRule="auto"/>
    </w:pPr>
    <w:rPr>
      <w:rFonts w:ascii="Times New Roman" w:eastAsia="Times New Roman" w:hAnsi="Times New Roman" w:cs="Times New Roman"/>
      <w:sz w:val="24"/>
      <w:szCs w:val="24"/>
      <w:lang w:eastAsia="en-US"/>
    </w:rPr>
  </w:style>
  <w:style w:type="paragraph" w:customStyle="1" w:styleId="D23BA02CE6094915A2A01CB17606F9031">
    <w:name w:val="D23BA02CE6094915A2A01CB17606F9031"/>
    <w:rsid w:val="003860B6"/>
    <w:pPr>
      <w:spacing w:after="0" w:line="240" w:lineRule="auto"/>
    </w:pPr>
    <w:rPr>
      <w:rFonts w:ascii="Times New Roman" w:eastAsia="Times New Roman" w:hAnsi="Times New Roman" w:cs="Times New Roman"/>
      <w:sz w:val="24"/>
      <w:szCs w:val="24"/>
      <w:lang w:eastAsia="en-US"/>
    </w:rPr>
  </w:style>
  <w:style w:type="paragraph" w:customStyle="1" w:styleId="5D27853453C34BF79BECA6816F6639F91">
    <w:name w:val="5D27853453C34BF79BECA6816F6639F91"/>
    <w:rsid w:val="003860B6"/>
    <w:pPr>
      <w:spacing w:after="0" w:line="240" w:lineRule="auto"/>
    </w:pPr>
    <w:rPr>
      <w:rFonts w:ascii="Times New Roman" w:eastAsia="Times New Roman" w:hAnsi="Times New Roman" w:cs="Times New Roman"/>
      <w:sz w:val="24"/>
      <w:szCs w:val="24"/>
      <w:lang w:eastAsia="en-US"/>
    </w:rPr>
  </w:style>
  <w:style w:type="paragraph" w:customStyle="1" w:styleId="BB88C0D07570480BBFA8434B9C1196F61">
    <w:name w:val="BB88C0D07570480BBFA8434B9C1196F61"/>
    <w:rsid w:val="003860B6"/>
    <w:pPr>
      <w:spacing w:after="0" w:line="240" w:lineRule="auto"/>
    </w:pPr>
    <w:rPr>
      <w:rFonts w:ascii="Times New Roman" w:eastAsia="Times New Roman" w:hAnsi="Times New Roman" w:cs="Times New Roman"/>
      <w:sz w:val="24"/>
      <w:szCs w:val="24"/>
      <w:lang w:eastAsia="en-US"/>
    </w:rPr>
  </w:style>
  <w:style w:type="paragraph" w:customStyle="1" w:styleId="FA0D1C2A36E74B43BBA8ABD927D8BC981">
    <w:name w:val="FA0D1C2A36E74B43BBA8ABD927D8BC981"/>
    <w:rsid w:val="003860B6"/>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17">
    <w:name w:val="F8EE17C924C04F5BB0C8F4B6AFF4C67317"/>
    <w:rsid w:val="003860B6"/>
    <w:pPr>
      <w:spacing w:after="0" w:line="240" w:lineRule="auto"/>
    </w:pPr>
    <w:rPr>
      <w:rFonts w:ascii="Times New Roman" w:eastAsia="Times New Roman" w:hAnsi="Times New Roman" w:cs="Times New Roman"/>
      <w:sz w:val="24"/>
      <w:szCs w:val="24"/>
      <w:lang w:eastAsia="en-US"/>
    </w:rPr>
  </w:style>
  <w:style w:type="paragraph" w:customStyle="1" w:styleId="C9A620F20F3F4321973ADE85D2342A9B15">
    <w:name w:val="C9A620F20F3F4321973ADE85D2342A9B15"/>
    <w:rsid w:val="003860B6"/>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6">
    <w:name w:val="F2B08666786E4EB7BFD53BD6846D83046"/>
    <w:rsid w:val="003860B6"/>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7">
    <w:name w:val="E3AE78325B944411860EB329A6C926F617"/>
    <w:rsid w:val="003860B6"/>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7">
    <w:name w:val="6A7C32020F5F41DA81387F9F2A78079A7"/>
    <w:rsid w:val="003860B6"/>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7">
    <w:name w:val="8C93879B7E874288906632D68A2FB3B17"/>
    <w:rsid w:val="003860B6"/>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7">
    <w:name w:val="8C32C8C8E5954F04B3C09066540020ED7"/>
    <w:rsid w:val="003860B6"/>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18">
    <w:name w:val="A566FB3B430440DFA8D738437AD9562018"/>
    <w:rsid w:val="003860B6"/>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7">
    <w:name w:val="0AA7D2B6894B415F88D58676088FABD97"/>
    <w:rsid w:val="003860B6"/>
    <w:pPr>
      <w:spacing w:after="0" w:line="240" w:lineRule="auto"/>
    </w:pPr>
    <w:rPr>
      <w:rFonts w:ascii="Times New Roman" w:eastAsia="Times New Roman" w:hAnsi="Times New Roman" w:cs="Times New Roman"/>
      <w:sz w:val="24"/>
      <w:szCs w:val="24"/>
      <w:lang w:eastAsia="en-US"/>
    </w:rPr>
  </w:style>
  <w:style w:type="paragraph" w:customStyle="1" w:styleId="0F2C808B4D634F3FB8E4DDCA4D6CA33E2">
    <w:name w:val="0F2C808B4D634F3FB8E4DDCA4D6CA33E2"/>
    <w:rsid w:val="003860B6"/>
    <w:pPr>
      <w:spacing w:after="0" w:line="240" w:lineRule="auto"/>
    </w:pPr>
    <w:rPr>
      <w:rFonts w:ascii="Times New Roman" w:eastAsia="Times New Roman" w:hAnsi="Times New Roman" w:cs="Times New Roman"/>
      <w:sz w:val="24"/>
      <w:szCs w:val="24"/>
      <w:lang w:eastAsia="en-US"/>
    </w:rPr>
  </w:style>
  <w:style w:type="paragraph" w:customStyle="1" w:styleId="9DD26907783F472E9576BEF90B57190B2">
    <w:name w:val="9DD26907783F472E9576BEF90B57190B2"/>
    <w:rsid w:val="003860B6"/>
    <w:pPr>
      <w:spacing w:after="0" w:line="240" w:lineRule="auto"/>
    </w:pPr>
    <w:rPr>
      <w:rFonts w:ascii="Times New Roman" w:eastAsia="Times New Roman" w:hAnsi="Times New Roman" w:cs="Times New Roman"/>
      <w:sz w:val="24"/>
      <w:szCs w:val="24"/>
      <w:lang w:eastAsia="en-US"/>
    </w:rPr>
  </w:style>
  <w:style w:type="paragraph" w:customStyle="1" w:styleId="D23BA02CE6094915A2A01CB17606F9032">
    <w:name w:val="D23BA02CE6094915A2A01CB17606F9032"/>
    <w:rsid w:val="003860B6"/>
    <w:pPr>
      <w:spacing w:after="0" w:line="240" w:lineRule="auto"/>
    </w:pPr>
    <w:rPr>
      <w:rFonts w:ascii="Times New Roman" w:eastAsia="Times New Roman" w:hAnsi="Times New Roman" w:cs="Times New Roman"/>
      <w:sz w:val="24"/>
      <w:szCs w:val="24"/>
      <w:lang w:eastAsia="en-US"/>
    </w:rPr>
  </w:style>
  <w:style w:type="paragraph" w:customStyle="1" w:styleId="5D27853453C34BF79BECA6816F6639F92">
    <w:name w:val="5D27853453C34BF79BECA6816F6639F92"/>
    <w:rsid w:val="003860B6"/>
    <w:pPr>
      <w:spacing w:after="0" w:line="240" w:lineRule="auto"/>
    </w:pPr>
    <w:rPr>
      <w:rFonts w:ascii="Times New Roman" w:eastAsia="Times New Roman" w:hAnsi="Times New Roman" w:cs="Times New Roman"/>
      <w:sz w:val="24"/>
      <w:szCs w:val="24"/>
      <w:lang w:eastAsia="en-US"/>
    </w:rPr>
  </w:style>
  <w:style w:type="paragraph" w:customStyle="1" w:styleId="BB88C0D07570480BBFA8434B9C1196F62">
    <w:name w:val="BB88C0D07570480BBFA8434B9C1196F62"/>
    <w:rsid w:val="003860B6"/>
    <w:pPr>
      <w:spacing w:after="0" w:line="240" w:lineRule="auto"/>
    </w:pPr>
    <w:rPr>
      <w:rFonts w:ascii="Times New Roman" w:eastAsia="Times New Roman" w:hAnsi="Times New Roman" w:cs="Times New Roman"/>
      <w:sz w:val="24"/>
      <w:szCs w:val="24"/>
      <w:lang w:eastAsia="en-US"/>
    </w:rPr>
  </w:style>
  <w:style w:type="paragraph" w:customStyle="1" w:styleId="FA0D1C2A36E74B43BBA8ABD927D8BC982">
    <w:name w:val="FA0D1C2A36E74B43BBA8ABD927D8BC982"/>
    <w:rsid w:val="003860B6"/>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18">
    <w:name w:val="F8EE17C924C04F5BB0C8F4B6AFF4C67318"/>
    <w:rsid w:val="003860B6"/>
    <w:pPr>
      <w:spacing w:after="0" w:line="240" w:lineRule="auto"/>
    </w:pPr>
    <w:rPr>
      <w:rFonts w:ascii="Times New Roman" w:eastAsia="Times New Roman" w:hAnsi="Times New Roman" w:cs="Times New Roman"/>
      <w:sz w:val="24"/>
      <w:szCs w:val="24"/>
      <w:lang w:eastAsia="en-US"/>
    </w:rPr>
  </w:style>
  <w:style w:type="paragraph" w:customStyle="1" w:styleId="483E418620614B58A5B1E9E9746BA784">
    <w:name w:val="483E418620614B58A5B1E9E9746BA784"/>
    <w:rsid w:val="003860B6"/>
  </w:style>
  <w:style w:type="paragraph" w:customStyle="1" w:styleId="861496D752FA4021AC64F2E487E32A52">
    <w:name w:val="861496D752FA4021AC64F2E487E32A52"/>
    <w:rsid w:val="003860B6"/>
  </w:style>
  <w:style w:type="paragraph" w:customStyle="1" w:styleId="C9A620F20F3F4321973ADE85D2342A9B16">
    <w:name w:val="C9A620F20F3F4321973ADE85D2342A9B16"/>
    <w:rsid w:val="003860B6"/>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7">
    <w:name w:val="F2B08666786E4EB7BFD53BD6846D83047"/>
    <w:rsid w:val="003860B6"/>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8">
    <w:name w:val="E3AE78325B944411860EB329A6C926F618"/>
    <w:rsid w:val="003860B6"/>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8">
    <w:name w:val="6A7C32020F5F41DA81387F9F2A78079A8"/>
    <w:rsid w:val="003860B6"/>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8">
    <w:name w:val="8C93879B7E874288906632D68A2FB3B18"/>
    <w:rsid w:val="003860B6"/>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8">
    <w:name w:val="8C32C8C8E5954F04B3C09066540020ED8"/>
    <w:rsid w:val="003860B6"/>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19">
    <w:name w:val="A566FB3B430440DFA8D738437AD9562019"/>
    <w:rsid w:val="003860B6"/>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8">
    <w:name w:val="0AA7D2B6894B415F88D58676088FABD98"/>
    <w:rsid w:val="003860B6"/>
    <w:pPr>
      <w:spacing w:after="0" w:line="240" w:lineRule="auto"/>
    </w:pPr>
    <w:rPr>
      <w:rFonts w:ascii="Times New Roman" w:eastAsia="Times New Roman" w:hAnsi="Times New Roman" w:cs="Times New Roman"/>
      <w:sz w:val="24"/>
      <w:szCs w:val="24"/>
      <w:lang w:eastAsia="en-US"/>
    </w:rPr>
  </w:style>
  <w:style w:type="paragraph" w:customStyle="1" w:styleId="0F2C808B4D634F3FB8E4DDCA4D6CA33E3">
    <w:name w:val="0F2C808B4D634F3FB8E4DDCA4D6CA33E3"/>
    <w:rsid w:val="003860B6"/>
    <w:pPr>
      <w:spacing w:after="0" w:line="240" w:lineRule="auto"/>
    </w:pPr>
    <w:rPr>
      <w:rFonts w:ascii="Times New Roman" w:eastAsia="Times New Roman" w:hAnsi="Times New Roman" w:cs="Times New Roman"/>
      <w:sz w:val="24"/>
      <w:szCs w:val="24"/>
      <w:lang w:eastAsia="en-US"/>
    </w:rPr>
  </w:style>
  <w:style w:type="paragraph" w:customStyle="1" w:styleId="9DD26907783F472E9576BEF90B57190B3">
    <w:name w:val="9DD26907783F472E9576BEF90B57190B3"/>
    <w:rsid w:val="003860B6"/>
    <w:pPr>
      <w:spacing w:after="0" w:line="240" w:lineRule="auto"/>
    </w:pPr>
    <w:rPr>
      <w:rFonts w:ascii="Times New Roman" w:eastAsia="Times New Roman" w:hAnsi="Times New Roman" w:cs="Times New Roman"/>
      <w:sz w:val="24"/>
      <w:szCs w:val="24"/>
      <w:lang w:eastAsia="en-US"/>
    </w:rPr>
  </w:style>
  <w:style w:type="paragraph" w:customStyle="1" w:styleId="483E418620614B58A5B1E9E9746BA7841">
    <w:name w:val="483E418620614B58A5B1E9E9746BA7841"/>
    <w:rsid w:val="003860B6"/>
    <w:pPr>
      <w:spacing w:after="0" w:line="240" w:lineRule="auto"/>
    </w:pPr>
    <w:rPr>
      <w:rFonts w:ascii="Times New Roman" w:eastAsia="Times New Roman" w:hAnsi="Times New Roman" w:cs="Times New Roman"/>
      <w:sz w:val="24"/>
      <w:szCs w:val="24"/>
      <w:lang w:eastAsia="en-US"/>
    </w:rPr>
  </w:style>
  <w:style w:type="paragraph" w:customStyle="1" w:styleId="861496D752FA4021AC64F2E487E32A521">
    <w:name w:val="861496D752FA4021AC64F2E487E32A521"/>
    <w:rsid w:val="003860B6"/>
    <w:pPr>
      <w:spacing w:after="0" w:line="240" w:lineRule="auto"/>
    </w:pPr>
    <w:rPr>
      <w:rFonts w:ascii="Times New Roman" w:eastAsia="Times New Roman" w:hAnsi="Times New Roman" w:cs="Times New Roman"/>
      <w:sz w:val="24"/>
      <w:szCs w:val="24"/>
      <w:lang w:eastAsia="en-US"/>
    </w:rPr>
  </w:style>
  <w:style w:type="paragraph" w:customStyle="1" w:styleId="D23BA02CE6094915A2A01CB17606F9033">
    <w:name w:val="D23BA02CE6094915A2A01CB17606F9033"/>
    <w:rsid w:val="003860B6"/>
    <w:pPr>
      <w:spacing w:after="0" w:line="240" w:lineRule="auto"/>
    </w:pPr>
    <w:rPr>
      <w:rFonts w:ascii="Times New Roman" w:eastAsia="Times New Roman" w:hAnsi="Times New Roman" w:cs="Times New Roman"/>
      <w:sz w:val="24"/>
      <w:szCs w:val="24"/>
      <w:lang w:eastAsia="en-US"/>
    </w:rPr>
  </w:style>
  <w:style w:type="paragraph" w:customStyle="1" w:styleId="5D27853453C34BF79BECA6816F6639F93">
    <w:name w:val="5D27853453C34BF79BECA6816F6639F93"/>
    <w:rsid w:val="003860B6"/>
    <w:pPr>
      <w:spacing w:after="0" w:line="240" w:lineRule="auto"/>
    </w:pPr>
    <w:rPr>
      <w:rFonts w:ascii="Times New Roman" w:eastAsia="Times New Roman" w:hAnsi="Times New Roman" w:cs="Times New Roman"/>
      <w:sz w:val="24"/>
      <w:szCs w:val="24"/>
      <w:lang w:eastAsia="en-US"/>
    </w:rPr>
  </w:style>
  <w:style w:type="paragraph" w:customStyle="1" w:styleId="BB88C0D07570480BBFA8434B9C1196F63">
    <w:name w:val="BB88C0D07570480BBFA8434B9C1196F63"/>
    <w:rsid w:val="003860B6"/>
    <w:pPr>
      <w:spacing w:after="0" w:line="240" w:lineRule="auto"/>
    </w:pPr>
    <w:rPr>
      <w:rFonts w:ascii="Times New Roman" w:eastAsia="Times New Roman" w:hAnsi="Times New Roman" w:cs="Times New Roman"/>
      <w:sz w:val="24"/>
      <w:szCs w:val="24"/>
      <w:lang w:eastAsia="en-US"/>
    </w:rPr>
  </w:style>
  <w:style w:type="paragraph" w:customStyle="1" w:styleId="FA0D1C2A36E74B43BBA8ABD927D8BC983">
    <w:name w:val="FA0D1C2A36E74B43BBA8ABD927D8BC983"/>
    <w:rsid w:val="003860B6"/>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19">
    <w:name w:val="F8EE17C924C04F5BB0C8F4B6AFF4C67319"/>
    <w:rsid w:val="003860B6"/>
    <w:pPr>
      <w:spacing w:after="0" w:line="240" w:lineRule="auto"/>
    </w:pPr>
    <w:rPr>
      <w:rFonts w:ascii="Times New Roman" w:eastAsia="Times New Roman" w:hAnsi="Times New Roman" w:cs="Times New Roman"/>
      <w:sz w:val="24"/>
      <w:szCs w:val="24"/>
      <w:lang w:eastAsia="en-US"/>
    </w:rPr>
  </w:style>
  <w:style w:type="paragraph" w:customStyle="1" w:styleId="C9A620F20F3F4321973ADE85D2342A9B17">
    <w:name w:val="C9A620F20F3F4321973ADE85D2342A9B17"/>
    <w:rsid w:val="003860B6"/>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8">
    <w:name w:val="F2B08666786E4EB7BFD53BD6846D83048"/>
    <w:rsid w:val="003860B6"/>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19">
    <w:name w:val="E3AE78325B944411860EB329A6C926F619"/>
    <w:rsid w:val="003860B6"/>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9">
    <w:name w:val="6A7C32020F5F41DA81387F9F2A78079A9"/>
    <w:rsid w:val="003860B6"/>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9">
    <w:name w:val="8C93879B7E874288906632D68A2FB3B19"/>
    <w:rsid w:val="003860B6"/>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9">
    <w:name w:val="8C32C8C8E5954F04B3C09066540020ED9"/>
    <w:rsid w:val="003860B6"/>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20">
    <w:name w:val="A566FB3B430440DFA8D738437AD9562020"/>
    <w:rsid w:val="003860B6"/>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9">
    <w:name w:val="0AA7D2B6894B415F88D58676088FABD99"/>
    <w:rsid w:val="003860B6"/>
    <w:pPr>
      <w:spacing w:after="0" w:line="240" w:lineRule="auto"/>
    </w:pPr>
    <w:rPr>
      <w:rFonts w:ascii="Times New Roman" w:eastAsia="Times New Roman" w:hAnsi="Times New Roman" w:cs="Times New Roman"/>
      <w:sz w:val="24"/>
      <w:szCs w:val="24"/>
      <w:lang w:eastAsia="en-US"/>
    </w:rPr>
  </w:style>
  <w:style w:type="paragraph" w:customStyle="1" w:styleId="0F2C808B4D634F3FB8E4DDCA4D6CA33E4">
    <w:name w:val="0F2C808B4D634F3FB8E4DDCA4D6CA33E4"/>
    <w:rsid w:val="003860B6"/>
    <w:pPr>
      <w:spacing w:after="0" w:line="240" w:lineRule="auto"/>
    </w:pPr>
    <w:rPr>
      <w:rFonts w:ascii="Times New Roman" w:eastAsia="Times New Roman" w:hAnsi="Times New Roman" w:cs="Times New Roman"/>
      <w:sz w:val="24"/>
      <w:szCs w:val="24"/>
      <w:lang w:eastAsia="en-US"/>
    </w:rPr>
  </w:style>
  <w:style w:type="paragraph" w:customStyle="1" w:styleId="9DD26907783F472E9576BEF90B57190B4">
    <w:name w:val="9DD26907783F472E9576BEF90B57190B4"/>
    <w:rsid w:val="003860B6"/>
    <w:pPr>
      <w:spacing w:after="0" w:line="240" w:lineRule="auto"/>
    </w:pPr>
    <w:rPr>
      <w:rFonts w:ascii="Times New Roman" w:eastAsia="Times New Roman" w:hAnsi="Times New Roman" w:cs="Times New Roman"/>
      <w:sz w:val="24"/>
      <w:szCs w:val="24"/>
      <w:lang w:eastAsia="en-US"/>
    </w:rPr>
  </w:style>
  <w:style w:type="paragraph" w:customStyle="1" w:styleId="483E418620614B58A5B1E9E9746BA7842">
    <w:name w:val="483E418620614B58A5B1E9E9746BA7842"/>
    <w:rsid w:val="003860B6"/>
    <w:pPr>
      <w:spacing w:after="0" w:line="240" w:lineRule="auto"/>
    </w:pPr>
    <w:rPr>
      <w:rFonts w:ascii="Times New Roman" w:eastAsia="Times New Roman" w:hAnsi="Times New Roman" w:cs="Times New Roman"/>
      <w:sz w:val="24"/>
      <w:szCs w:val="24"/>
      <w:lang w:eastAsia="en-US"/>
    </w:rPr>
  </w:style>
  <w:style w:type="paragraph" w:customStyle="1" w:styleId="861496D752FA4021AC64F2E487E32A522">
    <w:name w:val="861496D752FA4021AC64F2E487E32A522"/>
    <w:rsid w:val="003860B6"/>
    <w:pPr>
      <w:spacing w:after="0" w:line="240" w:lineRule="auto"/>
    </w:pPr>
    <w:rPr>
      <w:rFonts w:ascii="Times New Roman" w:eastAsia="Times New Roman" w:hAnsi="Times New Roman" w:cs="Times New Roman"/>
      <w:sz w:val="24"/>
      <w:szCs w:val="24"/>
      <w:lang w:eastAsia="en-US"/>
    </w:rPr>
  </w:style>
  <w:style w:type="paragraph" w:customStyle="1" w:styleId="D23BA02CE6094915A2A01CB17606F9034">
    <w:name w:val="D23BA02CE6094915A2A01CB17606F9034"/>
    <w:rsid w:val="003860B6"/>
    <w:pPr>
      <w:spacing w:after="0" w:line="240" w:lineRule="auto"/>
    </w:pPr>
    <w:rPr>
      <w:rFonts w:ascii="Times New Roman" w:eastAsia="Times New Roman" w:hAnsi="Times New Roman" w:cs="Times New Roman"/>
      <w:sz w:val="24"/>
      <w:szCs w:val="24"/>
      <w:lang w:eastAsia="en-US"/>
    </w:rPr>
  </w:style>
  <w:style w:type="paragraph" w:customStyle="1" w:styleId="5D27853453C34BF79BECA6816F6639F94">
    <w:name w:val="5D27853453C34BF79BECA6816F6639F94"/>
    <w:rsid w:val="003860B6"/>
    <w:pPr>
      <w:spacing w:after="0" w:line="240" w:lineRule="auto"/>
    </w:pPr>
    <w:rPr>
      <w:rFonts w:ascii="Times New Roman" w:eastAsia="Times New Roman" w:hAnsi="Times New Roman" w:cs="Times New Roman"/>
      <w:sz w:val="24"/>
      <w:szCs w:val="24"/>
      <w:lang w:eastAsia="en-US"/>
    </w:rPr>
  </w:style>
  <w:style w:type="paragraph" w:customStyle="1" w:styleId="BB88C0D07570480BBFA8434B9C1196F64">
    <w:name w:val="BB88C0D07570480BBFA8434B9C1196F64"/>
    <w:rsid w:val="003860B6"/>
    <w:pPr>
      <w:spacing w:after="0" w:line="240" w:lineRule="auto"/>
    </w:pPr>
    <w:rPr>
      <w:rFonts w:ascii="Times New Roman" w:eastAsia="Times New Roman" w:hAnsi="Times New Roman" w:cs="Times New Roman"/>
      <w:sz w:val="24"/>
      <w:szCs w:val="24"/>
      <w:lang w:eastAsia="en-US"/>
    </w:rPr>
  </w:style>
  <w:style w:type="paragraph" w:customStyle="1" w:styleId="FA0D1C2A36E74B43BBA8ABD927D8BC984">
    <w:name w:val="FA0D1C2A36E74B43BBA8ABD927D8BC984"/>
    <w:rsid w:val="003860B6"/>
    <w:pPr>
      <w:spacing w:after="0" w:line="240" w:lineRule="auto"/>
    </w:pPr>
    <w:rPr>
      <w:rFonts w:ascii="Times New Roman" w:eastAsia="Times New Roman" w:hAnsi="Times New Roman" w:cs="Times New Roman"/>
      <w:sz w:val="24"/>
      <w:szCs w:val="24"/>
      <w:lang w:eastAsia="en-US"/>
    </w:rPr>
  </w:style>
  <w:style w:type="paragraph" w:customStyle="1" w:styleId="37459BD3E3B44016A917A9D8372BD237">
    <w:name w:val="37459BD3E3B44016A917A9D8372BD237"/>
    <w:rsid w:val="003860B6"/>
    <w:pPr>
      <w:spacing w:after="0" w:line="240" w:lineRule="auto"/>
    </w:pPr>
    <w:rPr>
      <w:rFonts w:ascii="Times New Roman" w:eastAsia="Times New Roman" w:hAnsi="Times New Roman" w:cs="Times New Roman"/>
      <w:sz w:val="24"/>
      <w:szCs w:val="24"/>
      <w:lang w:eastAsia="en-US"/>
    </w:rPr>
  </w:style>
  <w:style w:type="paragraph" w:customStyle="1" w:styleId="5DB0DB7DE94246E9A602D9410A5F499F">
    <w:name w:val="5DB0DB7DE94246E9A602D9410A5F499F"/>
    <w:rsid w:val="003860B6"/>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20">
    <w:name w:val="F8EE17C924C04F5BB0C8F4B6AFF4C67320"/>
    <w:rsid w:val="003860B6"/>
    <w:pPr>
      <w:spacing w:after="0" w:line="240" w:lineRule="auto"/>
    </w:pPr>
    <w:rPr>
      <w:rFonts w:ascii="Times New Roman" w:eastAsia="Times New Roman" w:hAnsi="Times New Roman" w:cs="Times New Roman"/>
      <w:sz w:val="24"/>
      <w:szCs w:val="24"/>
      <w:lang w:eastAsia="en-US"/>
    </w:rPr>
  </w:style>
  <w:style w:type="paragraph" w:customStyle="1" w:styleId="C9A620F20F3F4321973ADE85D2342A9B18">
    <w:name w:val="C9A620F20F3F4321973ADE85D2342A9B18"/>
    <w:rsid w:val="00F734EE"/>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9">
    <w:name w:val="F2B08666786E4EB7BFD53BD6846D83049"/>
    <w:rsid w:val="00F734EE"/>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20">
    <w:name w:val="E3AE78325B944411860EB329A6C926F620"/>
    <w:rsid w:val="00F734EE"/>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10">
    <w:name w:val="6A7C32020F5F41DA81387F9F2A78079A10"/>
    <w:rsid w:val="00F734EE"/>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10">
    <w:name w:val="8C93879B7E874288906632D68A2FB3B110"/>
    <w:rsid w:val="00F734EE"/>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10">
    <w:name w:val="8C32C8C8E5954F04B3C09066540020ED10"/>
    <w:rsid w:val="00F734EE"/>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21">
    <w:name w:val="A566FB3B430440DFA8D738437AD9562021"/>
    <w:rsid w:val="00F734EE"/>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10">
    <w:name w:val="0AA7D2B6894B415F88D58676088FABD910"/>
    <w:rsid w:val="00F734EE"/>
    <w:pPr>
      <w:spacing w:after="0" w:line="240" w:lineRule="auto"/>
    </w:pPr>
    <w:rPr>
      <w:rFonts w:ascii="Times New Roman" w:eastAsia="Times New Roman" w:hAnsi="Times New Roman" w:cs="Times New Roman"/>
      <w:sz w:val="24"/>
      <w:szCs w:val="24"/>
      <w:lang w:eastAsia="en-US"/>
    </w:rPr>
  </w:style>
  <w:style w:type="paragraph" w:customStyle="1" w:styleId="0F2C808B4D634F3FB8E4DDCA4D6CA33E5">
    <w:name w:val="0F2C808B4D634F3FB8E4DDCA4D6CA33E5"/>
    <w:rsid w:val="00F734EE"/>
    <w:pPr>
      <w:spacing w:after="0" w:line="240" w:lineRule="auto"/>
    </w:pPr>
    <w:rPr>
      <w:rFonts w:ascii="Times New Roman" w:eastAsia="Times New Roman" w:hAnsi="Times New Roman" w:cs="Times New Roman"/>
      <w:sz w:val="24"/>
      <w:szCs w:val="24"/>
      <w:lang w:eastAsia="en-US"/>
    </w:rPr>
  </w:style>
  <w:style w:type="paragraph" w:customStyle="1" w:styleId="9DD26907783F472E9576BEF90B57190B5">
    <w:name w:val="9DD26907783F472E9576BEF90B57190B5"/>
    <w:rsid w:val="00F734EE"/>
    <w:pPr>
      <w:spacing w:after="0" w:line="240" w:lineRule="auto"/>
    </w:pPr>
    <w:rPr>
      <w:rFonts w:ascii="Times New Roman" w:eastAsia="Times New Roman" w:hAnsi="Times New Roman" w:cs="Times New Roman"/>
      <w:sz w:val="24"/>
      <w:szCs w:val="24"/>
      <w:lang w:eastAsia="en-US"/>
    </w:rPr>
  </w:style>
  <w:style w:type="paragraph" w:customStyle="1" w:styleId="483E418620614B58A5B1E9E9746BA7843">
    <w:name w:val="483E418620614B58A5B1E9E9746BA7843"/>
    <w:rsid w:val="00F734EE"/>
    <w:pPr>
      <w:spacing w:after="0" w:line="240" w:lineRule="auto"/>
    </w:pPr>
    <w:rPr>
      <w:rFonts w:ascii="Times New Roman" w:eastAsia="Times New Roman" w:hAnsi="Times New Roman" w:cs="Times New Roman"/>
      <w:sz w:val="24"/>
      <w:szCs w:val="24"/>
      <w:lang w:eastAsia="en-US"/>
    </w:rPr>
  </w:style>
  <w:style w:type="paragraph" w:customStyle="1" w:styleId="861496D752FA4021AC64F2E487E32A523">
    <w:name w:val="861496D752FA4021AC64F2E487E32A523"/>
    <w:rsid w:val="00F734EE"/>
    <w:pPr>
      <w:spacing w:after="0" w:line="240" w:lineRule="auto"/>
    </w:pPr>
    <w:rPr>
      <w:rFonts w:ascii="Times New Roman" w:eastAsia="Times New Roman" w:hAnsi="Times New Roman" w:cs="Times New Roman"/>
      <w:sz w:val="24"/>
      <w:szCs w:val="24"/>
      <w:lang w:eastAsia="en-US"/>
    </w:rPr>
  </w:style>
  <w:style w:type="paragraph" w:customStyle="1" w:styleId="D23BA02CE6094915A2A01CB17606F9035">
    <w:name w:val="D23BA02CE6094915A2A01CB17606F9035"/>
    <w:rsid w:val="00F734EE"/>
    <w:pPr>
      <w:spacing w:after="0" w:line="240" w:lineRule="auto"/>
    </w:pPr>
    <w:rPr>
      <w:rFonts w:ascii="Times New Roman" w:eastAsia="Times New Roman" w:hAnsi="Times New Roman" w:cs="Times New Roman"/>
      <w:sz w:val="24"/>
      <w:szCs w:val="24"/>
      <w:lang w:eastAsia="en-US"/>
    </w:rPr>
  </w:style>
  <w:style w:type="paragraph" w:customStyle="1" w:styleId="5D27853453C34BF79BECA6816F6639F95">
    <w:name w:val="5D27853453C34BF79BECA6816F6639F95"/>
    <w:rsid w:val="00F734EE"/>
    <w:pPr>
      <w:spacing w:after="0" w:line="240" w:lineRule="auto"/>
    </w:pPr>
    <w:rPr>
      <w:rFonts w:ascii="Times New Roman" w:eastAsia="Times New Roman" w:hAnsi="Times New Roman" w:cs="Times New Roman"/>
      <w:sz w:val="24"/>
      <w:szCs w:val="24"/>
      <w:lang w:eastAsia="en-US"/>
    </w:rPr>
  </w:style>
  <w:style w:type="paragraph" w:customStyle="1" w:styleId="BB88C0D07570480BBFA8434B9C1196F65">
    <w:name w:val="BB88C0D07570480BBFA8434B9C1196F65"/>
    <w:rsid w:val="00F734EE"/>
    <w:pPr>
      <w:spacing w:after="0" w:line="240" w:lineRule="auto"/>
    </w:pPr>
    <w:rPr>
      <w:rFonts w:ascii="Times New Roman" w:eastAsia="Times New Roman" w:hAnsi="Times New Roman" w:cs="Times New Roman"/>
      <w:sz w:val="24"/>
      <w:szCs w:val="24"/>
      <w:lang w:eastAsia="en-US"/>
    </w:rPr>
  </w:style>
  <w:style w:type="paragraph" w:customStyle="1" w:styleId="FA0D1C2A36E74B43BBA8ABD927D8BC985">
    <w:name w:val="FA0D1C2A36E74B43BBA8ABD927D8BC985"/>
    <w:rsid w:val="00F734EE"/>
    <w:pPr>
      <w:spacing w:after="0" w:line="240" w:lineRule="auto"/>
    </w:pPr>
    <w:rPr>
      <w:rFonts w:ascii="Times New Roman" w:eastAsia="Times New Roman" w:hAnsi="Times New Roman" w:cs="Times New Roman"/>
      <w:sz w:val="24"/>
      <w:szCs w:val="24"/>
      <w:lang w:eastAsia="en-US"/>
    </w:rPr>
  </w:style>
  <w:style w:type="paragraph" w:customStyle="1" w:styleId="37459BD3E3B44016A917A9D8372BD2371">
    <w:name w:val="37459BD3E3B44016A917A9D8372BD2371"/>
    <w:rsid w:val="00F734EE"/>
    <w:pPr>
      <w:spacing w:after="0" w:line="240" w:lineRule="auto"/>
    </w:pPr>
    <w:rPr>
      <w:rFonts w:ascii="Times New Roman" w:eastAsia="Times New Roman" w:hAnsi="Times New Roman" w:cs="Times New Roman"/>
      <w:sz w:val="24"/>
      <w:szCs w:val="24"/>
      <w:lang w:eastAsia="en-US"/>
    </w:rPr>
  </w:style>
  <w:style w:type="paragraph" w:customStyle="1" w:styleId="5DB0DB7DE94246E9A602D9410A5F499F1">
    <w:name w:val="5DB0DB7DE94246E9A602D9410A5F499F1"/>
    <w:rsid w:val="00F734EE"/>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21">
    <w:name w:val="F8EE17C924C04F5BB0C8F4B6AFF4C67321"/>
    <w:rsid w:val="00F734EE"/>
    <w:pPr>
      <w:spacing w:after="0" w:line="240" w:lineRule="auto"/>
    </w:pPr>
    <w:rPr>
      <w:rFonts w:ascii="Times New Roman" w:eastAsia="Times New Roman" w:hAnsi="Times New Roman" w:cs="Times New Roman"/>
      <w:sz w:val="24"/>
      <w:szCs w:val="24"/>
      <w:lang w:eastAsia="en-US"/>
    </w:rPr>
  </w:style>
  <w:style w:type="paragraph" w:customStyle="1" w:styleId="C9A620F20F3F4321973ADE85D2342A9B19">
    <w:name w:val="C9A620F20F3F4321973ADE85D2342A9B19"/>
    <w:rsid w:val="00F734EE"/>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10">
    <w:name w:val="F2B08666786E4EB7BFD53BD6846D830410"/>
    <w:rsid w:val="00F734EE"/>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21">
    <w:name w:val="E3AE78325B944411860EB329A6C926F621"/>
    <w:rsid w:val="00F734EE"/>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11">
    <w:name w:val="6A7C32020F5F41DA81387F9F2A78079A11"/>
    <w:rsid w:val="00F734EE"/>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11">
    <w:name w:val="8C93879B7E874288906632D68A2FB3B111"/>
    <w:rsid w:val="00F734EE"/>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11">
    <w:name w:val="8C32C8C8E5954F04B3C09066540020ED11"/>
    <w:rsid w:val="00F734EE"/>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22">
    <w:name w:val="A566FB3B430440DFA8D738437AD9562022"/>
    <w:rsid w:val="00F734EE"/>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11">
    <w:name w:val="0AA7D2B6894B415F88D58676088FABD911"/>
    <w:rsid w:val="00F734EE"/>
    <w:pPr>
      <w:spacing w:after="0" w:line="240" w:lineRule="auto"/>
    </w:pPr>
    <w:rPr>
      <w:rFonts w:ascii="Times New Roman" w:eastAsia="Times New Roman" w:hAnsi="Times New Roman" w:cs="Times New Roman"/>
      <w:sz w:val="24"/>
      <w:szCs w:val="24"/>
      <w:lang w:eastAsia="en-US"/>
    </w:rPr>
  </w:style>
  <w:style w:type="paragraph" w:customStyle="1" w:styleId="0F2C808B4D634F3FB8E4DDCA4D6CA33E6">
    <w:name w:val="0F2C808B4D634F3FB8E4DDCA4D6CA33E6"/>
    <w:rsid w:val="00F734EE"/>
    <w:pPr>
      <w:spacing w:after="0" w:line="240" w:lineRule="auto"/>
    </w:pPr>
    <w:rPr>
      <w:rFonts w:ascii="Times New Roman" w:eastAsia="Times New Roman" w:hAnsi="Times New Roman" w:cs="Times New Roman"/>
      <w:sz w:val="24"/>
      <w:szCs w:val="24"/>
      <w:lang w:eastAsia="en-US"/>
    </w:rPr>
  </w:style>
  <w:style w:type="paragraph" w:customStyle="1" w:styleId="9DD26907783F472E9576BEF90B57190B6">
    <w:name w:val="9DD26907783F472E9576BEF90B57190B6"/>
    <w:rsid w:val="00F734EE"/>
    <w:pPr>
      <w:spacing w:after="0" w:line="240" w:lineRule="auto"/>
    </w:pPr>
    <w:rPr>
      <w:rFonts w:ascii="Times New Roman" w:eastAsia="Times New Roman" w:hAnsi="Times New Roman" w:cs="Times New Roman"/>
      <w:sz w:val="24"/>
      <w:szCs w:val="24"/>
      <w:lang w:eastAsia="en-US"/>
    </w:rPr>
  </w:style>
  <w:style w:type="paragraph" w:customStyle="1" w:styleId="483E418620614B58A5B1E9E9746BA7844">
    <w:name w:val="483E418620614B58A5B1E9E9746BA7844"/>
    <w:rsid w:val="00F734EE"/>
    <w:pPr>
      <w:spacing w:after="0" w:line="240" w:lineRule="auto"/>
    </w:pPr>
    <w:rPr>
      <w:rFonts w:ascii="Times New Roman" w:eastAsia="Times New Roman" w:hAnsi="Times New Roman" w:cs="Times New Roman"/>
      <w:sz w:val="24"/>
      <w:szCs w:val="24"/>
      <w:lang w:eastAsia="en-US"/>
    </w:rPr>
  </w:style>
  <w:style w:type="paragraph" w:customStyle="1" w:styleId="861496D752FA4021AC64F2E487E32A524">
    <w:name w:val="861496D752FA4021AC64F2E487E32A524"/>
    <w:rsid w:val="00F734EE"/>
    <w:pPr>
      <w:spacing w:after="0" w:line="240" w:lineRule="auto"/>
    </w:pPr>
    <w:rPr>
      <w:rFonts w:ascii="Times New Roman" w:eastAsia="Times New Roman" w:hAnsi="Times New Roman" w:cs="Times New Roman"/>
      <w:sz w:val="24"/>
      <w:szCs w:val="24"/>
      <w:lang w:eastAsia="en-US"/>
    </w:rPr>
  </w:style>
  <w:style w:type="paragraph" w:customStyle="1" w:styleId="D23BA02CE6094915A2A01CB17606F9036">
    <w:name w:val="D23BA02CE6094915A2A01CB17606F9036"/>
    <w:rsid w:val="00F734EE"/>
    <w:pPr>
      <w:spacing w:after="0" w:line="240" w:lineRule="auto"/>
    </w:pPr>
    <w:rPr>
      <w:rFonts w:ascii="Times New Roman" w:eastAsia="Times New Roman" w:hAnsi="Times New Roman" w:cs="Times New Roman"/>
      <w:sz w:val="24"/>
      <w:szCs w:val="24"/>
      <w:lang w:eastAsia="en-US"/>
    </w:rPr>
  </w:style>
  <w:style w:type="paragraph" w:customStyle="1" w:styleId="5D27853453C34BF79BECA6816F6639F96">
    <w:name w:val="5D27853453C34BF79BECA6816F6639F96"/>
    <w:rsid w:val="00F734EE"/>
    <w:pPr>
      <w:spacing w:after="0" w:line="240" w:lineRule="auto"/>
    </w:pPr>
    <w:rPr>
      <w:rFonts w:ascii="Times New Roman" w:eastAsia="Times New Roman" w:hAnsi="Times New Roman" w:cs="Times New Roman"/>
      <w:sz w:val="24"/>
      <w:szCs w:val="24"/>
      <w:lang w:eastAsia="en-US"/>
    </w:rPr>
  </w:style>
  <w:style w:type="paragraph" w:customStyle="1" w:styleId="BB88C0D07570480BBFA8434B9C1196F66">
    <w:name w:val="BB88C0D07570480BBFA8434B9C1196F66"/>
    <w:rsid w:val="00F734EE"/>
    <w:pPr>
      <w:spacing w:after="0" w:line="240" w:lineRule="auto"/>
    </w:pPr>
    <w:rPr>
      <w:rFonts w:ascii="Times New Roman" w:eastAsia="Times New Roman" w:hAnsi="Times New Roman" w:cs="Times New Roman"/>
      <w:sz w:val="24"/>
      <w:szCs w:val="24"/>
      <w:lang w:eastAsia="en-US"/>
    </w:rPr>
  </w:style>
  <w:style w:type="paragraph" w:customStyle="1" w:styleId="FA0D1C2A36E74B43BBA8ABD927D8BC986">
    <w:name w:val="FA0D1C2A36E74B43BBA8ABD927D8BC986"/>
    <w:rsid w:val="00F734EE"/>
    <w:pPr>
      <w:spacing w:after="0" w:line="240" w:lineRule="auto"/>
    </w:pPr>
    <w:rPr>
      <w:rFonts w:ascii="Times New Roman" w:eastAsia="Times New Roman" w:hAnsi="Times New Roman" w:cs="Times New Roman"/>
      <w:sz w:val="24"/>
      <w:szCs w:val="24"/>
      <w:lang w:eastAsia="en-US"/>
    </w:rPr>
  </w:style>
  <w:style w:type="paragraph" w:customStyle="1" w:styleId="37459BD3E3B44016A917A9D8372BD2372">
    <w:name w:val="37459BD3E3B44016A917A9D8372BD2372"/>
    <w:rsid w:val="00F734EE"/>
    <w:pPr>
      <w:spacing w:after="0" w:line="240" w:lineRule="auto"/>
    </w:pPr>
    <w:rPr>
      <w:rFonts w:ascii="Times New Roman" w:eastAsia="Times New Roman" w:hAnsi="Times New Roman" w:cs="Times New Roman"/>
      <w:sz w:val="24"/>
      <w:szCs w:val="24"/>
      <w:lang w:eastAsia="en-US"/>
    </w:rPr>
  </w:style>
  <w:style w:type="paragraph" w:customStyle="1" w:styleId="5DB0DB7DE94246E9A602D9410A5F499F2">
    <w:name w:val="5DB0DB7DE94246E9A602D9410A5F499F2"/>
    <w:rsid w:val="00F734EE"/>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22">
    <w:name w:val="F8EE17C924C04F5BB0C8F4B6AFF4C67322"/>
    <w:rsid w:val="00F734EE"/>
    <w:pPr>
      <w:spacing w:after="0" w:line="240" w:lineRule="auto"/>
    </w:pPr>
    <w:rPr>
      <w:rFonts w:ascii="Times New Roman" w:eastAsia="Times New Roman" w:hAnsi="Times New Roman" w:cs="Times New Roman"/>
      <w:sz w:val="24"/>
      <w:szCs w:val="24"/>
      <w:lang w:eastAsia="en-US"/>
    </w:rPr>
  </w:style>
  <w:style w:type="paragraph" w:customStyle="1" w:styleId="C9A620F20F3F4321973ADE85D2342A9B20">
    <w:name w:val="C9A620F20F3F4321973ADE85D2342A9B20"/>
    <w:rsid w:val="00F734EE"/>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11">
    <w:name w:val="F2B08666786E4EB7BFD53BD6846D830411"/>
    <w:rsid w:val="00F734EE"/>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22">
    <w:name w:val="E3AE78325B944411860EB329A6C926F622"/>
    <w:rsid w:val="00F734EE"/>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12">
    <w:name w:val="6A7C32020F5F41DA81387F9F2A78079A12"/>
    <w:rsid w:val="00F734EE"/>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12">
    <w:name w:val="8C93879B7E874288906632D68A2FB3B112"/>
    <w:rsid w:val="00F734EE"/>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12">
    <w:name w:val="8C32C8C8E5954F04B3C09066540020ED12"/>
    <w:rsid w:val="00F734EE"/>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23">
    <w:name w:val="A566FB3B430440DFA8D738437AD9562023"/>
    <w:rsid w:val="00F734EE"/>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12">
    <w:name w:val="0AA7D2B6894B415F88D58676088FABD912"/>
    <w:rsid w:val="00F734EE"/>
    <w:pPr>
      <w:spacing w:after="0" w:line="240" w:lineRule="auto"/>
    </w:pPr>
    <w:rPr>
      <w:rFonts w:ascii="Times New Roman" w:eastAsia="Times New Roman" w:hAnsi="Times New Roman" w:cs="Times New Roman"/>
      <w:sz w:val="24"/>
      <w:szCs w:val="24"/>
      <w:lang w:eastAsia="en-US"/>
    </w:rPr>
  </w:style>
  <w:style w:type="paragraph" w:customStyle="1" w:styleId="0F2C808B4D634F3FB8E4DDCA4D6CA33E7">
    <w:name w:val="0F2C808B4D634F3FB8E4DDCA4D6CA33E7"/>
    <w:rsid w:val="00F734EE"/>
    <w:pPr>
      <w:spacing w:after="0" w:line="240" w:lineRule="auto"/>
    </w:pPr>
    <w:rPr>
      <w:rFonts w:ascii="Times New Roman" w:eastAsia="Times New Roman" w:hAnsi="Times New Roman" w:cs="Times New Roman"/>
      <w:sz w:val="24"/>
      <w:szCs w:val="24"/>
      <w:lang w:eastAsia="en-US"/>
    </w:rPr>
  </w:style>
  <w:style w:type="paragraph" w:customStyle="1" w:styleId="9DD26907783F472E9576BEF90B57190B7">
    <w:name w:val="9DD26907783F472E9576BEF90B57190B7"/>
    <w:rsid w:val="00F734EE"/>
    <w:pPr>
      <w:spacing w:after="0" w:line="240" w:lineRule="auto"/>
    </w:pPr>
    <w:rPr>
      <w:rFonts w:ascii="Times New Roman" w:eastAsia="Times New Roman" w:hAnsi="Times New Roman" w:cs="Times New Roman"/>
      <w:sz w:val="24"/>
      <w:szCs w:val="24"/>
      <w:lang w:eastAsia="en-US"/>
    </w:rPr>
  </w:style>
  <w:style w:type="paragraph" w:customStyle="1" w:styleId="483E418620614B58A5B1E9E9746BA7845">
    <w:name w:val="483E418620614B58A5B1E9E9746BA7845"/>
    <w:rsid w:val="00F734EE"/>
    <w:pPr>
      <w:spacing w:after="0" w:line="240" w:lineRule="auto"/>
    </w:pPr>
    <w:rPr>
      <w:rFonts w:ascii="Times New Roman" w:eastAsia="Times New Roman" w:hAnsi="Times New Roman" w:cs="Times New Roman"/>
      <w:sz w:val="24"/>
      <w:szCs w:val="24"/>
      <w:lang w:eastAsia="en-US"/>
    </w:rPr>
  </w:style>
  <w:style w:type="paragraph" w:customStyle="1" w:styleId="861496D752FA4021AC64F2E487E32A525">
    <w:name w:val="861496D752FA4021AC64F2E487E32A525"/>
    <w:rsid w:val="00F734EE"/>
    <w:pPr>
      <w:spacing w:after="0" w:line="240" w:lineRule="auto"/>
    </w:pPr>
    <w:rPr>
      <w:rFonts w:ascii="Times New Roman" w:eastAsia="Times New Roman" w:hAnsi="Times New Roman" w:cs="Times New Roman"/>
      <w:sz w:val="24"/>
      <w:szCs w:val="24"/>
      <w:lang w:eastAsia="en-US"/>
    </w:rPr>
  </w:style>
  <w:style w:type="paragraph" w:customStyle="1" w:styleId="D23BA02CE6094915A2A01CB17606F9037">
    <w:name w:val="D23BA02CE6094915A2A01CB17606F9037"/>
    <w:rsid w:val="00F734EE"/>
    <w:pPr>
      <w:spacing w:after="0" w:line="240" w:lineRule="auto"/>
    </w:pPr>
    <w:rPr>
      <w:rFonts w:ascii="Times New Roman" w:eastAsia="Times New Roman" w:hAnsi="Times New Roman" w:cs="Times New Roman"/>
      <w:sz w:val="24"/>
      <w:szCs w:val="24"/>
      <w:lang w:eastAsia="en-US"/>
    </w:rPr>
  </w:style>
  <w:style w:type="paragraph" w:customStyle="1" w:styleId="5D27853453C34BF79BECA6816F6639F97">
    <w:name w:val="5D27853453C34BF79BECA6816F6639F97"/>
    <w:rsid w:val="00F734EE"/>
    <w:pPr>
      <w:spacing w:after="0" w:line="240" w:lineRule="auto"/>
    </w:pPr>
    <w:rPr>
      <w:rFonts w:ascii="Times New Roman" w:eastAsia="Times New Roman" w:hAnsi="Times New Roman" w:cs="Times New Roman"/>
      <w:sz w:val="24"/>
      <w:szCs w:val="24"/>
      <w:lang w:eastAsia="en-US"/>
    </w:rPr>
  </w:style>
  <w:style w:type="paragraph" w:customStyle="1" w:styleId="BB88C0D07570480BBFA8434B9C1196F67">
    <w:name w:val="BB88C0D07570480BBFA8434B9C1196F67"/>
    <w:rsid w:val="00F734EE"/>
    <w:pPr>
      <w:spacing w:after="0" w:line="240" w:lineRule="auto"/>
    </w:pPr>
    <w:rPr>
      <w:rFonts w:ascii="Times New Roman" w:eastAsia="Times New Roman" w:hAnsi="Times New Roman" w:cs="Times New Roman"/>
      <w:sz w:val="24"/>
      <w:szCs w:val="24"/>
      <w:lang w:eastAsia="en-US"/>
    </w:rPr>
  </w:style>
  <w:style w:type="paragraph" w:customStyle="1" w:styleId="FA0D1C2A36E74B43BBA8ABD927D8BC987">
    <w:name w:val="FA0D1C2A36E74B43BBA8ABD927D8BC987"/>
    <w:rsid w:val="00F734EE"/>
    <w:pPr>
      <w:spacing w:after="0" w:line="240" w:lineRule="auto"/>
    </w:pPr>
    <w:rPr>
      <w:rFonts w:ascii="Times New Roman" w:eastAsia="Times New Roman" w:hAnsi="Times New Roman" w:cs="Times New Roman"/>
      <w:sz w:val="24"/>
      <w:szCs w:val="24"/>
      <w:lang w:eastAsia="en-US"/>
    </w:rPr>
  </w:style>
  <w:style w:type="paragraph" w:customStyle="1" w:styleId="37459BD3E3B44016A917A9D8372BD2373">
    <w:name w:val="37459BD3E3B44016A917A9D8372BD2373"/>
    <w:rsid w:val="00F734EE"/>
    <w:pPr>
      <w:spacing w:after="0" w:line="240" w:lineRule="auto"/>
    </w:pPr>
    <w:rPr>
      <w:rFonts w:ascii="Times New Roman" w:eastAsia="Times New Roman" w:hAnsi="Times New Roman" w:cs="Times New Roman"/>
      <w:sz w:val="24"/>
      <w:szCs w:val="24"/>
      <w:lang w:eastAsia="en-US"/>
    </w:rPr>
  </w:style>
  <w:style w:type="paragraph" w:customStyle="1" w:styleId="5DB0DB7DE94246E9A602D9410A5F499F3">
    <w:name w:val="5DB0DB7DE94246E9A602D9410A5F499F3"/>
    <w:rsid w:val="00F734EE"/>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23">
    <w:name w:val="F8EE17C924C04F5BB0C8F4B6AFF4C67323"/>
    <w:rsid w:val="00F734EE"/>
    <w:pPr>
      <w:spacing w:after="0" w:line="240" w:lineRule="auto"/>
    </w:pPr>
    <w:rPr>
      <w:rFonts w:ascii="Times New Roman" w:eastAsia="Times New Roman" w:hAnsi="Times New Roman" w:cs="Times New Roman"/>
      <w:sz w:val="24"/>
      <w:szCs w:val="24"/>
      <w:lang w:eastAsia="en-US"/>
    </w:rPr>
  </w:style>
  <w:style w:type="paragraph" w:customStyle="1" w:styleId="7456C2D3DB3F452F8F532DD6EA684702">
    <w:name w:val="7456C2D3DB3F452F8F532DD6EA684702"/>
    <w:rsid w:val="00D53347"/>
  </w:style>
  <w:style w:type="paragraph" w:customStyle="1" w:styleId="8439D8A02C6B430EB4DF1AFA7AAA4138">
    <w:name w:val="8439D8A02C6B430EB4DF1AFA7AAA4138"/>
    <w:rsid w:val="00D53347"/>
  </w:style>
  <w:style w:type="paragraph" w:customStyle="1" w:styleId="C9A620F20F3F4321973ADE85D2342A9B21">
    <w:name w:val="C9A620F20F3F4321973ADE85D2342A9B21"/>
    <w:rsid w:val="00D53347"/>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12">
    <w:name w:val="F2B08666786E4EB7BFD53BD6846D830412"/>
    <w:rsid w:val="00D53347"/>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23">
    <w:name w:val="E3AE78325B944411860EB329A6C926F623"/>
    <w:rsid w:val="00D53347"/>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13">
    <w:name w:val="6A7C32020F5F41DA81387F9F2A78079A13"/>
    <w:rsid w:val="00D53347"/>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13">
    <w:name w:val="8C93879B7E874288906632D68A2FB3B113"/>
    <w:rsid w:val="00D53347"/>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13">
    <w:name w:val="8C32C8C8E5954F04B3C09066540020ED13"/>
    <w:rsid w:val="00D53347"/>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24">
    <w:name w:val="A566FB3B430440DFA8D738437AD9562024"/>
    <w:rsid w:val="00D53347"/>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13">
    <w:name w:val="0AA7D2B6894B415F88D58676088FABD913"/>
    <w:rsid w:val="00D53347"/>
    <w:pPr>
      <w:spacing w:after="0" w:line="240" w:lineRule="auto"/>
    </w:pPr>
    <w:rPr>
      <w:rFonts w:ascii="Times New Roman" w:eastAsia="Times New Roman" w:hAnsi="Times New Roman" w:cs="Times New Roman"/>
      <w:sz w:val="24"/>
      <w:szCs w:val="24"/>
      <w:lang w:eastAsia="en-US"/>
    </w:rPr>
  </w:style>
  <w:style w:type="paragraph" w:customStyle="1" w:styleId="0F2C808B4D634F3FB8E4DDCA4D6CA33E8">
    <w:name w:val="0F2C808B4D634F3FB8E4DDCA4D6CA33E8"/>
    <w:rsid w:val="00D53347"/>
    <w:pPr>
      <w:spacing w:after="0" w:line="240" w:lineRule="auto"/>
    </w:pPr>
    <w:rPr>
      <w:rFonts w:ascii="Times New Roman" w:eastAsia="Times New Roman" w:hAnsi="Times New Roman" w:cs="Times New Roman"/>
      <w:sz w:val="24"/>
      <w:szCs w:val="24"/>
      <w:lang w:eastAsia="en-US"/>
    </w:rPr>
  </w:style>
  <w:style w:type="paragraph" w:customStyle="1" w:styleId="9DD26907783F472E9576BEF90B57190B8">
    <w:name w:val="9DD26907783F472E9576BEF90B57190B8"/>
    <w:rsid w:val="00D53347"/>
    <w:pPr>
      <w:spacing w:after="0" w:line="240" w:lineRule="auto"/>
    </w:pPr>
    <w:rPr>
      <w:rFonts w:ascii="Times New Roman" w:eastAsia="Times New Roman" w:hAnsi="Times New Roman" w:cs="Times New Roman"/>
      <w:sz w:val="24"/>
      <w:szCs w:val="24"/>
      <w:lang w:eastAsia="en-US"/>
    </w:rPr>
  </w:style>
  <w:style w:type="paragraph" w:customStyle="1" w:styleId="483E418620614B58A5B1E9E9746BA7846">
    <w:name w:val="483E418620614B58A5B1E9E9746BA7846"/>
    <w:rsid w:val="00D53347"/>
    <w:pPr>
      <w:spacing w:after="0" w:line="240" w:lineRule="auto"/>
    </w:pPr>
    <w:rPr>
      <w:rFonts w:ascii="Times New Roman" w:eastAsia="Times New Roman" w:hAnsi="Times New Roman" w:cs="Times New Roman"/>
      <w:sz w:val="24"/>
      <w:szCs w:val="24"/>
      <w:lang w:eastAsia="en-US"/>
    </w:rPr>
  </w:style>
  <w:style w:type="paragraph" w:customStyle="1" w:styleId="861496D752FA4021AC64F2E487E32A526">
    <w:name w:val="861496D752FA4021AC64F2E487E32A526"/>
    <w:rsid w:val="00D53347"/>
    <w:pPr>
      <w:spacing w:after="0" w:line="240" w:lineRule="auto"/>
    </w:pPr>
    <w:rPr>
      <w:rFonts w:ascii="Times New Roman" w:eastAsia="Times New Roman" w:hAnsi="Times New Roman" w:cs="Times New Roman"/>
      <w:sz w:val="24"/>
      <w:szCs w:val="24"/>
      <w:lang w:eastAsia="en-US"/>
    </w:rPr>
  </w:style>
  <w:style w:type="paragraph" w:customStyle="1" w:styleId="7456C2D3DB3F452F8F532DD6EA6847021">
    <w:name w:val="7456C2D3DB3F452F8F532DD6EA6847021"/>
    <w:rsid w:val="00D53347"/>
    <w:pPr>
      <w:spacing w:after="0" w:line="240" w:lineRule="auto"/>
    </w:pPr>
    <w:rPr>
      <w:rFonts w:ascii="Times New Roman" w:eastAsia="Times New Roman" w:hAnsi="Times New Roman" w:cs="Times New Roman"/>
      <w:sz w:val="24"/>
      <w:szCs w:val="24"/>
      <w:lang w:eastAsia="en-US"/>
    </w:rPr>
  </w:style>
  <w:style w:type="paragraph" w:customStyle="1" w:styleId="D23BA02CE6094915A2A01CB17606F9038">
    <w:name w:val="D23BA02CE6094915A2A01CB17606F9038"/>
    <w:rsid w:val="00D53347"/>
    <w:pPr>
      <w:spacing w:after="0" w:line="240" w:lineRule="auto"/>
    </w:pPr>
    <w:rPr>
      <w:rFonts w:ascii="Times New Roman" w:eastAsia="Times New Roman" w:hAnsi="Times New Roman" w:cs="Times New Roman"/>
      <w:sz w:val="24"/>
      <w:szCs w:val="24"/>
      <w:lang w:eastAsia="en-US"/>
    </w:rPr>
  </w:style>
  <w:style w:type="paragraph" w:customStyle="1" w:styleId="5D27853453C34BF79BECA6816F6639F98">
    <w:name w:val="5D27853453C34BF79BECA6816F6639F98"/>
    <w:rsid w:val="00D53347"/>
    <w:pPr>
      <w:spacing w:after="0" w:line="240" w:lineRule="auto"/>
    </w:pPr>
    <w:rPr>
      <w:rFonts w:ascii="Times New Roman" w:eastAsia="Times New Roman" w:hAnsi="Times New Roman" w:cs="Times New Roman"/>
      <w:sz w:val="24"/>
      <w:szCs w:val="24"/>
      <w:lang w:eastAsia="en-US"/>
    </w:rPr>
  </w:style>
  <w:style w:type="paragraph" w:customStyle="1" w:styleId="BB88C0D07570480BBFA8434B9C1196F68">
    <w:name w:val="BB88C0D07570480BBFA8434B9C1196F68"/>
    <w:rsid w:val="00D53347"/>
    <w:pPr>
      <w:spacing w:after="0" w:line="240" w:lineRule="auto"/>
    </w:pPr>
    <w:rPr>
      <w:rFonts w:ascii="Times New Roman" w:eastAsia="Times New Roman" w:hAnsi="Times New Roman" w:cs="Times New Roman"/>
      <w:sz w:val="24"/>
      <w:szCs w:val="24"/>
      <w:lang w:eastAsia="en-US"/>
    </w:rPr>
  </w:style>
  <w:style w:type="paragraph" w:customStyle="1" w:styleId="FA0D1C2A36E74B43BBA8ABD927D8BC988">
    <w:name w:val="FA0D1C2A36E74B43BBA8ABD927D8BC988"/>
    <w:rsid w:val="00D53347"/>
    <w:pPr>
      <w:spacing w:after="0" w:line="240" w:lineRule="auto"/>
    </w:pPr>
    <w:rPr>
      <w:rFonts w:ascii="Times New Roman" w:eastAsia="Times New Roman" w:hAnsi="Times New Roman" w:cs="Times New Roman"/>
      <w:sz w:val="24"/>
      <w:szCs w:val="24"/>
      <w:lang w:eastAsia="en-US"/>
    </w:rPr>
  </w:style>
  <w:style w:type="paragraph" w:customStyle="1" w:styleId="8439D8A02C6B430EB4DF1AFA7AAA41381">
    <w:name w:val="8439D8A02C6B430EB4DF1AFA7AAA41381"/>
    <w:rsid w:val="00D53347"/>
    <w:pPr>
      <w:spacing w:after="0" w:line="240" w:lineRule="auto"/>
    </w:pPr>
    <w:rPr>
      <w:rFonts w:ascii="Times New Roman" w:eastAsia="Times New Roman" w:hAnsi="Times New Roman" w:cs="Times New Roman"/>
      <w:sz w:val="24"/>
      <w:szCs w:val="24"/>
      <w:lang w:eastAsia="en-US"/>
    </w:rPr>
  </w:style>
  <w:style w:type="paragraph" w:customStyle="1" w:styleId="37459BD3E3B44016A917A9D8372BD2374">
    <w:name w:val="37459BD3E3B44016A917A9D8372BD2374"/>
    <w:rsid w:val="00D53347"/>
    <w:pPr>
      <w:spacing w:after="0" w:line="240" w:lineRule="auto"/>
    </w:pPr>
    <w:rPr>
      <w:rFonts w:ascii="Times New Roman" w:eastAsia="Times New Roman" w:hAnsi="Times New Roman" w:cs="Times New Roman"/>
      <w:sz w:val="24"/>
      <w:szCs w:val="24"/>
      <w:lang w:eastAsia="en-US"/>
    </w:rPr>
  </w:style>
  <w:style w:type="paragraph" w:customStyle="1" w:styleId="5DB0DB7DE94246E9A602D9410A5F499F4">
    <w:name w:val="5DB0DB7DE94246E9A602D9410A5F499F4"/>
    <w:rsid w:val="00D53347"/>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24">
    <w:name w:val="F8EE17C924C04F5BB0C8F4B6AFF4C67324"/>
    <w:rsid w:val="00D53347"/>
    <w:pPr>
      <w:spacing w:after="0" w:line="240" w:lineRule="auto"/>
    </w:pPr>
    <w:rPr>
      <w:rFonts w:ascii="Times New Roman" w:eastAsia="Times New Roman" w:hAnsi="Times New Roman" w:cs="Times New Roman"/>
      <w:sz w:val="24"/>
      <w:szCs w:val="24"/>
      <w:lang w:eastAsia="en-US"/>
    </w:rPr>
  </w:style>
  <w:style w:type="paragraph" w:customStyle="1" w:styleId="F4BC9CDD504E40C495C3D384EEB441EB">
    <w:name w:val="F4BC9CDD504E40C495C3D384EEB441EB"/>
    <w:rsid w:val="00D53347"/>
  </w:style>
  <w:style w:type="paragraph" w:customStyle="1" w:styleId="140B4913A4DA4F70A56A950F75C21351">
    <w:name w:val="140B4913A4DA4F70A56A950F75C21351"/>
    <w:rsid w:val="00D53347"/>
  </w:style>
  <w:style w:type="paragraph" w:customStyle="1" w:styleId="1B194BFBC8EF402DACCBAEF50DF71D59">
    <w:name w:val="1B194BFBC8EF402DACCBAEF50DF71D59"/>
    <w:rsid w:val="00D53347"/>
  </w:style>
  <w:style w:type="paragraph" w:customStyle="1" w:styleId="C9A620F20F3F4321973ADE85D2342A9B22">
    <w:name w:val="C9A620F20F3F4321973ADE85D2342A9B22"/>
    <w:rsid w:val="00D53347"/>
    <w:pPr>
      <w:spacing w:after="0" w:line="240" w:lineRule="auto"/>
    </w:pPr>
    <w:rPr>
      <w:rFonts w:ascii="Times New Roman" w:eastAsia="Times New Roman" w:hAnsi="Times New Roman" w:cs="Times New Roman"/>
      <w:sz w:val="24"/>
      <w:szCs w:val="24"/>
      <w:lang w:eastAsia="en-US"/>
    </w:rPr>
  </w:style>
  <w:style w:type="paragraph" w:customStyle="1" w:styleId="F2B08666786E4EB7BFD53BD6846D830413">
    <w:name w:val="F2B08666786E4EB7BFD53BD6846D830413"/>
    <w:rsid w:val="00D53347"/>
    <w:pPr>
      <w:spacing w:after="0" w:line="240" w:lineRule="auto"/>
    </w:pPr>
    <w:rPr>
      <w:rFonts w:ascii="Times New Roman" w:eastAsia="Times New Roman" w:hAnsi="Times New Roman" w:cs="Times New Roman"/>
      <w:sz w:val="24"/>
      <w:szCs w:val="24"/>
      <w:lang w:eastAsia="en-US"/>
    </w:rPr>
  </w:style>
  <w:style w:type="paragraph" w:customStyle="1" w:styleId="E3AE78325B944411860EB329A6C926F624">
    <w:name w:val="E3AE78325B944411860EB329A6C926F624"/>
    <w:rsid w:val="00D53347"/>
    <w:pPr>
      <w:spacing w:after="0" w:line="240" w:lineRule="auto"/>
    </w:pPr>
    <w:rPr>
      <w:rFonts w:ascii="Times New Roman" w:eastAsia="Times New Roman" w:hAnsi="Times New Roman" w:cs="Times New Roman"/>
      <w:sz w:val="24"/>
      <w:szCs w:val="24"/>
      <w:lang w:eastAsia="en-US"/>
    </w:rPr>
  </w:style>
  <w:style w:type="paragraph" w:customStyle="1" w:styleId="6A7C32020F5F41DA81387F9F2A78079A14">
    <w:name w:val="6A7C32020F5F41DA81387F9F2A78079A14"/>
    <w:rsid w:val="00D53347"/>
    <w:pPr>
      <w:spacing w:after="0" w:line="240" w:lineRule="auto"/>
    </w:pPr>
    <w:rPr>
      <w:rFonts w:ascii="Times New Roman" w:eastAsia="Times New Roman" w:hAnsi="Times New Roman" w:cs="Times New Roman"/>
      <w:sz w:val="24"/>
      <w:szCs w:val="24"/>
      <w:lang w:eastAsia="en-US"/>
    </w:rPr>
  </w:style>
  <w:style w:type="paragraph" w:customStyle="1" w:styleId="8C93879B7E874288906632D68A2FB3B114">
    <w:name w:val="8C93879B7E874288906632D68A2FB3B114"/>
    <w:rsid w:val="00D53347"/>
    <w:pPr>
      <w:spacing w:after="0" w:line="240" w:lineRule="auto"/>
    </w:pPr>
    <w:rPr>
      <w:rFonts w:ascii="Times New Roman" w:eastAsia="Times New Roman" w:hAnsi="Times New Roman" w:cs="Times New Roman"/>
      <w:sz w:val="24"/>
      <w:szCs w:val="24"/>
      <w:lang w:eastAsia="en-US"/>
    </w:rPr>
  </w:style>
  <w:style w:type="paragraph" w:customStyle="1" w:styleId="8C32C8C8E5954F04B3C09066540020ED14">
    <w:name w:val="8C32C8C8E5954F04B3C09066540020ED14"/>
    <w:rsid w:val="00D53347"/>
    <w:pPr>
      <w:spacing w:after="0" w:line="240" w:lineRule="auto"/>
    </w:pPr>
    <w:rPr>
      <w:rFonts w:ascii="Times New Roman" w:eastAsia="Times New Roman" w:hAnsi="Times New Roman" w:cs="Times New Roman"/>
      <w:sz w:val="24"/>
      <w:szCs w:val="24"/>
      <w:lang w:eastAsia="en-US"/>
    </w:rPr>
  </w:style>
  <w:style w:type="paragraph" w:customStyle="1" w:styleId="A566FB3B430440DFA8D738437AD9562025">
    <w:name w:val="A566FB3B430440DFA8D738437AD9562025"/>
    <w:rsid w:val="00D53347"/>
    <w:pPr>
      <w:spacing w:after="0" w:line="240" w:lineRule="auto"/>
    </w:pPr>
    <w:rPr>
      <w:rFonts w:ascii="Times New Roman" w:eastAsia="Times New Roman" w:hAnsi="Times New Roman" w:cs="Times New Roman"/>
      <w:sz w:val="24"/>
      <w:szCs w:val="24"/>
      <w:lang w:eastAsia="en-US"/>
    </w:rPr>
  </w:style>
  <w:style w:type="paragraph" w:customStyle="1" w:styleId="0AA7D2B6894B415F88D58676088FABD914">
    <w:name w:val="0AA7D2B6894B415F88D58676088FABD914"/>
    <w:rsid w:val="00D53347"/>
    <w:pPr>
      <w:spacing w:after="0" w:line="240" w:lineRule="auto"/>
    </w:pPr>
    <w:rPr>
      <w:rFonts w:ascii="Times New Roman" w:eastAsia="Times New Roman" w:hAnsi="Times New Roman" w:cs="Times New Roman"/>
      <w:sz w:val="24"/>
      <w:szCs w:val="24"/>
      <w:lang w:eastAsia="en-US"/>
    </w:rPr>
  </w:style>
  <w:style w:type="paragraph" w:customStyle="1" w:styleId="0F2C808B4D634F3FB8E4DDCA4D6CA33E9">
    <w:name w:val="0F2C808B4D634F3FB8E4DDCA4D6CA33E9"/>
    <w:rsid w:val="00D53347"/>
    <w:pPr>
      <w:spacing w:after="0" w:line="240" w:lineRule="auto"/>
    </w:pPr>
    <w:rPr>
      <w:rFonts w:ascii="Times New Roman" w:eastAsia="Times New Roman" w:hAnsi="Times New Roman" w:cs="Times New Roman"/>
      <w:sz w:val="24"/>
      <w:szCs w:val="24"/>
      <w:lang w:eastAsia="en-US"/>
    </w:rPr>
  </w:style>
  <w:style w:type="paragraph" w:customStyle="1" w:styleId="9DD26907783F472E9576BEF90B57190B9">
    <w:name w:val="9DD26907783F472E9576BEF90B57190B9"/>
    <w:rsid w:val="00D53347"/>
    <w:pPr>
      <w:spacing w:after="0" w:line="240" w:lineRule="auto"/>
    </w:pPr>
    <w:rPr>
      <w:rFonts w:ascii="Times New Roman" w:eastAsia="Times New Roman" w:hAnsi="Times New Roman" w:cs="Times New Roman"/>
      <w:sz w:val="24"/>
      <w:szCs w:val="24"/>
      <w:lang w:eastAsia="en-US"/>
    </w:rPr>
  </w:style>
  <w:style w:type="paragraph" w:customStyle="1" w:styleId="483E418620614B58A5B1E9E9746BA7847">
    <w:name w:val="483E418620614B58A5B1E9E9746BA7847"/>
    <w:rsid w:val="00D53347"/>
    <w:pPr>
      <w:spacing w:after="0" w:line="240" w:lineRule="auto"/>
    </w:pPr>
    <w:rPr>
      <w:rFonts w:ascii="Times New Roman" w:eastAsia="Times New Roman" w:hAnsi="Times New Roman" w:cs="Times New Roman"/>
      <w:sz w:val="24"/>
      <w:szCs w:val="24"/>
      <w:lang w:eastAsia="en-US"/>
    </w:rPr>
  </w:style>
  <w:style w:type="paragraph" w:customStyle="1" w:styleId="861496D752FA4021AC64F2E487E32A527">
    <w:name w:val="861496D752FA4021AC64F2E487E32A527"/>
    <w:rsid w:val="00D53347"/>
    <w:pPr>
      <w:spacing w:after="0" w:line="240" w:lineRule="auto"/>
    </w:pPr>
    <w:rPr>
      <w:rFonts w:ascii="Times New Roman" w:eastAsia="Times New Roman" w:hAnsi="Times New Roman" w:cs="Times New Roman"/>
      <w:sz w:val="24"/>
      <w:szCs w:val="24"/>
      <w:lang w:eastAsia="en-US"/>
    </w:rPr>
  </w:style>
  <w:style w:type="paragraph" w:customStyle="1" w:styleId="F4BC9CDD504E40C495C3D384EEB441EB1">
    <w:name w:val="F4BC9CDD504E40C495C3D384EEB441EB1"/>
    <w:rsid w:val="00D53347"/>
    <w:pPr>
      <w:spacing w:after="0" w:line="240" w:lineRule="auto"/>
    </w:pPr>
    <w:rPr>
      <w:rFonts w:ascii="Times New Roman" w:eastAsia="Times New Roman" w:hAnsi="Times New Roman" w:cs="Times New Roman"/>
      <w:sz w:val="24"/>
      <w:szCs w:val="24"/>
      <w:lang w:eastAsia="en-US"/>
    </w:rPr>
  </w:style>
  <w:style w:type="paragraph" w:customStyle="1" w:styleId="D23BA02CE6094915A2A01CB17606F9039">
    <w:name w:val="D23BA02CE6094915A2A01CB17606F9039"/>
    <w:rsid w:val="00D53347"/>
    <w:pPr>
      <w:spacing w:after="0" w:line="240" w:lineRule="auto"/>
    </w:pPr>
    <w:rPr>
      <w:rFonts w:ascii="Times New Roman" w:eastAsia="Times New Roman" w:hAnsi="Times New Roman" w:cs="Times New Roman"/>
      <w:sz w:val="24"/>
      <w:szCs w:val="24"/>
      <w:lang w:eastAsia="en-US"/>
    </w:rPr>
  </w:style>
  <w:style w:type="paragraph" w:customStyle="1" w:styleId="5D27853453C34BF79BECA6816F6639F99">
    <w:name w:val="5D27853453C34BF79BECA6816F6639F99"/>
    <w:rsid w:val="00D53347"/>
    <w:pPr>
      <w:spacing w:after="0" w:line="240" w:lineRule="auto"/>
    </w:pPr>
    <w:rPr>
      <w:rFonts w:ascii="Times New Roman" w:eastAsia="Times New Roman" w:hAnsi="Times New Roman" w:cs="Times New Roman"/>
      <w:sz w:val="24"/>
      <w:szCs w:val="24"/>
      <w:lang w:eastAsia="en-US"/>
    </w:rPr>
  </w:style>
  <w:style w:type="paragraph" w:customStyle="1" w:styleId="BB88C0D07570480BBFA8434B9C1196F69">
    <w:name w:val="BB88C0D07570480BBFA8434B9C1196F69"/>
    <w:rsid w:val="00D53347"/>
    <w:pPr>
      <w:spacing w:after="0" w:line="240" w:lineRule="auto"/>
    </w:pPr>
    <w:rPr>
      <w:rFonts w:ascii="Times New Roman" w:eastAsia="Times New Roman" w:hAnsi="Times New Roman" w:cs="Times New Roman"/>
      <w:sz w:val="24"/>
      <w:szCs w:val="24"/>
      <w:lang w:eastAsia="en-US"/>
    </w:rPr>
  </w:style>
  <w:style w:type="paragraph" w:customStyle="1" w:styleId="FA0D1C2A36E74B43BBA8ABD927D8BC989">
    <w:name w:val="FA0D1C2A36E74B43BBA8ABD927D8BC989"/>
    <w:rsid w:val="00D53347"/>
    <w:pPr>
      <w:spacing w:after="0" w:line="240" w:lineRule="auto"/>
    </w:pPr>
    <w:rPr>
      <w:rFonts w:ascii="Times New Roman" w:eastAsia="Times New Roman" w:hAnsi="Times New Roman" w:cs="Times New Roman"/>
      <w:sz w:val="24"/>
      <w:szCs w:val="24"/>
      <w:lang w:eastAsia="en-US"/>
    </w:rPr>
  </w:style>
  <w:style w:type="paragraph" w:customStyle="1" w:styleId="1B194BFBC8EF402DACCBAEF50DF71D591">
    <w:name w:val="1B194BFBC8EF402DACCBAEF50DF71D591"/>
    <w:rsid w:val="00D53347"/>
    <w:pPr>
      <w:spacing w:after="0" w:line="240" w:lineRule="auto"/>
    </w:pPr>
    <w:rPr>
      <w:rFonts w:ascii="Times New Roman" w:eastAsia="Times New Roman" w:hAnsi="Times New Roman" w:cs="Times New Roman"/>
      <w:sz w:val="24"/>
      <w:szCs w:val="24"/>
      <w:lang w:eastAsia="en-US"/>
    </w:rPr>
  </w:style>
  <w:style w:type="paragraph" w:customStyle="1" w:styleId="37459BD3E3B44016A917A9D8372BD2375">
    <w:name w:val="37459BD3E3B44016A917A9D8372BD2375"/>
    <w:rsid w:val="00D53347"/>
    <w:pPr>
      <w:spacing w:after="0" w:line="240" w:lineRule="auto"/>
    </w:pPr>
    <w:rPr>
      <w:rFonts w:ascii="Times New Roman" w:eastAsia="Times New Roman" w:hAnsi="Times New Roman" w:cs="Times New Roman"/>
      <w:sz w:val="24"/>
      <w:szCs w:val="24"/>
      <w:lang w:eastAsia="en-US"/>
    </w:rPr>
  </w:style>
  <w:style w:type="paragraph" w:customStyle="1" w:styleId="5DB0DB7DE94246E9A602D9410A5F499F5">
    <w:name w:val="5DB0DB7DE94246E9A602D9410A5F499F5"/>
    <w:rsid w:val="00D53347"/>
    <w:pPr>
      <w:spacing w:after="0" w:line="240" w:lineRule="auto"/>
    </w:pPr>
    <w:rPr>
      <w:rFonts w:ascii="Times New Roman" w:eastAsia="Times New Roman" w:hAnsi="Times New Roman" w:cs="Times New Roman"/>
      <w:sz w:val="24"/>
      <w:szCs w:val="24"/>
      <w:lang w:eastAsia="en-US"/>
    </w:rPr>
  </w:style>
  <w:style w:type="paragraph" w:customStyle="1" w:styleId="F8EE17C924C04F5BB0C8F4B6AFF4C67325">
    <w:name w:val="F8EE17C924C04F5BB0C8F4B6AFF4C67325"/>
    <w:rsid w:val="00D53347"/>
    <w:pPr>
      <w:spacing w:after="0" w:line="240" w:lineRule="auto"/>
    </w:pPr>
    <w:rPr>
      <w:rFonts w:ascii="Times New Roman" w:eastAsia="Times New Roman" w:hAnsi="Times New Roman" w:cs="Times New Roman"/>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1C4A1-1C92-4D5E-A662-C86FAEAB8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23</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ACCMBC Work Group Proposal</vt:lpstr>
    </vt:vector>
  </TitlesOfParts>
  <Company>Hewlett-Packard</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MBC Work Group Proposal</dc:title>
  <dc:creator>Mike Sulja</dc:creator>
  <cp:lastModifiedBy>Mike Sulja</cp:lastModifiedBy>
  <cp:revision>12</cp:revision>
  <cp:lastPrinted>2006-01-05T00:35:00Z</cp:lastPrinted>
  <dcterms:created xsi:type="dcterms:W3CDTF">2018-03-04T19:46:00Z</dcterms:created>
  <dcterms:modified xsi:type="dcterms:W3CDTF">2018-03-04T20:11:00Z</dcterms:modified>
</cp:coreProperties>
</file>